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DB5B7" w14:textId="522579A5" w:rsidR="00FB06CA" w:rsidRPr="0065208A" w:rsidRDefault="009635EC" w:rsidP="00E74494">
      <w:pPr>
        <w:pStyle w:val="Title"/>
        <w:spacing w:after="160"/>
        <w:jc w:val="center"/>
        <w:rPr>
          <w:rFonts w:ascii="Arial" w:hAnsi="Arial" w:cs="Arial"/>
          <w:b/>
          <w:sz w:val="24"/>
          <w:szCs w:val="24"/>
        </w:rPr>
      </w:pPr>
      <w:r w:rsidRPr="0065208A">
        <w:rPr>
          <w:rFonts w:ascii="Arial" w:hAnsi="Arial" w:cs="Arial"/>
          <w:b/>
          <w:sz w:val="24"/>
          <w:szCs w:val="24"/>
        </w:rPr>
        <w:t>Common Prerequisite</w:t>
      </w:r>
      <w:r w:rsidR="003D1C0B">
        <w:rPr>
          <w:rFonts w:ascii="Arial" w:hAnsi="Arial" w:cs="Arial"/>
          <w:b/>
          <w:sz w:val="24"/>
          <w:szCs w:val="24"/>
        </w:rPr>
        <w:t>s Manual (CPM)</w:t>
      </w:r>
      <w:r w:rsidR="00E74494">
        <w:rPr>
          <w:rFonts w:ascii="Arial" w:hAnsi="Arial" w:cs="Arial"/>
          <w:b/>
          <w:sz w:val="24"/>
          <w:szCs w:val="24"/>
        </w:rPr>
        <w:t xml:space="preserve"> Revision</w:t>
      </w:r>
      <w:r w:rsidRPr="0065208A">
        <w:rPr>
          <w:rFonts w:ascii="Arial" w:hAnsi="Arial" w:cs="Arial"/>
          <w:b/>
          <w:sz w:val="24"/>
          <w:szCs w:val="24"/>
        </w:rPr>
        <w:t xml:space="preserve"> Requ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65208A" w:rsidRPr="0065208A" w14:paraId="657978A5" w14:textId="77777777" w:rsidTr="00C71EA4">
        <w:tc>
          <w:tcPr>
            <w:tcW w:w="3955" w:type="dxa"/>
          </w:tcPr>
          <w:p w14:paraId="553DE2C7" w14:textId="77777777" w:rsidR="009635EC" w:rsidRPr="00C71EA4" w:rsidRDefault="009635EC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Institution:</w:t>
            </w:r>
          </w:p>
          <w:p w14:paraId="4231E0CF" w14:textId="77777777" w:rsidR="009635EC" w:rsidRPr="00C71EA4" w:rsidRDefault="009635EC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id w:val="-2042812081"/>
              <w:placeholder>
                <w:docPart w:val="3B395DF4E1F749479F0922CC9497994D"/>
              </w:placeholder>
              <w:showingPlcHdr/>
              <w:text/>
            </w:sdtPr>
            <w:sdtEndPr/>
            <w:sdtContent>
              <w:p w14:paraId="717A11CE" w14:textId="1974EFBF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E8A29FD" w14:textId="50B0EC52" w:rsidR="000572B8" w:rsidRPr="0065208A" w:rsidRDefault="000572B8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5208A" w:rsidRPr="0065208A" w14:paraId="44304657" w14:textId="77777777" w:rsidTr="00C71EA4">
        <w:tc>
          <w:tcPr>
            <w:tcW w:w="3955" w:type="dxa"/>
          </w:tcPr>
          <w:p w14:paraId="00163274" w14:textId="4E5CF42B" w:rsidR="009635EC" w:rsidRPr="00C71EA4" w:rsidRDefault="00210C85" w:rsidP="009635EC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Institution Liaiso</w:t>
            </w:r>
            <w:r w:rsidR="00FB06CA" w:rsidRPr="00C71EA4">
              <w:rPr>
                <w:rFonts w:ascii="Arial" w:hAnsi="Arial" w:cs="Arial"/>
                <w:b/>
                <w:sz w:val="24"/>
                <w:szCs w:val="24"/>
              </w:rPr>
              <w:t>n</w:t>
            </w:r>
            <w:r w:rsidR="009635EC" w:rsidRPr="00C71EA4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6E9A3DD1" w14:textId="77777777" w:rsidR="009635EC" w:rsidRPr="00C71EA4" w:rsidRDefault="009635EC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p w14:paraId="17FDA37E" w14:textId="77777777" w:rsidR="009635EC" w:rsidRPr="0065208A" w:rsidRDefault="00633E3D" w:rsidP="000572B8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325983116"/>
                <w:placeholder>
                  <w:docPart w:val="3B395DF4E1F749479F0922CC9497994D"/>
                </w:placeholder>
                <w:showingPlcHdr/>
                <w:text/>
              </w:sdtPr>
              <w:sdtEndPr/>
              <w:sdtContent>
                <w:r w:rsidR="009635EC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2E42652D" w14:textId="50098344" w:rsidR="000572B8" w:rsidRPr="0065208A" w:rsidRDefault="000572B8" w:rsidP="000572B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208A" w:rsidRPr="0065208A" w14:paraId="6A719D06" w14:textId="77777777" w:rsidTr="00C71EA4">
        <w:trPr>
          <w:trHeight w:val="539"/>
        </w:trPr>
        <w:tc>
          <w:tcPr>
            <w:tcW w:w="3955" w:type="dxa"/>
          </w:tcPr>
          <w:p w14:paraId="23410813" w14:textId="77777777" w:rsidR="009635EC" w:rsidRPr="00C71EA4" w:rsidRDefault="009635EC" w:rsidP="009635EC">
            <w:pPr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Date of Submission:</w:t>
            </w:r>
          </w:p>
        </w:tc>
        <w:tc>
          <w:tcPr>
            <w:tcW w:w="5395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id w:val="68628612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0F46BCE3" w14:textId="77777777" w:rsidR="000572B8" w:rsidRPr="0065208A" w:rsidRDefault="000572B8" w:rsidP="000572B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0DF8803" w14:textId="1836F44C" w:rsidR="000572B8" w:rsidRPr="0065208A" w:rsidRDefault="000572B8" w:rsidP="000572B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208A" w:rsidRPr="0065208A" w14:paraId="6948684A" w14:textId="77777777" w:rsidTr="00C71EA4">
        <w:trPr>
          <w:trHeight w:val="503"/>
        </w:trPr>
        <w:tc>
          <w:tcPr>
            <w:tcW w:w="3955" w:type="dxa"/>
          </w:tcPr>
          <w:p w14:paraId="23A1E964" w14:textId="1C5E1AE8" w:rsidR="009635EC" w:rsidRPr="00C71EA4" w:rsidRDefault="009635EC" w:rsidP="00CA76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Program/Degree Type:</w:t>
            </w:r>
          </w:p>
          <w:p w14:paraId="15835E9F" w14:textId="77777777" w:rsidR="009635EC" w:rsidRPr="00C71EA4" w:rsidRDefault="009635EC" w:rsidP="007560C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id w:val="-472601407"/>
              <w:placeholder>
                <w:docPart w:val="3B395DF4E1F749479F0922CC9497994D"/>
              </w:placeholder>
              <w:showingPlcHdr/>
              <w:text/>
            </w:sdtPr>
            <w:sdtEndPr/>
            <w:sdtContent>
              <w:p w14:paraId="495F1318" w14:textId="77777777" w:rsidR="009635EC" w:rsidRPr="0065208A" w:rsidRDefault="009635EC" w:rsidP="00CA7661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6BD1C390" w14:textId="1214F747" w:rsidR="000572B8" w:rsidRPr="0065208A" w:rsidRDefault="000572B8" w:rsidP="00CA766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6BB1" w:rsidRPr="0065208A" w14:paraId="40C9B7DB" w14:textId="77777777" w:rsidTr="00C71EA4">
        <w:trPr>
          <w:trHeight w:val="260"/>
        </w:trPr>
        <w:tc>
          <w:tcPr>
            <w:tcW w:w="3955" w:type="dxa"/>
          </w:tcPr>
          <w:p w14:paraId="0E288FBA" w14:textId="7B4BBB8B" w:rsidR="005F6BB1" w:rsidRPr="00C71EA4" w:rsidRDefault="0066136D" w:rsidP="00CA766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 xml:space="preserve">Program </w:t>
            </w:r>
            <w:r w:rsidR="005F6BB1" w:rsidRPr="00C71EA4">
              <w:rPr>
                <w:rFonts w:ascii="Arial" w:hAnsi="Arial" w:cs="Arial"/>
                <w:b/>
                <w:sz w:val="24"/>
                <w:szCs w:val="24"/>
              </w:rPr>
              <w:t>CIP Code:</w:t>
            </w:r>
          </w:p>
        </w:tc>
        <w:tc>
          <w:tcPr>
            <w:tcW w:w="5395" w:type="dxa"/>
          </w:tcPr>
          <w:p w14:paraId="675CC209" w14:textId="77777777" w:rsidR="005F6BB1" w:rsidRPr="0065208A" w:rsidRDefault="00633E3D" w:rsidP="007560C3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83348255"/>
                <w:placeholder>
                  <w:docPart w:val="E4AB4D9BF9F84CBD9A58EEBDCA775A52"/>
                </w:placeholder>
                <w:showingPlcHdr/>
                <w:text/>
              </w:sdtPr>
              <w:sdtEndPr/>
              <w:sdtContent>
                <w:r w:rsidR="005F6BB1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451E91BC" w14:textId="77777777" w:rsidR="005F6BB1" w:rsidRDefault="005F6BB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6BB1" w:rsidRPr="0065208A" w14:paraId="178B5C4A" w14:textId="77777777" w:rsidTr="00C71EA4">
        <w:trPr>
          <w:trHeight w:val="260"/>
        </w:trPr>
        <w:tc>
          <w:tcPr>
            <w:tcW w:w="3955" w:type="dxa"/>
          </w:tcPr>
          <w:p w14:paraId="03259AA2" w14:textId="3EA7A5D5" w:rsidR="005F6BB1" w:rsidRPr="00C71EA4" w:rsidRDefault="0066136D" w:rsidP="005F6BB1">
            <w:pPr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 xml:space="preserve">Program </w:t>
            </w:r>
            <w:r w:rsidR="005F6BB1" w:rsidRPr="00C71EA4">
              <w:rPr>
                <w:rFonts w:ascii="Arial" w:hAnsi="Arial" w:cs="Arial"/>
                <w:b/>
                <w:sz w:val="24"/>
                <w:szCs w:val="24"/>
              </w:rPr>
              <w:t>Credit Hours:</w:t>
            </w:r>
          </w:p>
        </w:tc>
        <w:tc>
          <w:tcPr>
            <w:tcW w:w="5395" w:type="dxa"/>
          </w:tcPr>
          <w:p w14:paraId="06698D31" w14:textId="012DEDD5" w:rsidR="005F6BB1" w:rsidRPr="0065208A" w:rsidRDefault="00633E3D" w:rsidP="005F6BB1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284191222"/>
                <w:placeholder>
                  <w:docPart w:val="249DA61D0A374FEC867F513DC9FBA568"/>
                </w:placeholder>
                <w:showingPlcHdr/>
                <w:text/>
              </w:sdtPr>
              <w:sdtEndPr/>
              <w:sdtContent>
                <w:r w:rsidR="005F6BB1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54A9F791" w14:textId="77777777" w:rsidR="005F6BB1" w:rsidRPr="0065208A" w:rsidRDefault="005F6BB1" w:rsidP="005F6BB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BCE4767" w14:textId="46A10CDB" w:rsidR="007504DD" w:rsidRPr="0065208A" w:rsidRDefault="007504DD" w:rsidP="009635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2F2DE55" w14:textId="6A2F9732" w:rsidR="0066136D" w:rsidRPr="0066136D" w:rsidRDefault="005F6BB1" w:rsidP="00E74494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6136D">
        <w:rPr>
          <w:rFonts w:ascii="Arial" w:hAnsi="Arial" w:cs="Arial"/>
          <w:b/>
          <w:sz w:val="24"/>
          <w:szCs w:val="24"/>
        </w:rPr>
        <w:t>If applicable, please complete the following if you are notifying us of a change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5F6BB1" w:rsidRPr="0065208A" w14:paraId="2D4B9988" w14:textId="77777777" w:rsidTr="00C71EA4">
        <w:trPr>
          <w:trHeight w:val="260"/>
        </w:trPr>
        <w:tc>
          <w:tcPr>
            <w:tcW w:w="3955" w:type="dxa"/>
          </w:tcPr>
          <w:p w14:paraId="119E3FA5" w14:textId="188B711C" w:rsidR="005F6BB1" w:rsidRPr="00C71EA4" w:rsidRDefault="005F6BB1" w:rsidP="005F6BB1">
            <w:pPr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Program Credit Hours:</w:t>
            </w:r>
          </w:p>
        </w:tc>
        <w:tc>
          <w:tcPr>
            <w:tcW w:w="5395" w:type="dxa"/>
          </w:tcPr>
          <w:p w14:paraId="7EFC5C1A" w14:textId="0182D840" w:rsidR="005F6BB1" w:rsidRPr="0065208A" w:rsidRDefault="005F6BB1" w:rsidP="004C5F5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urrent 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Credit Hour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303616417"/>
                <w:placeholder>
                  <w:docPart w:val="21386761520646D9A1D9B38646D6BE88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266565F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1B0C36FB" w14:textId="77777777" w:rsidR="005F6BB1" w:rsidRPr="0065208A" w:rsidRDefault="005F6BB1" w:rsidP="004C5F59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New Credit Hours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892241616"/>
                <w:placeholder>
                  <w:docPart w:val="21386761520646D9A1D9B38646D6BE88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EA60510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021D1467" w14:textId="77777777" w:rsidR="005F6BB1" w:rsidRPr="0065208A" w:rsidRDefault="005F6BB1" w:rsidP="004C5F59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Effective Dat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076327955"/>
                <w:placeholder>
                  <w:docPart w:val="21386761520646D9A1D9B38646D6BE88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0A461E0" w14:textId="77777777" w:rsidR="005F6BB1" w:rsidRPr="00E46F76" w:rsidRDefault="005F6BB1" w:rsidP="004C5F59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5F6BB1" w:rsidRPr="0065208A" w14:paraId="66126943" w14:textId="77777777" w:rsidTr="00C71EA4">
        <w:trPr>
          <w:trHeight w:val="260"/>
        </w:trPr>
        <w:tc>
          <w:tcPr>
            <w:tcW w:w="3955" w:type="dxa"/>
          </w:tcPr>
          <w:p w14:paraId="484DC801" w14:textId="77777777" w:rsidR="005F6BB1" w:rsidRPr="00C71EA4" w:rsidRDefault="005F6BB1" w:rsidP="004C5F5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Limited Access Program Status:</w:t>
            </w:r>
          </w:p>
          <w:p w14:paraId="6AFEA0C8" w14:textId="77777777" w:rsidR="005F6BB1" w:rsidRPr="00C71EA4" w:rsidRDefault="005F6BB1" w:rsidP="004C5F59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p w14:paraId="456B115E" w14:textId="77777777" w:rsidR="005F6BB1" w:rsidRPr="0065208A" w:rsidRDefault="00633E3D" w:rsidP="004C5F59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0285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BB1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Change from open access to limited </w:t>
            </w:r>
            <w:proofErr w:type="gramStart"/>
            <w:r w:rsidR="005F6BB1" w:rsidRPr="0065208A">
              <w:rPr>
                <w:rFonts w:ascii="Arial" w:hAnsi="Arial" w:cs="Arial"/>
                <w:sz w:val="24"/>
                <w:szCs w:val="24"/>
              </w:rPr>
              <w:t>access</w:t>
            </w:r>
            <w:proofErr w:type="gramEnd"/>
          </w:p>
          <w:p w14:paraId="37860E9A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CEB006A" w14:textId="77777777" w:rsidR="005F6BB1" w:rsidRPr="0065208A" w:rsidRDefault="00633E3D" w:rsidP="004C5F59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445996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BB1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Change from limited access to open </w:t>
            </w:r>
            <w:proofErr w:type="gramStart"/>
            <w:r w:rsidR="005F6BB1" w:rsidRPr="0065208A">
              <w:rPr>
                <w:rFonts w:ascii="Arial" w:hAnsi="Arial" w:cs="Arial"/>
                <w:sz w:val="24"/>
                <w:szCs w:val="24"/>
              </w:rPr>
              <w:t>access</w:t>
            </w:r>
            <w:proofErr w:type="gramEnd"/>
          </w:p>
          <w:p w14:paraId="4E7BAD83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79BC4D9B" w14:textId="77777777" w:rsidR="005F6BB1" w:rsidRPr="0065208A" w:rsidRDefault="005F6BB1" w:rsidP="004C5F59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Effective Dat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96840794"/>
                <w:placeholder>
                  <w:docPart w:val="048025E53F21418BA5F25F6C8A5F7111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47FA3D67" w14:textId="77777777" w:rsidR="005F6BB1" w:rsidRPr="00E46F76" w:rsidRDefault="005F6BB1" w:rsidP="004C5F59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5F6BB1" w:rsidRPr="0065208A" w14:paraId="4DC602AC" w14:textId="77777777" w:rsidTr="00C71EA4">
        <w:trPr>
          <w:trHeight w:val="260"/>
        </w:trPr>
        <w:tc>
          <w:tcPr>
            <w:tcW w:w="3955" w:type="dxa"/>
          </w:tcPr>
          <w:p w14:paraId="6B5D2F2A" w14:textId="6728D912" w:rsidR="005F6BB1" w:rsidRPr="00C71EA4" w:rsidRDefault="0066136D" w:rsidP="004C5F59">
            <w:pPr>
              <w:tabs>
                <w:tab w:val="left" w:pos="1088"/>
              </w:tabs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 xml:space="preserve">Program </w:t>
            </w:r>
            <w:r w:rsidR="005F6BB1" w:rsidRPr="00C71EA4">
              <w:rPr>
                <w:rFonts w:ascii="Arial" w:hAnsi="Arial" w:cs="Arial"/>
                <w:b/>
                <w:sz w:val="24"/>
                <w:szCs w:val="24"/>
              </w:rPr>
              <w:t>CIP Code:</w:t>
            </w:r>
          </w:p>
          <w:p w14:paraId="70E759D0" w14:textId="0DD397FB" w:rsidR="005F6BB1" w:rsidRPr="00C71EA4" w:rsidRDefault="005F6BB1" w:rsidP="004C5F59">
            <w:pPr>
              <w:tabs>
                <w:tab w:val="left" w:pos="1088"/>
              </w:tabs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95" w:type="dxa"/>
          </w:tcPr>
          <w:p w14:paraId="25347891" w14:textId="4C44CCDE" w:rsidR="00F025C1" w:rsidRPr="0065208A" w:rsidRDefault="00F025C1" w:rsidP="00F025C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urrent CIP code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806442941"/>
                <w:placeholder>
                  <w:docPart w:val="4E3241D1B5CF4F0AA1C873DFD63EB0B3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68DD512" w14:textId="77777777" w:rsidR="00F025C1" w:rsidRPr="00E46F76" w:rsidRDefault="00F025C1" w:rsidP="00F025C1">
            <w:pPr>
              <w:rPr>
                <w:rFonts w:ascii="Arial" w:hAnsi="Arial" w:cs="Arial"/>
                <w:sz w:val="18"/>
                <w:szCs w:val="18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F3A103F" w14:textId="039497BD" w:rsidR="005F6BB1" w:rsidRPr="0065208A" w:rsidRDefault="005F6BB1" w:rsidP="00F025C1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New CIP Cod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479809087"/>
                <w:placeholder>
                  <w:docPart w:val="3709D0C79AC34859A91EF3C381D7B176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518E212B" w14:textId="77777777" w:rsidR="005F6BB1" w:rsidRPr="00E46F76" w:rsidRDefault="005F6BB1" w:rsidP="004C5F59">
            <w:pPr>
              <w:rPr>
                <w:rFonts w:ascii="Arial" w:hAnsi="Arial" w:cs="Arial"/>
                <w:sz w:val="18"/>
                <w:szCs w:val="18"/>
              </w:rPr>
            </w:pPr>
          </w:p>
          <w:p w14:paraId="549B581F" w14:textId="77777777" w:rsidR="005F6BB1" w:rsidRPr="0065208A" w:rsidRDefault="005F6BB1" w:rsidP="004C5F5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>Effective Date:</w:t>
            </w:r>
            <w:r w:rsidRPr="0065208A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2043471532"/>
                <w:placeholder>
                  <w:docPart w:val="3709D0C79AC34859A91EF3C381D7B176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66906D82" w14:textId="77777777" w:rsidR="005F6BB1" w:rsidRPr="00E46F76" w:rsidRDefault="005F6BB1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5F6BB1" w:rsidRPr="0065208A" w14:paraId="3C216FA7" w14:textId="77777777" w:rsidTr="00C71EA4">
        <w:trPr>
          <w:trHeight w:val="260"/>
        </w:trPr>
        <w:tc>
          <w:tcPr>
            <w:tcW w:w="3955" w:type="dxa"/>
          </w:tcPr>
          <w:p w14:paraId="40615049" w14:textId="59BD1883" w:rsidR="005F6BB1" w:rsidRPr="00C71EA4" w:rsidRDefault="005F6BB1" w:rsidP="007560C3">
            <w:pPr>
              <w:spacing w:after="240"/>
              <w:rPr>
                <w:rFonts w:ascii="Arial" w:hAnsi="Arial" w:cs="Arial"/>
                <w:b/>
                <w:sz w:val="24"/>
                <w:szCs w:val="24"/>
              </w:rPr>
            </w:pPr>
            <w:r w:rsidRPr="00C71EA4">
              <w:rPr>
                <w:rFonts w:ascii="Arial" w:hAnsi="Arial" w:cs="Arial"/>
                <w:b/>
                <w:sz w:val="24"/>
                <w:szCs w:val="24"/>
              </w:rPr>
              <w:t>Baccalaureate Program Status:</w:t>
            </w:r>
          </w:p>
        </w:tc>
        <w:tc>
          <w:tcPr>
            <w:tcW w:w="5395" w:type="dxa"/>
          </w:tcPr>
          <w:p w14:paraId="7051C527" w14:textId="31973E43" w:rsidR="005F6BB1" w:rsidRPr="0065208A" w:rsidRDefault="00633E3D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77648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BB1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E3309">
              <w:rPr>
                <w:rFonts w:ascii="Arial" w:hAnsi="Arial" w:cs="Arial"/>
                <w:sz w:val="24"/>
                <w:szCs w:val="24"/>
              </w:rPr>
              <w:t xml:space="preserve">Notification of a Program Termination </w:t>
            </w:r>
            <w:r w:rsidR="00E46F76">
              <w:rPr>
                <w:rFonts w:ascii="Arial" w:hAnsi="Arial" w:cs="Arial"/>
                <w:sz w:val="24"/>
                <w:szCs w:val="24"/>
              </w:rPr>
              <w:t>–</w:t>
            </w:r>
          </w:p>
          <w:p w14:paraId="0C0551B2" w14:textId="15C5676F" w:rsidR="005F6BB1" w:rsidRPr="0065208A" w:rsidRDefault="007E3309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rm/Year</w:t>
            </w:r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Program </w:t>
            </w:r>
            <w:r>
              <w:rPr>
                <w:rFonts w:ascii="Arial" w:hAnsi="Arial" w:cs="Arial"/>
                <w:sz w:val="24"/>
                <w:szCs w:val="24"/>
              </w:rPr>
              <w:t>Should be Removed from the CPM</w:t>
            </w:r>
            <w:r w:rsidR="005F6BB1" w:rsidRPr="0065208A">
              <w:rPr>
                <w:rFonts w:ascii="Arial" w:hAnsi="Arial" w:cs="Arial"/>
                <w:sz w:val="24"/>
                <w:szCs w:val="24"/>
              </w:rPr>
              <w:t>:</w:t>
            </w:r>
          </w:p>
          <w:p w14:paraId="431BDC20" w14:textId="77777777" w:rsidR="005F6BB1" w:rsidRPr="0065208A" w:rsidRDefault="00633E3D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216541"/>
                <w:placeholder>
                  <w:docPart w:val="23A6B94C7A984F278E65E5A780570018"/>
                </w:placeholder>
                <w:showingPlcHdr/>
                <w:text/>
              </w:sdtPr>
              <w:sdtEndPr/>
              <w:sdtContent>
                <w:r w:rsidR="005F6BB1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ED895E3" w14:textId="77777777" w:rsidR="005F6BB1" w:rsidRPr="00E46F76" w:rsidRDefault="005F6BB1" w:rsidP="004C5F59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75FAEC45" w14:textId="08FCC692" w:rsidR="005F6BB1" w:rsidRPr="0065208A" w:rsidRDefault="00633E3D" w:rsidP="004C5F59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97636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6BB1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 xml:space="preserve"> Notification of New Program </w:t>
            </w:r>
            <w:r w:rsidR="00E46F76">
              <w:rPr>
                <w:rFonts w:ascii="Arial" w:hAnsi="Arial" w:cs="Arial"/>
                <w:sz w:val="24"/>
                <w:szCs w:val="24"/>
              </w:rPr>
              <w:t>–</w:t>
            </w:r>
          </w:p>
          <w:p w14:paraId="364705DC" w14:textId="77777777" w:rsidR="005F6BB1" w:rsidRPr="0065208A" w:rsidRDefault="005F6BB1" w:rsidP="004C5F59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>Anticipated Program Implementation Date:</w:t>
            </w:r>
          </w:p>
          <w:p w14:paraId="5DB886E3" w14:textId="77777777" w:rsidR="005F6BB1" w:rsidRPr="0065208A" w:rsidRDefault="00633E3D" w:rsidP="004C5F59">
            <w:pPr>
              <w:tabs>
                <w:tab w:val="left" w:pos="1020"/>
                <w:tab w:val="left" w:pos="3617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263884730"/>
                <w:placeholder>
                  <w:docPart w:val="176E9B8D908741F1B997E0B7C23DC6AC"/>
                </w:placeholder>
                <w:showingPlcHdr/>
                <w:text/>
              </w:sdtPr>
              <w:sdtEndPr/>
              <w:sdtContent>
                <w:r w:rsidR="005F6BB1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  <w:r w:rsidR="005F6BB1" w:rsidRPr="0065208A">
              <w:rPr>
                <w:rFonts w:ascii="Arial" w:hAnsi="Arial" w:cs="Arial"/>
                <w:sz w:val="24"/>
                <w:szCs w:val="24"/>
              </w:rPr>
              <w:tab/>
            </w:r>
          </w:p>
          <w:p w14:paraId="3BB23036" w14:textId="77777777" w:rsidR="005F6BB1" w:rsidRPr="00E46F76" w:rsidRDefault="005F6BB1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65F9FAF" w14:textId="767BAC26" w:rsidR="00E46F76" w:rsidRDefault="00633E3D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48813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6F76" w:rsidRPr="00E46F7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E46F76" w:rsidRPr="00E46F76">
              <w:rPr>
                <w:rFonts w:ascii="Arial" w:hAnsi="Arial" w:cs="Arial"/>
                <w:sz w:val="24"/>
                <w:szCs w:val="24"/>
              </w:rPr>
              <w:t xml:space="preserve"> Notification of Program Name Change</w:t>
            </w:r>
            <w:r w:rsidR="00E46F76">
              <w:rPr>
                <w:rFonts w:ascii="Arial" w:hAnsi="Arial" w:cs="Arial"/>
                <w:sz w:val="24"/>
                <w:szCs w:val="24"/>
              </w:rPr>
              <w:t xml:space="preserve"> –</w:t>
            </w:r>
          </w:p>
          <w:p w14:paraId="03F3CA4B" w14:textId="390F09B2" w:rsidR="00E46F76" w:rsidRDefault="00E46F76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vised Program Name: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186158100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6B3B4520" w14:textId="77777777" w:rsidR="00E46F76" w:rsidRDefault="00E46F76" w:rsidP="004C5F59">
                <w:pPr>
                  <w:tabs>
                    <w:tab w:val="left" w:pos="2775"/>
                  </w:tabs>
                  <w:spacing w:line="276" w:lineRule="auto"/>
                  <w:rPr>
                    <w:rFonts w:ascii="Arial" w:hAnsi="Arial" w:cs="Arial"/>
                    <w:sz w:val="24"/>
                    <w:szCs w:val="24"/>
                  </w:rPr>
                </w:pPr>
                <w:r w:rsidRPr="00E46F76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0B1B94A0" w14:textId="77777777" w:rsidR="00E46F76" w:rsidRPr="00E46F76" w:rsidRDefault="00E46F76" w:rsidP="004C5F59">
            <w:pPr>
              <w:tabs>
                <w:tab w:val="left" w:pos="2775"/>
              </w:tabs>
              <w:spacing w:line="276" w:lineRule="auto"/>
              <w:rPr>
                <w:rFonts w:ascii="Arial" w:hAnsi="Arial" w:cs="Arial"/>
                <w:sz w:val="6"/>
                <w:szCs w:val="6"/>
              </w:rPr>
            </w:pPr>
          </w:p>
        </w:tc>
      </w:tr>
    </w:tbl>
    <w:p w14:paraId="01674028" w14:textId="30CC4E90" w:rsidR="0070685C" w:rsidRPr="0065208A" w:rsidRDefault="0065208A" w:rsidP="0070685C">
      <w:pPr>
        <w:jc w:val="center"/>
        <w:rPr>
          <w:rFonts w:ascii="Arial" w:hAnsi="Arial" w:cs="Arial"/>
          <w:b/>
          <w:sz w:val="24"/>
          <w:szCs w:val="24"/>
        </w:rPr>
      </w:pPr>
      <w:r w:rsidRPr="0065208A">
        <w:rPr>
          <w:rFonts w:ascii="Arial" w:hAnsi="Arial" w:cs="Arial"/>
          <w:b/>
          <w:sz w:val="24"/>
          <w:szCs w:val="24"/>
        </w:rPr>
        <w:lastRenderedPageBreak/>
        <w:t>Proposed Revisions</w:t>
      </w:r>
      <w:r w:rsidR="00FB06CA" w:rsidRPr="0065208A">
        <w:rPr>
          <w:rFonts w:ascii="Arial" w:hAnsi="Arial" w:cs="Arial"/>
          <w:b/>
          <w:sz w:val="24"/>
          <w:szCs w:val="24"/>
        </w:rPr>
        <w:t>(s) to the CPM (check all that appl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F00FB" w:rsidRPr="0065208A" w14:paraId="0AA8B827" w14:textId="77777777" w:rsidTr="001F00FB">
        <w:trPr>
          <w:trHeight w:val="557"/>
        </w:trPr>
        <w:tc>
          <w:tcPr>
            <w:tcW w:w="9350" w:type="dxa"/>
          </w:tcPr>
          <w:p w14:paraId="38FC29D7" w14:textId="6E798C9B" w:rsidR="001F00FB" w:rsidRPr="0065208A" w:rsidRDefault="001F00FB" w:rsidP="001F00FB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b/>
                <w:sz w:val="24"/>
                <w:szCs w:val="24"/>
              </w:rPr>
              <w:t>The CIP Code Is Currently in the CPM</w:t>
            </w:r>
            <w:r w:rsidR="0065208A" w:rsidRPr="0065208A">
              <w:rPr>
                <w:rFonts w:ascii="Arial" w:hAnsi="Arial" w:cs="Arial"/>
                <w:b/>
                <w:sz w:val="24"/>
                <w:szCs w:val="24"/>
              </w:rPr>
              <w:t>:</w:t>
            </w:r>
          </w:p>
          <w:p w14:paraId="3CDDF91F" w14:textId="04F2996C" w:rsidR="001F00FB" w:rsidRPr="0065208A" w:rsidRDefault="00633E3D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73080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1. Make curriculum changes to </w:t>
            </w:r>
            <w:r w:rsidR="001E77CE" w:rsidRPr="0065208A">
              <w:rPr>
                <w:rFonts w:ascii="Arial" w:hAnsi="Arial" w:cs="Arial"/>
                <w:sz w:val="24"/>
                <w:szCs w:val="24"/>
              </w:rPr>
              <w:t xml:space="preserve">an </w:t>
            </w:r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existing </w:t>
            </w:r>
            <w:r w:rsidR="004A1753" w:rsidRPr="0065208A">
              <w:rPr>
                <w:rFonts w:ascii="Arial" w:hAnsi="Arial" w:cs="Arial"/>
                <w:sz w:val="24"/>
                <w:szCs w:val="24"/>
              </w:rPr>
              <w:t>track</w:t>
            </w:r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at proposing institution</w:t>
            </w:r>
          </w:p>
          <w:p w14:paraId="2AAAE6D7" w14:textId="77777777" w:rsidR="001F00FB" w:rsidRPr="0065208A" w:rsidRDefault="00633E3D" w:rsidP="001F00FB">
            <w:pPr>
              <w:pStyle w:val="ListParagraph"/>
              <w:spacing w:line="276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943148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2. Add program to a current track without curriculum changes</w:t>
            </w:r>
          </w:p>
          <w:p w14:paraId="79669201" w14:textId="77777777" w:rsidR="001F00FB" w:rsidRPr="0065208A" w:rsidRDefault="00633E3D" w:rsidP="001F00FB">
            <w:pPr>
              <w:pStyle w:val="ListParagraph"/>
              <w:spacing w:line="276" w:lineRule="auto"/>
              <w:ind w:left="1440" w:hanging="1440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62612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3. Add program to a current track with curriculum changes</w:t>
            </w:r>
          </w:p>
          <w:p w14:paraId="6EFC30A3" w14:textId="77777777" w:rsidR="001F00FB" w:rsidRPr="0065208A" w:rsidRDefault="00633E3D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7356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4. Establish a new track without prerequisites</w:t>
            </w:r>
          </w:p>
          <w:p w14:paraId="5BE2DC38" w14:textId="4A5C37B8" w:rsidR="001F00FB" w:rsidRPr="0065208A" w:rsidRDefault="00633E3D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99176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5. Establish a new track with prerequisites</w:t>
            </w:r>
          </w:p>
          <w:p w14:paraId="6FBFFA59" w14:textId="0F17FCE8" w:rsidR="001F00FB" w:rsidRPr="0065208A" w:rsidRDefault="00223D73" w:rsidP="001F00FB">
            <w:pPr>
              <w:pStyle w:val="ListParagraph"/>
              <w:spacing w:line="276" w:lineRule="auto"/>
              <w:ind w:left="1440" w:hanging="1440"/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6. </w:t>
            </w:r>
            <w:r w:rsidR="001F00FB" w:rsidRPr="0065208A">
              <w:rPr>
                <w:rFonts w:ascii="Arial" w:hAnsi="Arial" w:cs="Arial"/>
                <w:sz w:val="24"/>
                <w:szCs w:val="24"/>
              </w:rPr>
              <w:t>For numbers 1-5, please provide track information below:</w:t>
            </w:r>
          </w:p>
          <w:p w14:paraId="32F42DEE" w14:textId="349B0320" w:rsidR="001F00FB" w:rsidRPr="0065208A" w:rsidRDefault="00223D73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</w:t>
            </w:r>
            <w:r w:rsidR="00155087" w:rsidRPr="0065208A">
              <w:rPr>
                <w:rFonts w:ascii="Arial" w:hAnsi="Arial" w:cs="Arial"/>
                <w:sz w:val="24"/>
                <w:szCs w:val="24"/>
              </w:rPr>
              <w:t>a.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0116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1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41050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2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77964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3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2135136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4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312135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5  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302617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Track 6     </w:t>
            </w:r>
          </w:p>
          <w:p w14:paraId="5C92D834" w14:textId="07204E06" w:rsidR="001F00FB" w:rsidRPr="0065208A" w:rsidRDefault="00223D73" w:rsidP="001F00FB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</w:t>
            </w:r>
            <w:r w:rsidR="00155087" w:rsidRPr="0065208A">
              <w:rPr>
                <w:rFonts w:ascii="Arial" w:hAnsi="Arial" w:cs="Arial"/>
                <w:sz w:val="24"/>
                <w:szCs w:val="24"/>
              </w:rPr>
              <w:t>b.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Track Name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205861018"/>
                <w:placeholder>
                  <w:docPart w:val="3E9CC4890097480FB2B959888401AA09"/>
                </w:placeholder>
                <w:showingPlcHdr/>
                <w:text/>
              </w:sdtPr>
              <w:sdtEndPr/>
              <w:sdtContent>
                <w:r w:rsidR="001F00FB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32817DC0" w14:textId="77777777" w:rsidR="00155087" w:rsidRPr="0065208A" w:rsidRDefault="00155087" w:rsidP="00155087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c. If this is a request to establish a new track,</w:t>
            </w:r>
            <w:r w:rsidRPr="0065208A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65208A">
              <w:rPr>
                <w:rFonts w:ascii="Arial" w:hAnsi="Arial" w:cs="Arial"/>
                <w:sz w:val="24"/>
                <w:szCs w:val="24"/>
              </w:rPr>
              <w:t xml:space="preserve">please provide justification as to   </w:t>
            </w:r>
          </w:p>
          <w:p w14:paraId="7D5DFBA4" w14:textId="51EC81D9" w:rsidR="00155087" w:rsidRPr="0065208A" w:rsidRDefault="00155087" w:rsidP="00155087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    why a new track is needed: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172741552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793E4688" w14:textId="77777777" w:rsidR="0065208A" w:rsidRPr="008535BE" w:rsidRDefault="0065208A" w:rsidP="00155087">
            <w:pPr>
              <w:rPr>
                <w:rFonts w:ascii="Arial" w:hAnsi="Arial" w:cs="Arial"/>
                <w:sz w:val="12"/>
                <w:szCs w:val="12"/>
              </w:rPr>
            </w:pPr>
          </w:p>
          <w:p w14:paraId="6A38DE0E" w14:textId="77777777" w:rsidR="0065208A" w:rsidRPr="0065208A" w:rsidRDefault="0065208A" w:rsidP="0065208A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b/>
                <w:sz w:val="24"/>
                <w:szCs w:val="24"/>
              </w:rPr>
              <w:t>The CIP Code Is Not Currently in the CPM:</w:t>
            </w:r>
          </w:p>
          <w:p w14:paraId="22ABBAB8" w14:textId="77777777" w:rsidR="0065208A" w:rsidRPr="0065208A" w:rsidRDefault="00633E3D" w:rsidP="0065208A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69576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08A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5208A" w:rsidRPr="0065208A">
              <w:rPr>
                <w:rFonts w:ascii="Arial" w:hAnsi="Arial" w:cs="Arial"/>
                <w:sz w:val="24"/>
                <w:szCs w:val="24"/>
              </w:rPr>
              <w:t xml:space="preserve"> 7. Add program to the CPM without prerequisites</w:t>
            </w:r>
          </w:p>
          <w:p w14:paraId="2FE0C7A7" w14:textId="77777777" w:rsidR="001F00FB" w:rsidRDefault="00633E3D" w:rsidP="004A1753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25550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08A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65208A" w:rsidRPr="0065208A">
              <w:rPr>
                <w:rFonts w:ascii="Arial" w:hAnsi="Arial" w:cs="Arial"/>
                <w:sz w:val="24"/>
                <w:szCs w:val="24"/>
              </w:rPr>
              <w:t xml:space="preserve"> 8. Add program to the CPM with prerequisites</w:t>
            </w:r>
          </w:p>
          <w:p w14:paraId="14F15DD0" w14:textId="081BDC58" w:rsidR="000665EB" w:rsidRPr="008535BE" w:rsidRDefault="000665EB" w:rsidP="004A1753">
            <w:pPr>
              <w:spacing w:line="276" w:lineRule="auto"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1F00FB" w:rsidRPr="0065208A" w14:paraId="36F66532" w14:textId="77777777" w:rsidTr="001F00FB">
        <w:trPr>
          <w:trHeight w:val="719"/>
        </w:trPr>
        <w:tc>
          <w:tcPr>
            <w:tcW w:w="9350" w:type="dxa"/>
          </w:tcPr>
          <w:p w14:paraId="595026BF" w14:textId="0709B163" w:rsidR="001F00FB" w:rsidRPr="0065208A" w:rsidRDefault="001F00FB" w:rsidP="001F00FB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b/>
                <w:sz w:val="24"/>
                <w:szCs w:val="24"/>
              </w:rPr>
              <w:t xml:space="preserve">Proposed Curriculum </w:t>
            </w:r>
            <w:r w:rsidR="00C71EA4">
              <w:rPr>
                <w:rFonts w:ascii="Arial" w:hAnsi="Arial" w:cs="Arial"/>
                <w:b/>
                <w:sz w:val="24"/>
                <w:szCs w:val="24"/>
              </w:rPr>
              <w:t>Action</w:t>
            </w:r>
            <w:r w:rsidRPr="0065208A">
              <w:rPr>
                <w:rFonts w:ascii="Arial" w:hAnsi="Arial" w:cs="Arial"/>
                <w:b/>
                <w:sz w:val="24"/>
                <w:szCs w:val="24"/>
              </w:rPr>
              <w:t xml:space="preserve">s: </w:t>
            </w:r>
          </w:p>
          <w:p w14:paraId="72EB4739" w14:textId="66A06D5F" w:rsidR="001F00FB" w:rsidRPr="0065208A" w:rsidRDefault="00633E3D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45178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Add course(s) and/or course alternative(s)</w:t>
            </w:r>
            <w:r w:rsidR="005C5D5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47184DBE" w14:textId="7E6879F7" w:rsidR="001F00FB" w:rsidRPr="0065208A" w:rsidRDefault="00633E3D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232653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Eliminate course(s) and/or course alternative(s)</w:t>
            </w:r>
            <w:r w:rsidR="008535BE">
              <w:rPr>
                <w:rFonts w:ascii="Arial" w:hAnsi="Arial" w:cs="Arial"/>
                <w:sz w:val="24"/>
                <w:szCs w:val="24"/>
              </w:rPr>
              <w:t xml:space="preserve"> (delete course from the CPM)</w:t>
            </w:r>
          </w:p>
          <w:p w14:paraId="0A6B4B91" w14:textId="3604FAEE" w:rsidR="001F00FB" w:rsidRPr="0065208A" w:rsidRDefault="00633E3D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79128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Exempt course(s) and/or course alternative(s)</w:t>
            </w:r>
            <w:r w:rsidR="008535BE">
              <w:rPr>
                <w:rFonts w:ascii="Arial" w:hAnsi="Arial" w:cs="Arial"/>
                <w:sz w:val="24"/>
                <w:szCs w:val="24"/>
              </w:rPr>
              <w:t xml:space="preserve"> (request exception from course)</w:t>
            </w:r>
          </w:p>
          <w:p w14:paraId="0E50FFDB" w14:textId="189F1BC5" w:rsidR="00A12A0A" w:rsidRPr="0065208A" w:rsidRDefault="00633E3D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8352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2A0A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2A0A" w:rsidRPr="0065208A">
              <w:rPr>
                <w:rFonts w:ascii="Arial" w:hAnsi="Arial" w:cs="Arial"/>
                <w:sz w:val="24"/>
                <w:szCs w:val="24"/>
              </w:rPr>
              <w:t xml:space="preserve"> Carry over prerequisites from previous CIP with</w:t>
            </w:r>
            <w:r w:rsidR="0065208A" w:rsidRPr="0065208A">
              <w:rPr>
                <w:rFonts w:ascii="Arial" w:hAnsi="Arial" w:cs="Arial"/>
                <w:sz w:val="24"/>
                <w:szCs w:val="24"/>
              </w:rPr>
              <w:t>out</w:t>
            </w:r>
            <w:r w:rsidR="00517B4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A12A0A" w:rsidRPr="0065208A">
              <w:rPr>
                <w:rFonts w:ascii="Arial" w:hAnsi="Arial" w:cs="Arial"/>
                <w:sz w:val="24"/>
                <w:szCs w:val="24"/>
              </w:rPr>
              <w:t>changes</w:t>
            </w:r>
            <w:r w:rsidR="005C5D5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C5D51" w:rsidRPr="005C5D51">
              <w:rPr>
                <w:rFonts w:ascii="Arial" w:hAnsi="Arial" w:cs="Arial"/>
                <w:sz w:val="24"/>
                <w:szCs w:val="24"/>
              </w:rPr>
              <w:t>(CIP Code change)</w:t>
            </w:r>
          </w:p>
          <w:p w14:paraId="3CD05854" w14:textId="7400D6B3" w:rsidR="00A12A0A" w:rsidRPr="0065208A" w:rsidRDefault="00633E3D" w:rsidP="001F00FB">
            <w:pPr>
              <w:tabs>
                <w:tab w:val="left" w:pos="1020"/>
              </w:tabs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45523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2A0A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A12A0A" w:rsidRPr="0065208A">
              <w:rPr>
                <w:rFonts w:ascii="Arial" w:hAnsi="Arial" w:cs="Arial"/>
                <w:sz w:val="24"/>
                <w:szCs w:val="24"/>
              </w:rPr>
              <w:t xml:space="preserve"> Carry over prerequisites f</w:t>
            </w:r>
            <w:r w:rsidR="00517B4A">
              <w:rPr>
                <w:rFonts w:ascii="Arial" w:hAnsi="Arial" w:cs="Arial"/>
                <w:sz w:val="24"/>
                <w:szCs w:val="24"/>
              </w:rPr>
              <w:t>rom previous CIP with</w:t>
            </w:r>
            <w:r w:rsidR="00A12A0A" w:rsidRPr="0065208A">
              <w:rPr>
                <w:rFonts w:ascii="Arial" w:hAnsi="Arial" w:cs="Arial"/>
                <w:sz w:val="24"/>
                <w:szCs w:val="24"/>
              </w:rPr>
              <w:t xml:space="preserve"> changes</w:t>
            </w:r>
            <w:r w:rsidR="005C5D5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5C5D51" w:rsidRPr="005C5D51">
              <w:rPr>
                <w:rFonts w:ascii="Arial" w:hAnsi="Arial" w:cs="Arial"/>
                <w:sz w:val="24"/>
                <w:szCs w:val="24"/>
              </w:rPr>
              <w:t>(CIP Code change)</w:t>
            </w:r>
          </w:p>
          <w:p w14:paraId="513EAF79" w14:textId="77777777" w:rsidR="001F00FB" w:rsidRPr="0065208A" w:rsidRDefault="00633E3D" w:rsidP="001F00FB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690189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00FB" w:rsidRPr="0065208A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F00FB" w:rsidRPr="0065208A">
              <w:rPr>
                <w:rFonts w:ascii="Arial" w:hAnsi="Arial" w:cs="Arial"/>
                <w:sz w:val="24"/>
                <w:szCs w:val="24"/>
              </w:rPr>
              <w:t xml:space="preserve"> Other – please specify </w:t>
            </w:r>
            <w:sdt>
              <w:sdtPr>
                <w:rPr>
                  <w:rFonts w:ascii="Arial" w:hAnsi="Arial" w:cs="Arial"/>
                  <w:sz w:val="24"/>
                  <w:szCs w:val="24"/>
                </w:rPr>
                <w:id w:val="-1436290785"/>
                <w:placeholder>
                  <w:docPart w:val="B1A0AF0162B742F69AD3B3CCD7D962BB"/>
                </w:placeholder>
                <w:showingPlcHdr/>
                <w:text/>
              </w:sdtPr>
              <w:sdtEndPr/>
              <w:sdtContent>
                <w:r w:rsidR="001F00FB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0C15AF65" w14:textId="77777777" w:rsidR="001F00FB" w:rsidRPr="0065208A" w:rsidRDefault="001F00FB" w:rsidP="009635E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8CADA8D" w14:textId="77777777" w:rsidR="00B56E54" w:rsidRPr="0065208A" w:rsidRDefault="00B56E54" w:rsidP="009635E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07684D" w14:textId="624A7F03" w:rsidR="009635EC" w:rsidRPr="00576AE1" w:rsidRDefault="007504DD" w:rsidP="009635E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576AE1">
        <w:rPr>
          <w:rFonts w:ascii="Arial" w:hAnsi="Arial" w:cs="Arial"/>
          <w:b/>
          <w:sz w:val="24"/>
          <w:szCs w:val="24"/>
        </w:rPr>
        <w:t>P</w:t>
      </w:r>
      <w:r w:rsidR="009635EC" w:rsidRPr="00576AE1">
        <w:rPr>
          <w:rFonts w:ascii="Arial" w:hAnsi="Arial" w:cs="Arial"/>
          <w:b/>
          <w:sz w:val="24"/>
          <w:szCs w:val="24"/>
        </w:rPr>
        <w:t>lease include the following supporting d</w:t>
      </w:r>
      <w:r w:rsidR="00576AE1">
        <w:rPr>
          <w:rFonts w:ascii="Arial" w:hAnsi="Arial" w:cs="Arial"/>
          <w:b/>
          <w:sz w:val="24"/>
          <w:szCs w:val="24"/>
        </w:rPr>
        <w:t>ocumentation with this proposal:</w:t>
      </w:r>
    </w:p>
    <w:p w14:paraId="1A392957" w14:textId="77777777" w:rsidR="009635EC" w:rsidRPr="0065208A" w:rsidRDefault="009635EC" w:rsidP="009635E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DF3C081" w14:textId="70F1C4E1" w:rsidR="009635EC" w:rsidRPr="0065208A" w:rsidRDefault="009635EC" w:rsidP="009635EC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 xml:space="preserve">The program page from the </w:t>
      </w:r>
      <w:hyperlink r:id="rId10" w:history="1">
        <w:r w:rsidRPr="0065208A">
          <w:rPr>
            <w:rStyle w:val="Hyperlink"/>
            <w:rFonts w:ascii="Arial" w:hAnsi="Arial" w:cs="Arial"/>
            <w:sz w:val="24"/>
            <w:szCs w:val="24"/>
          </w:rPr>
          <w:t>Common Prerequisite Manual</w:t>
        </w:r>
      </w:hyperlink>
      <w:r w:rsidR="00985835" w:rsidRPr="0065208A">
        <w:rPr>
          <w:rFonts w:ascii="Arial" w:hAnsi="Arial" w:cs="Arial"/>
          <w:sz w:val="24"/>
          <w:szCs w:val="24"/>
        </w:rPr>
        <w:t>,</w:t>
      </w:r>
      <w:r w:rsidRPr="0065208A">
        <w:rPr>
          <w:rFonts w:ascii="Arial" w:hAnsi="Arial" w:cs="Arial"/>
          <w:sz w:val="24"/>
          <w:szCs w:val="24"/>
        </w:rPr>
        <w:t xml:space="preserve"> if applicable.</w:t>
      </w:r>
    </w:p>
    <w:p w14:paraId="01C87579" w14:textId="15B23C69" w:rsidR="00CF0F84" w:rsidRPr="00B229C3" w:rsidRDefault="009635EC" w:rsidP="00B229C3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4"/>
          <w:szCs w:val="24"/>
        </w:rPr>
      </w:pPr>
      <w:r w:rsidRPr="00B229C3">
        <w:rPr>
          <w:rFonts w:ascii="Arial" w:hAnsi="Arial" w:cs="Arial"/>
          <w:sz w:val="24"/>
          <w:szCs w:val="24"/>
        </w:rPr>
        <w:t>The program requirements for the baccalaureate degree program</w:t>
      </w:r>
      <w:r w:rsidR="00985835" w:rsidRPr="00B229C3">
        <w:rPr>
          <w:rFonts w:ascii="Arial" w:hAnsi="Arial" w:cs="Arial"/>
          <w:sz w:val="24"/>
          <w:szCs w:val="24"/>
        </w:rPr>
        <w:t xml:space="preserve"> at your institution</w:t>
      </w:r>
      <w:r w:rsidRPr="00B229C3">
        <w:rPr>
          <w:rFonts w:ascii="Arial" w:hAnsi="Arial" w:cs="Arial"/>
          <w:sz w:val="24"/>
          <w:szCs w:val="24"/>
        </w:rPr>
        <w:t>.</w:t>
      </w:r>
    </w:p>
    <w:p w14:paraId="69B3A1B5" w14:textId="154F6D4E" w:rsidR="000665EB" w:rsidRPr="00576AE1" w:rsidRDefault="000665EB" w:rsidP="000665EB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576AE1">
        <w:rPr>
          <w:rFonts w:ascii="Arial" w:hAnsi="Arial" w:cs="Arial"/>
          <w:b/>
          <w:sz w:val="24"/>
          <w:szCs w:val="24"/>
        </w:rPr>
        <w:t>If this request is for any of the following, do not complete anything further:</w:t>
      </w:r>
    </w:p>
    <w:p w14:paraId="2B4F965D" w14:textId="77777777" w:rsidR="000665EB" w:rsidRPr="0065208A" w:rsidRDefault="000665EB" w:rsidP="000665E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 xml:space="preserve">Add program to a current track without curriculum </w:t>
      </w:r>
      <w:proofErr w:type="gramStart"/>
      <w:r w:rsidRPr="0065208A">
        <w:rPr>
          <w:rFonts w:ascii="Arial" w:hAnsi="Arial" w:cs="Arial"/>
          <w:sz w:val="24"/>
          <w:szCs w:val="24"/>
        </w:rPr>
        <w:t>changes</w:t>
      </w:r>
      <w:proofErr w:type="gramEnd"/>
    </w:p>
    <w:p w14:paraId="2748400F" w14:textId="77777777" w:rsidR="000665EB" w:rsidRPr="0065208A" w:rsidRDefault="000665EB" w:rsidP="000665E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 xml:space="preserve">Establish a new track without </w:t>
      </w:r>
      <w:proofErr w:type="gramStart"/>
      <w:r w:rsidRPr="0065208A">
        <w:rPr>
          <w:rFonts w:ascii="Arial" w:hAnsi="Arial" w:cs="Arial"/>
          <w:sz w:val="24"/>
          <w:szCs w:val="24"/>
        </w:rPr>
        <w:t>prerequisites</w:t>
      </w:r>
      <w:proofErr w:type="gramEnd"/>
    </w:p>
    <w:p w14:paraId="19CE43DD" w14:textId="0B3FC361" w:rsidR="00B229C3" w:rsidRDefault="000665EB" w:rsidP="000665E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 xml:space="preserve">Add program to the CPM without </w:t>
      </w:r>
      <w:proofErr w:type="gramStart"/>
      <w:r w:rsidRPr="0065208A">
        <w:rPr>
          <w:rFonts w:ascii="Arial" w:hAnsi="Arial" w:cs="Arial"/>
          <w:sz w:val="24"/>
          <w:szCs w:val="24"/>
        </w:rPr>
        <w:t>prerequisites</w:t>
      </w:r>
      <w:proofErr w:type="gramEnd"/>
    </w:p>
    <w:p w14:paraId="0A521D6E" w14:textId="1013F2AD" w:rsidR="000665EB" w:rsidRPr="00B229C3" w:rsidRDefault="00B229C3" w:rsidP="00B229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803CD3A" w14:textId="42C49DC2" w:rsidR="00E5339F" w:rsidRPr="00576AE1" w:rsidRDefault="00400DF7" w:rsidP="00034F7C">
      <w:pPr>
        <w:pStyle w:val="Heading1"/>
        <w:spacing w:after="160"/>
        <w:rPr>
          <w:rFonts w:ascii="Arial" w:hAnsi="Arial" w:cs="Arial"/>
          <w:b/>
          <w:color w:val="auto"/>
          <w:sz w:val="24"/>
          <w:szCs w:val="24"/>
        </w:rPr>
      </w:pPr>
      <w:r w:rsidRPr="00576AE1">
        <w:rPr>
          <w:rFonts w:ascii="Arial" w:hAnsi="Arial" w:cs="Arial"/>
          <w:b/>
          <w:color w:val="auto"/>
          <w:sz w:val="24"/>
          <w:szCs w:val="24"/>
        </w:rPr>
        <w:lastRenderedPageBreak/>
        <w:t>If this</w:t>
      </w:r>
      <w:r w:rsidR="00223D73" w:rsidRPr="00576AE1">
        <w:rPr>
          <w:rFonts w:ascii="Arial" w:hAnsi="Arial" w:cs="Arial"/>
          <w:b/>
          <w:color w:val="auto"/>
          <w:sz w:val="24"/>
          <w:szCs w:val="24"/>
        </w:rPr>
        <w:t xml:space="preserve"> request</w:t>
      </w:r>
      <w:r w:rsidRPr="00576AE1">
        <w:rPr>
          <w:rFonts w:ascii="Arial" w:hAnsi="Arial" w:cs="Arial"/>
          <w:b/>
          <w:color w:val="auto"/>
          <w:sz w:val="24"/>
          <w:szCs w:val="24"/>
        </w:rPr>
        <w:t xml:space="preserve"> is </w:t>
      </w:r>
      <w:r w:rsidR="00223D73" w:rsidRPr="00576AE1">
        <w:rPr>
          <w:rFonts w:ascii="Arial" w:hAnsi="Arial" w:cs="Arial"/>
          <w:b/>
          <w:color w:val="auto"/>
          <w:sz w:val="24"/>
          <w:szCs w:val="24"/>
        </w:rPr>
        <w:t xml:space="preserve">for any of the following, please complete </w:t>
      </w:r>
      <w:r w:rsidR="00155087" w:rsidRPr="00576AE1">
        <w:rPr>
          <w:rFonts w:ascii="Arial" w:hAnsi="Arial" w:cs="Arial"/>
          <w:b/>
          <w:color w:val="auto"/>
          <w:sz w:val="24"/>
          <w:szCs w:val="24"/>
        </w:rPr>
        <w:t>1</w:t>
      </w:r>
      <w:r w:rsidR="00C70CA2" w:rsidRPr="00576AE1">
        <w:rPr>
          <w:rFonts w:ascii="Arial" w:hAnsi="Arial" w:cs="Arial"/>
          <w:b/>
          <w:color w:val="auto"/>
          <w:sz w:val="24"/>
          <w:szCs w:val="24"/>
        </w:rPr>
        <w:t>-</w:t>
      </w:r>
      <w:r w:rsidR="00337901">
        <w:rPr>
          <w:rFonts w:ascii="Arial" w:hAnsi="Arial" w:cs="Arial"/>
          <w:b/>
          <w:color w:val="auto"/>
          <w:sz w:val="24"/>
          <w:szCs w:val="24"/>
        </w:rPr>
        <w:t>8</w:t>
      </w:r>
      <w:r w:rsidR="000665EB" w:rsidRPr="00576AE1">
        <w:rPr>
          <w:rFonts w:ascii="Arial" w:hAnsi="Arial" w:cs="Arial"/>
          <w:b/>
          <w:color w:val="auto"/>
          <w:sz w:val="24"/>
          <w:szCs w:val="24"/>
        </w:rPr>
        <w:t>, where</w:t>
      </w:r>
      <w:r w:rsidR="00223D73" w:rsidRPr="00576AE1">
        <w:rPr>
          <w:rFonts w:ascii="Arial" w:hAnsi="Arial" w:cs="Arial"/>
          <w:b/>
          <w:color w:val="auto"/>
          <w:sz w:val="24"/>
          <w:szCs w:val="24"/>
        </w:rPr>
        <w:t xml:space="preserve"> applicable:</w:t>
      </w:r>
      <w:r w:rsidR="00D35194" w:rsidRPr="00576AE1">
        <w:rPr>
          <w:rFonts w:ascii="Arial" w:hAnsi="Arial" w:cs="Arial"/>
          <w:b/>
          <w:color w:val="auto"/>
          <w:sz w:val="24"/>
          <w:szCs w:val="24"/>
        </w:rPr>
        <w:t xml:space="preserve"> </w:t>
      </w:r>
    </w:p>
    <w:p w14:paraId="23C5A933" w14:textId="77777777" w:rsidR="00034F7C" w:rsidRDefault="00E5339F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 xml:space="preserve">Make curriculum changes to </w:t>
      </w:r>
      <w:r w:rsidR="001E77CE" w:rsidRPr="00034F7C">
        <w:rPr>
          <w:rFonts w:ascii="Arial" w:hAnsi="Arial" w:cs="Arial"/>
          <w:sz w:val="24"/>
          <w:szCs w:val="24"/>
        </w:rPr>
        <w:t xml:space="preserve">an </w:t>
      </w:r>
      <w:r w:rsidRPr="00034F7C">
        <w:rPr>
          <w:rFonts w:ascii="Arial" w:hAnsi="Arial" w:cs="Arial"/>
          <w:sz w:val="24"/>
          <w:szCs w:val="24"/>
        </w:rPr>
        <w:t xml:space="preserve">existing track at proposing </w:t>
      </w:r>
      <w:proofErr w:type="gramStart"/>
      <w:r w:rsidRPr="00034F7C">
        <w:rPr>
          <w:rFonts w:ascii="Arial" w:hAnsi="Arial" w:cs="Arial"/>
          <w:sz w:val="24"/>
          <w:szCs w:val="24"/>
        </w:rPr>
        <w:t>institution</w:t>
      </w:r>
      <w:proofErr w:type="gramEnd"/>
    </w:p>
    <w:p w14:paraId="3B476199" w14:textId="7437D749" w:rsidR="00034F7C" w:rsidRDefault="004176DA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>Carry over prerequisites from</w:t>
      </w:r>
      <w:r w:rsidR="00517B4A">
        <w:rPr>
          <w:rFonts w:ascii="Arial" w:hAnsi="Arial" w:cs="Arial"/>
          <w:sz w:val="24"/>
          <w:szCs w:val="24"/>
        </w:rPr>
        <w:t xml:space="preserve"> previous CIP with no</w:t>
      </w:r>
      <w:r w:rsidRPr="00034F7C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034F7C">
        <w:rPr>
          <w:rFonts w:ascii="Arial" w:hAnsi="Arial" w:cs="Arial"/>
          <w:sz w:val="24"/>
          <w:szCs w:val="24"/>
        </w:rPr>
        <w:t>changes</w:t>
      </w:r>
      <w:proofErr w:type="gramEnd"/>
    </w:p>
    <w:p w14:paraId="480C3875" w14:textId="32719BC7" w:rsidR="00034F7C" w:rsidRDefault="00223D73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>Carry over prerequisites fr</w:t>
      </w:r>
      <w:r w:rsidR="00517B4A">
        <w:rPr>
          <w:rFonts w:ascii="Arial" w:hAnsi="Arial" w:cs="Arial"/>
          <w:sz w:val="24"/>
          <w:szCs w:val="24"/>
        </w:rPr>
        <w:t xml:space="preserve">om previous CIP with </w:t>
      </w:r>
      <w:proofErr w:type="gramStart"/>
      <w:r w:rsidRPr="00034F7C">
        <w:rPr>
          <w:rFonts w:ascii="Arial" w:hAnsi="Arial" w:cs="Arial"/>
          <w:sz w:val="24"/>
          <w:szCs w:val="24"/>
        </w:rPr>
        <w:t>changes</w:t>
      </w:r>
      <w:proofErr w:type="gramEnd"/>
      <w:r w:rsidRPr="00034F7C">
        <w:rPr>
          <w:rFonts w:ascii="Arial" w:hAnsi="Arial" w:cs="Arial"/>
          <w:sz w:val="24"/>
          <w:szCs w:val="24"/>
        </w:rPr>
        <w:t xml:space="preserve"> </w:t>
      </w:r>
    </w:p>
    <w:p w14:paraId="0E242A05" w14:textId="77777777" w:rsidR="00034F7C" w:rsidRDefault="00E5339F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 xml:space="preserve">Add program to a current track with curriculum </w:t>
      </w:r>
      <w:proofErr w:type="gramStart"/>
      <w:r w:rsidRPr="00034F7C">
        <w:rPr>
          <w:rFonts w:ascii="Arial" w:hAnsi="Arial" w:cs="Arial"/>
          <w:sz w:val="24"/>
          <w:szCs w:val="24"/>
        </w:rPr>
        <w:t>changes</w:t>
      </w:r>
      <w:proofErr w:type="gramEnd"/>
    </w:p>
    <w:p w14:paraId="0C3B7F79" w14:textId="77777777" w:rsidR="00034F7C" w:rsidRDefault="00E5339F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 xml:space="preserve">Establish a new track with </w:t>
      </w:r>
      <w:proofErr w:type="gramStart"/>
      <w:r w:rsidRPr="00034F7C">
        <w:rPr>
          <w:rFonts w:ascii="Arial" w:hAnsi="Arial" w:cs="Arial"/>
          <w:sz w:val="24"/>
          <w:szCs w:val="24"/>
        </w:rPr>
        <w:t>prerequisites</w:t>
      </w:r>
      <w:proofErr w:type="gramEnd"/>
    </w:p>
    <w:p w14:paraId="7A3AF8E5" w14:textId="75139B58" w:rsidR="004176DA" w:rsidRPr="00034F7C" w:rsidRDefault="00E5339F" w:rsidP="00034F7C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4"/>
          <w:szCs w:val="24"/>
        </w:rPr>
      </w:pPr>
      <w:r w:rsidRPr="00034F7C">
        <w:rPr>
          <w:rFonts w:ascii="Arial" w:hAnsi="Arial" w:cs="Arial"/>
          <w:sz w:val="24"/>
          <w:szCs w:val="24"/>
        </w:rPr>
        <w:t xml:space="preserve">Add program to the CPM with </w:t>
      </w:r>
      <w:proofErr w:type="gramStart"/>
      <w:r w:rsidRPr="00034F7C">
        <w:rPr>
          <w:rFonts w:ascii="Arial" w:hAnsi="Arial" w:cs="Arial"/>
          <w:sz w:val="24"/>
          <w:szCs w:val="24"/>
        </w:rPr>
        <w:t>prerequisites</w:t>
      </w:r>
      <w:proofErr w:type="gramEnd"/>
    </w:p>
    <w:p w14:paraId="1533E833" w14:textId="47C211D4" w:rsidR="009635EC" w:rsidRPr="0065208A" w:rsidRDefault="00E5339F" w:rsidP="00034F7C">
      <w:pPr>
        <w:pStyle w:val="Heading1"/>
        <w:numPr>
          <w:ilvl w:val="0"/>
          <w:numId w:val="9"/>
        </w:numPr>
        <w:spacing w:after="160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eastAsiaTheme="minorHAnsi" w:hAnsi="Arial" w:cs="Arial"/>
          <w:color w:val="auto"/>
          <w:sz w:val="24"/>
          <w:szCs w:val="24"/>
        </w:rPr>
        <w:t xml:space="preserve">For </w:t>
      </w:r>
      <w:r w:rsidR="00034F7C">
        <w:rPr>
          <w:rFonts w:ascii="Arial" w:eastAsiaTheme="minorHAnsi" w:hAnsi="Arial" w:cs="Arial"/>
          <w:color w:val="auto"/>
          <w:sz w:val="24"/>
          <w:szCs w:val="24"/>
        </w:rPr>
        <w:t xml:space="preserve">required </w:t>
      </w:r>
      <w:r w:rsidR="00C70CA2" w:rsidRPr="0065208A">
        <w:rPr>
          <w:rFonts w:ascii="Arial" w:eastAsiaTheme="minorHAnsi" w:hAnsi="Arial" w:cs="Arial"/>
          <w:color w:val="auto"/>
          <w:sz w:val="24"/>
          <w:szCs w:val="24"/>
        </w:rPr>
        <w:t xml:space="preserve">prerequisite </w:t>
      </w:r>
      <w:r w:rsidR="009635EC" w:rsidRPr="0065208A">
        <w:rPr>
          <w:rFonts w:ascii="Arial" w:hAnsi="Arial" w:cs="Arial"/>
          <w:color w:val="auto"/>
          <w:sz w:val="24"/>
          <w:szCs w:val="24"/>
        </w:rPr>
        <w:t>course(</w:t>
      </w:r>
      <w:r w:rsidR="002D0811" w:rsidRPr="0065208A">
        <w:rPr>
          <w:rFonts w:ascii="Arial" w:hAnsi="Arial" w:cs="Arial"/>
          <w:color w:val="auto"/>
          <w:sz w:val="24"/>
          <w:szCs w:val="24"/>
        </w:rPr>
        <w:t>s) and/or course alternative(s)</w:t>
      </w:r>
      <w:r w:rsidRPr="0065208A">
        <w:rPr>
          <w:rFonts w:ascii="Arial" w:hAnsi="Arial" w:cs="Arial"/>
          <w:color w:val="auto"/>
          <w:sz w:val="24"/>
          <w:szCs w:val="24"/>
        </w:rPr>
        <w:t>,</w:t>
      </w:r>
      <w:r w:rsidR="002D0811" w:rsidRPr="0065208A">
        <w:rPr>
          <w:rFonts w:ascii="Arial" w:hAnsi="Arial" w:cs="Arial"/>
          <w:color w:val="auto"/>
          <w:sz w:val="24"/>
          <w:szCs w:val="24"/>
        </w:rPr>
        <w:t xml:space="preserve"> </w:t>
      </w:r>
      <w:r w:rsidR="009635EC" w:rsidRPr="0065208A">
        <w:rPr>
          <w:rFonts w:ascii="Arial" w:hAnsi="Arial" w:cs="Arial"/>
          <w:bCs/>
          <w:color w:val="auto"/>
          <w:sz w:val="24"/>
          <w:szCs w:val="24"/>
        </w:rPr>
        <w:t>please list the following information</w:t>
      </w:r>
      <w:r w:rsidR="009635EC" w:rsidRPr="0065208A">
        <w:rPr>
          <w:rFonts w:ascii="Arial" w:hAnsi="Arial" w:cs="Arial"/>
          <w:color w:val="auto"/>
          <w:sz w:val="24"/>
          <w:szCs w:val="24"/>
        </w:rPr>
        <w:t xml:space="preserve"> </w:t>
      </w:r>
      <w:r w:rsidR="009635EC" w:rsidRPr="0065208A">
        <w:rPr>
          <w:rFonts w:ascii="Arial" w:hAnsi="Arial" w:cs="Arial"/>
          <w:bCs/>
          <w:color w:val="auto"/>
          <w:sz w:val="24"/>
          <w:szCs w:val="24"/>
        </w:rPr>
        <w:t>for each course (add rows if necessary)</w:t>
      </w:r>
      <w:r w:rsidR="009635EC" w:rsidRPr="0065208A">
        <w:rPr>
          <w:rFonts w:ascii="Arial" w:hAnsi="Arial" w:cs="Arial"/>
          <w:color w:val="auto"/>
          <w:sz w:val="24"/>
          <w:szCs w:val="24"/>
        </w:rPr>
        <w:t xml:space="preserve">. 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525"/>
        <w:gridCol w:w="2070"/>
        <w:gridCol w:w="1756"/>
        <w:gridCol w:w="2924"/>
        <w:gridCol w:w="1075"/>
      </w:tblGrid>
      <w:tr w:rsidR="009635EC" w:rsidRPr="0065208A" w14:paraId="66BAFCE2" w14:textId="77777777" w:rsidTr="00576AE1">
        <w:trPr>
          <w:trHeight w:val="926"/>
        </w:trPr>
        <w:tc>
          <w:tcPr>
            <w:tcW w:w="1525" w:type="dxa"/>
          </w:tcPr>
          <w:p w14:paraId="035FB344" w14:textId="63745985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Prefix and Number</w:t>
            </w:r>
          </w:p>
        </w:tc>
        <w:tc>
          <w:tcPr>
            <w:tcW w:w="2070" w:type="dxa"/>
          </w:tcPr>
          <w:p w14:paraId="096CD6CD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Title</w:t>
            </w:r>
          </w:p>
        </w:tc>
        <w:tc>
          <w:tcPr>
            <w:tcW w:w="1756" w:type="dxa"/>
          </w:tcPr>
          <w:p w14:paraId="2F793890" w14:textId="45A4E281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Alternative</w:t>
            </w:r>
          </w:p>
        </w:tc>
        <w:tc>
          <w:tcPr>
            <w:tcW w:w="2924" w:type="dxa"/>
          </w:tcPr>
          <w:p w14:paraId="587BA7BB" w14:textId="7D49BB4C" w:rsidR="009635EC" w:rsidRPr="005C5D51" w:rsidRDefault="009635EC" w:rsidP="00360BE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Justification for Course</w:t>
            </w:r>
            <w:r w:rsidR="0041071B" w:rsidRPr="005C5D51">
              <w:rPr>
                <w:rFonts w:ascii="Arial" w:hAnsi="Arial" w:cs="Arial"/>
                <w:b/>
                <w:sz w:val="24"/>
                <w:szCs w:val="24"/>
              </w:rPr>
              <w:t>(</w:t>
            </w:r>
            <w:r w:rsidRPr="005C5D51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41071B" w:rsidRPr="005C5D51">
              <w:rPr>
                <w:rFonts w:ascii="Arial" w:hAnsi="Arial" w:cs="Arial"/>
                <w:b/>
                <w:sz w:val="24"/>
                <w:szCs w:val="24"/>
              </w:rPr>
              <w:t>)</w:t>
            </w:r>
            <w:r w:rsidRPr="005C5D51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075" w:type="dxa"/>
            <w:shd w:val="clear" w:color="auto" w:fill="auto"/>
          </w:tcPr>
          <w:p w14:paraId="1ADE8C59" w14:textId="0FD40EC0" w:rsidR="009635EC" w:rsidRPr="005C5D51" w:rsidRDefault="0041071B" w:rsidP="004176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redits</w:t>
            </w:r>
          </w:p>
        </w:tc>
      </w:tr>
      <w:tr w:rsidR="009635EC" w:rsidRPr="0065208A" w14:paraId="7C50B8E7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454184449"/>
            <w:placeholder>
              <w:docPart w:val="7D23BC527CD144A696462B1B0432E2F7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2E84600A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236315191"/>
            <w:placeholder>
              <w:docPart w:val="7D23BC527CD144A696462B1B0432E2F7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276535BA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1881213829"/>
            <w:placeholder>
              <w:docPart w:val="70A83779399B4C779652C799A8A39705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70CAEF18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2924" w:type="dxa"/>
          </w:tcPr>
          <w:sdt>
            <w:sdtPr>
              <w:rPr>
                <w:rFonts w:ascii="Arial" w:hAnsi="Arial" w:cs="Arial"/>
                <w:b/>
                <w:sz w:val="24"/>
                <w:szCs w:val="24"/>
              </w:rPr>
              <w:id w:val="1634442487"/>
              <w:placeholder>
                <w:docPart w:val="7D23BC527CD144A696462B1B0432E2F7"/>
              </w:placeholder>
              <w:showingPlcHdr/>
              <w:text/>
            </w:sdtPr>
            <w:sdtEndPr/>
            <w:sdtContent>
              <w:p w14:paraId="34435358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1075" w:type="dxa"/>
          </w:tcPr>
          <w:p w14:paraId="15E138E7" w14:textId="7E45A0E2" w:rsidR="009635EC" w:rsidRPr="0065208A" w:rsidRDefault="009635EC" w:rsidP="00C70C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22065" w:rsidRPr="0065208A" w14:paraId="6564798B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1813399072"/>
            <w:placeholder>
              <w:docPart w:val="910CDB1DA4FA407E9B5CC37318CF7190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1258A3BC" w14:textId="0DF10EB6" w:rsidR="00322065" w:rsidRPr="0065208A" w:rsidRDefault="00322065" w:rsidP="00322065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683398346"/>
            <w:placeholder>
              <w:docPart w:val="BE16EC45DFFE4815B5903B24A542297E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6D8E28E6" w14:textId="3E10233B" w:rsidR="00322065" w:rsidRPr="0065208A" w:rsidRDefault="00322065" w:rsidP="00322065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743876965"/>
            <w:placeholder>
              <w:docPart w:val="D9B50DF3E9994261B2D38187DF5F556B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01C3E2D2" w14:textId="0585A248" w:rsidR="00322065" w:rsidRPr="0065208A" w:rsidRDefault="00322065" w:rsidP="00322065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525327542"/>
            <w:placeholder>
              <w:docPart w:val="6F114CB12F8B4D6EAD11CBA24856C0FC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52E1411E" w14:textId="20CB7660" w:rsidR="00322065" w:rsidRPr="0065208A" w:rsidRDefault="00322065" w:rsidP="00322065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268C09E6" w14:textId="1C7E418C" w:rsidR="00322065" w:rsidRPr="0065208A" w:rsidRDefault="00322065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5ED7581D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1547140514"/>
            <w:placeholder>
              <w:docPart w:val="2CEA73447CB9423BBD6C40D2159F741A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53217D8B" w14:textId="5F581F9A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1282921852"/>
            <w:placeholder>
              <w:docPart w:val="8C7F67BA79D44FB7B8010BF0D753E0AA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46DA245F" w14:textId="2D432099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522360876"/>
            <w:placeholder>
              <w:docPart w:val="32ACDAD60DAE4898A8E9A5941C02945D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39B23969" w14:textId="3E885B8C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889848264"/>
            <w:placeholder>
              <w:docPart w:val="608E0971E397417AA9409A39AD26022F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05515660" w14:textId="488C6F78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1C6B6390" w14:textId="77777777" w:rsidR="00C70CA2" w:rsidRPr="0065208A" w:rsidDel="00C70CA2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55D8432A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994180776"/>
            <w:placeholder>
              <w:docPart w:val="24CAB19BA1EC4D968AAF11F6D628CA2A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651BAF25" w14:textId="5A66A9E2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446008069"/>
            <w:placeholder>
              <w:docPart w:val="CA5669969FDF49E285B1F97A2EB6EFE8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721AF97A" w14:textId="253B811A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705603200"/>
            <w:placeholder>
              <w:docPart w:val="73664822B2B64C178DFE52E8F66381DE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0FE1B1C3" w14:textId="4CE0AF9D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329599580"/>
            <w:placeholder>
              <w:docPart w:val="9FFC074E59E842848829946CF8A3F1E9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606D43CE" w14:textId="6546F528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5ACF17FE" w14:textId="77777777" w:rsidR="00C70CA2" w:rsidRPr="0065208A" w:rsidDel="00C70CA2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6D3DC56A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1022080579"/>
            <w:placeholder>
              <w:docPart w:val="F0E1C393E03D4DCBA278D6A55A4B0A1F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5301DAA1" w14:textId="2BD9F415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488831694"/>
            <w:placeholder>
              <w:docPart w:val="8364F759A752463BBF096F24A532202B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092D30D4" w14:textId="403C3EDB" w:rsidR="00C70CA2" w:rsidRPr="0065208A" w:rsidRDefault="00C70CA2" w:rsidP="00C70CA2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605150882"/>
            <w:placeholder>
              <w:docPart w:val="81A0CC9AE4514409822469CE79E6E727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25B6DC6E" w14:textId="70F2BA4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230117820"/>
            <w:placeholder>
              <w:docPart w:val="1980CFF131624F92AE8027B1D19E1CE3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73333044" w14:textId="5637B31D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0DCF8569" w14:textId="77777777" w:rsidR="00C70CA2" w:rsidRPr="0065208A" w:rsidDel="00C70CA2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6336DA73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1049988749"/>
            <w:placeholder>
              <w:docPart w:val="97AA147C0A2148CCA2CB926BC3325EB0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3FD25E98" w14:textId="7777777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2125681259"/>
            <w:placeholder>
              <w:docPart w:val="97AA147C0A2148CCA2CB926BC3325EB0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0483BD9F" w14:textId="7777777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687104711"/>
            <w:placeholder>
              <w:docPart w:val="4D694B69FC16461281F7D962B6DE5E86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4D0E2C6A" w14:textId="7777777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934936144"/>
            <w:placeholder>
              <w:docPart w:val="97AA147C0A2148CCA2CB926BC3325EB0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33CACC6E" w14:textId="77777777" w:rsidR="00C70CA2" w:rsidRPr="0065208A" w:rsidRDefault="00C70CA2" w:rsidP="00C70CA2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06115D59" w14:textId="7AD9BD6E" w:rsidR="00C70CA2" w:rsidRPr="0065208A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F914DD" w:rsidRPr="0065208A" w14:paraId="5D402F27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634723401"/>
            <w:placeholder>
              <w:docPart w:val="E6A16BB6EE0B4CFA83122257BCE85390"/>
            </w:placeholder>
            <w:showingPlcHdr/>
            <w:text/>
          </w:sdtPr>
          <w:sdtEndPr/>
          <w:sdtContent>
            <w:tc>
              <w:tcPr>
                <w:tcW w:w="1525" w:type="dxa"/>
              </w:tcPr>
              <w:p w14:paraId="72DE3EAF" w14:textId="7E85C9A3" w:rsidR="00F914DD" w:rsidRPr="0065208A" w:rsidRDefault="00F914DD" w:rsidP="00F914DD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1285852991"/>
            <w:placeholder>
              <w:docPart w:val="F80DE6EDD6764AD8841C03198B03994A"/>
            </w:placeholder>
            <w:showingPlcHdr/>
            <w:text/>
          </w:sdtPr>
          <w:sdtEndPr/>
          <w:sdtContent>
            <w:tc>
              <w:tcPr>
                <w:tcW w:w="2070" w:type="dxa"/>
              </w:tcPr>
              <w:p w14:paraId="5317A82D" w14:textId="167378BB" w:rsidR="00F914DD" w:rsidRPr="0065208A" w:rsidRDefault="00F914DD" w:rsidP="00F914DD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1150740692"/>
            <w:placeholder>
              <w:docPart w:val="D64D4DB50541485E8F45C363B083113C"/>
            </w:placeholder>
            <w:showingPlcHdr/>
            <w:text/>
          </w:sdtPr>
          <w:sdtEndPr/>
          <w:sdtContent>
            <w:tc>
              <w:tcPr>
                <w:tcW w:w="1756" w:type="dxa"/>
              </w:tcPr>
              <w:p w14:paraId="4D9B9B3E" w14:textId="1D10914B" w:rsidR="00F914DD" w:rsidRPr="0065208A" w:rsidRDefault="00F914DD" w:rsidP="00F914DD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968398188"/>
            <w:placeholder>
              <w:docPart w:val="45F56888980E40DDAC4F72950E782350"/>
            </w:placeholder>
            <w:showingPlcHdr/>
            <w:text/>
          </w:sdtPr>
          <w:sdtEndPr/>
          <w:sdtContent>
            <w:tc>
              <w:tcPr>
                <w:tcW w:w="2924" w:type="dxa"/>
              </w:tcPr>
              <w:p w14:paraId="659F6BA5" w14:textId="4811AB89" w:rsidR="00F914DD" w:rsidRPr="0065208A" w:rsidRDefault="00F914DD" w:rsidP="00F914DD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1075" w:type="dxa"/>
          </w:tcPr>
          <w:p w14:paraId="2FF175C7" w14:textId="77777777" w:rsidR="00F914DD" w:rsidRPr="0065208A" w:rsidDel="00C70CA2" w:rsidRDefault="00F914DD" w:rsidP="00F914D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70CA2" w:rsidRPr="0065208A" w14:paraId="5FF60653" w14:textId="77777777" w:rsidTr="00576AE1">
        <w:tc>
          <w:tcPr>
            <w:tcW w:w="8275" w:type="dxa"/>
            <w:gridSpan w:val="4"/>
            <w:shd w:val="clear" w:color="auto" w:fill="D9D9D9" w:themeFill="background1" w:themeFillShade="D9"/>
          </w:tcPr>
          <w:p w14:paraId="4A6753AE" w14:textId="4EC6D66C" w:rsidR="00C70CA2" w:rsidRPr="00576AE1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                                                                     </w:t>
            </w:r>
            <w:r w:rsidR="00576AE1">
              <w:rPr>
                <w:rFonts w:ascii="Arial" w:hAnsi="Arial" w:cs="Arial"/>
                <w:sz w:val="24"/>
                <w:szCs w:val="24"/>
              </w:rPr>
              <w:t xml:space="preserve">                             </w:t>
            </w:r>
            <w:r w:rsidRPr="00576AE1">
              <w:rPr>
                <w:rFonts w:ascii="Arial" w:hAnsi="Arial" w:cs="Arial"/>
                <w:b/>
                <w:sz w:val="24"/>
                <w:szCs w:val="24"/>
              </w:rPr>
              <w:t>Total Credit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7902153F" w14:textId="77777777" w:rsidR="00C70CA2" w:rsidRPr="0065208A" w:rsidRDefault="00C70CA2" w:rsidP="00C70CA2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C5D827A" w14:textId="0AA9822C" w:rsidR="009635EC" w:rsidRPr="0065208A" w:rsidRDefault="009635EC" w:rsidP="00034F7C">
      <w:pPr>
        <w:pStyle w:val="Heading1"/>
        <w:numPr>
          <w:ilvl w:val="0"/>
          <w:numId w:val="9"/>
        </w:numPr>
        <w:spacing w:after="160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hAnsi="Arial" w:cs="Arial"/>
          <w:color w:val="auto"/>
          <w:sz w:val="24"/>
          <w:szCs w:val="24"/>
        </w:rPr>
        <w:lastRenderedPageBreak/>
        <w:t>If the</w:t>
      </w:r>
      <w:r w:rsidR="00034F7C">
        <w:rPr>
          <w:rFonts w:ascii="Arial" w:hAnsi="Arial" w:cs="Arial"/>
          <w:color w:val="auto"/>
          <w:sz w:val="24"/>
          <w:szCs w:val="24"/>
        </w:rPr>
        <w:t xml:space="preserve"> </w:t>
      </w:r>
      <w:r w:rsidR="00C70CA2" w:rsidRPr="0065208A">
        <w:rPr>
          <w:rFonts w:ascii="Arial" w:hAnsi="Arial" w:cs="Arial"/>
          <w:color w:val="auto"/>
          <w:sz w:val="24"/>
          <w:szCs w:val="24"/>
        </w:rPr>
        <w:t xml:space="preserve">course(s) </w:t>
      </w:r>
      <w:r w:rsidRPr="0065208A">
        <w:rPr>
          <w:rFonts w:ascii="Arial" w:hAnsi="Arial" w:cs="Arial"/>
          <w:color w:val="auto"/>
          <w:sz w:val="24"/>
          <w:szCs w:val="24"/>
        </w:rPr>
        <w:t xml:space="preserve">above includes a course(s) that is offered currently at three or fewer FCS or SUS institutions, please provide justification as to why the course is critical for a student’s success in the baccalaureate degree program. Please visit the </w:t>
      </w:r>
      <w:hyperlink r:id="rId11" w:history="1">
        <w:r w:rsidRPr="0065208A">
          <w:rPr>
            <w:rStyle w:val="Hyperlink"/>
            <w:rFonts w:ascii="Arial" w:hAnsi="Arial" w:cs="Arial"/>
            <w:sz w:val="24"/>
            <w:szCs w:val="24"/>
          </w:rPr>
          <w:t>Statewide Course Numbering System</w:t>
        </w:r>
      </w:hyperlink>
      <w:r w:rsidRPr="0065208A">
        <w:rPr>
          <w:rFonts w:ascii="Arial" w:hAnsi="Arial" w:cs="Arial"/>
          <w:sz w:val="24"/>
          <w:szCs w:val="24"/>
        </w:rPr>
        <w:t xml:space="preserve"> </w:t>
      </w:r>
      <w:r w:rsidRPr="0065208A">
        <w:rPr>
          <w:rFonts w:ascii="Arial" w:hAnsi="Arial" w:cs="Arial"/>
          <w:color w:val="auto"/>
          <w:sz w:val="24"/>
          <w:szCs w:val="24"/>
        </w:rPr>
        <w:t>to determine the number of institutions that offer the course(s) (add rows if necessary).</w:t>
      </w:r>
      <w:r w:rsidR="002E1FBE">
        <w:rPr>
          <w:rFonts w:ascii="Arial" w:hAnsi="Arial" w:cs="Arial"/>
          <w:color w:val="auto"/>
          <w:sz w:val="24"/>
          <w:szCs w:val="24"/>
        </w:rPr>
        <w:t xml:space="preserve"> Click here for </w:t>
      </w:r>
      <w:hyperlink r:id="rId12" w:history="1">
        <w:r w:rsidR="002E1FBE" w:rsidRPr="002E1FBE">
          <w:rPr>
            <w:rStyle w:val="Hyperlink"/>
            <w:rFonts w:ascii="Arial" w:hAnsi="Arial" w:cs="Arial"/>
            <w:sz w:val="24"/>
            <w:szCs w:val="24"/>
          </w:rPr>
          <w:t>instructions</w:t>
        </w:r>
      </w:hyperlink>
      <w:r w:rsidR="002E1FBE">
        <w:rPr>
          <w:rFonts w:ascii="Arial" w:hAnsi="Arial" w:cs="Arial"/>
          <w:color w:val="auto"/>
          <w:sz w:val="24"/>
          <w:szCs w:val="24"/>
        </w:rPr>
        <w:t xml:space="preserve"> on how to navigate the SCN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37"/>
        <w:gridCol w:w="1510"/>
        <w:gridCol w:w="1510"/>
        <w:gridCol w:w="4598"/>
      </w:tblGrid>
      <w:tr w:rsidR="009635EC" w:rsidRPr="0065208A" w14:paraId="4F2BCA76" w14:textId="77777777" w:rsidTr="00FB5BB4">
        <w:tc>
          <w:tcPr>
            <w:tcW w:w="1758" w:type="dxa"/>
            <w:shd w:val="clear" w:color="auto" w:fill="auto"/>
          </w:tcPr>
          <w:p w14:paraId="2A638AD7" w14:textId="78DF96E7" w:rsidR="009635EC" w:rsidRPr="005C5D51" w:rsidRDefault="008249B0" w:rsidP="00576AE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(s) Offered at 3 or Less FCS/SUS I</w:t>
            </w:r>
            <w:r w:rsidR="009635EC" w:rsidRPr="005C5D51">
              <w:rPr>
                <w:rFonts w:ascii="Arial" w:hAnsi="Arial" w:cs="Arial"/>
                <w:b/>
                <w:sz w:val="24"/>
                <w:szCs w:val="24"/>
              </w:rPr>
              <w:t>nstitutions</w:t>
            </w:r>
          </w:p>
        </w:tc>
        <w:tc>
          <w:tcPr>
            <w:tcW w:w="1364" w:type="dxa"/>
          </w:tcPr>
          <w:p w14:paraId="47D23225" w14:textId="7A0FCAC7" w:rsidR="009635EC" w:rsidRPr="005C5D51" w:rsidRDefault="009635EC" w:rsidP="00576AE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Number of FCS Institutions Currently Offering Course</w:t>
            </w:r>
            <w:r w:rsidR="001C4971" w:rsidRPr="005C5D51">
              <w:rPr>
                <w:rFonts w:ascii="Arial" w:hAnsi="Arial" w:cs="Arial"/>
                <w:b/>
                <w:sz w:val="24"/>
                <w:szCs w:val="24"/>
              </w:rPr>
              <w:t xml:space="preserve"> (out of 28)</w:t>
            </w:r>
          </w:p>
        </w:tc>
        <w:tc>
          <w:tcPr>
            <w:tcW w:w="1364" w:type="dxa"/>
          </w:tcPr>
          <w:p w14:paraId="14899415" w14:textId="77777777" w:rsidR="009635EC" w:rsidRPr="005C5D51" w:rsidRDefault="009635EC" w:rsidP="00576AE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Number of SUS Institutions Currently Offering Course</w:t>
            </w:r>
          </w:p>
          <w:p w14:paraId="65DA9FB0" w14:textId="2ED802F3" w:rsidR="001C4971" w:rsidRPr="005C5D51" w:rsidRDefault="001C4971" w:rsidP="00576AE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(out of 12)</w:t>
            </w:r>
          </w:p>
        </w:tc>
        <w:tc>
          <w:tcPr>
            <w:tcW w:w="4869" w:type="dxa"/>
            <w:shd w:val="clear" w:color="auto" w:fill="auto"/>
          </w:tcPr>
          <w:p w14:paraId="0F2D1282" w14:textId="0A2462D1" w:rsidR="009635EC" w:rsidRPr="005C5D51" w:rsidRDefault="00034F7C" w:rsidP="009635EC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 xml:space="preserve">Justification for </w:t>
            </w:r>
            <w:r w:rsidR="0041071B" w:rsidRPr="005C5D51">
              <w:rPr>
                <w:rFonts w:ascii="Arial" w:hAnsi="Arial" w:cs="Arial"/>
                <w:b/>
                <w:sz w:val="24"/>
                <w:szCs w:val="24"/>
              </w:rPr>
              <w:t>Course(s)</w:t>
            </w:r>
          </w:p>
        </w:tc>
      </w:tr>
      <w:tr w:rsidR="009635EC" w:rsidRPr="0065208A" w14:paraId="097E147A" w14:textId="77777777" w:rsidTr="00FB5BB4">
        <w:sdt>
          <w:sdtPr>
            <w:rPr>
              <w:rFonts w:ascii="Arial" w:hAnsi="Arial" w:cs="Arial"/>
              <w:b/>
              <w:sz w:val="24"/>
              <w:szCs w:val="24"/>
            </w:rPr>
            <w:id w:val="-617596546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758" w:type="dxa"/>
              </w:tcPr>
              <w:p w14:paraId="5E02E469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647891587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30017E4A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175569786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4456B72C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482198302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4869" w:type="dxa"/>
              </w:tcPr>
              <w:p w14:paraId="4DBDE81A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35EC" w:rsidRPr="0065208A" w14:paraId="774E661F" w14:textId="77777777" w:rsidTr="00FB5BB4">
        <w:sdt>
          <w:sdtPr>
            <w:rPr>
              <w:rFonts w:ascii="Arial" w:hAnsi="Arial" w:cs="Arial"/>
              <w:b/>
              <w:sz w:val="24"/>
              <w:szCs w:val="24"/>
            </w:rPr>
            <w:id w:val="-1624612710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758" w:type="dxa"/>
              </w:tcPr>
              <w:p w14:paraId="44E4366E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887867452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0208F6F3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460873448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2CF68BB7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882787487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4869" w:type="dxa"/>
              </w:tcPr>
              <w:p w14:paraId="095AB13F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35EC" w:rsidRPr="0065208A" w14:paraId="2A860023" w14:textId="77777777" w:rsidTr="00FB5BB4">
        <w:sdt>
          <w:sdtPr>
            <w:rPr>
              <w:rFonts w:ascii="Arial" w:hAnsi="Arial" w:cs="Arial"/>
              <w:b/>
              <w:sz w:val="24"/>
              <w:szCs w:val="24"/>
            </w:rPr>
            <w:id w:val="1213011172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758" w:type="dxa"/>
              </w:tcPr>
              <w:p w14:paraId="15B0A1DC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-1602327646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343E2C4C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488378546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1364" w:type="dxa"/>
              </w:tcPr>
              <w:p w14:paraId="50361C00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272550981"/>
            <w:placeholder>
              <w:docPart w:val="D13489F1798947B0806D3AD3A8692BF2"/>
            </w:placeholder>
            <w:showingPlcHdr/>
            <w:text/>
          </w:sdtPr>
          <w:sdtEndPr/>
          <w:sdtContent>
            <w:tc>
              <w:tcPr>
                <w:tcW w:w="4869" w:type="dxa"/>
              </w:tcPr>
              <w:p w14:paraId="46DD1546" w14:textId="77777777" w:rsidR="009635EC" w:rsidRPr="0065208A" w:rsidRDefault="009635EC" w:rsidP="009635EC">
                <w:pPr>
                  <w:pStyle w:val="ListParagraph"/>
                  <w:ind w:left="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14DB3180" w14:textId="77777777" w:rsidR="009635EC" w:rsidRPr="0065208A" w:rsidRDefault="009635EC" w:rsidP="009635EC">
      <w:pPr>
        <w:pStyle w:val="ListParagraph"/>
        <w:spacing w:after="200" w:line="276" w:lineRule="auto"/>
        <w:rPr>
          <w:rFonts w:ascii="Arial" w:hAnsi="Arial" w:cs="Arial"/>
          <w:b/>
          <w:sz w:val="24"/>
          <w:szCs w:val="24"/>
        </w:rPr>
      </w:pPr>
    </w:p>
    <w:p w14:paraId="3806C202" w14:textId="4502DDD7" w:rsidR="009635EC" w:rsidRPr="0065208A" w:rsidRDefault="009F3A6F" w:rsidP="00034F7C">
      <w:pPr>
        <w:pStyle w:val="ListParagraph"/>
        <w:numPr>
          <w:ilvl w:val="0"/>
          <w:numId w:val="9"/>
        </w:numPr>
        <w:spacing w:after="20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the</w:t>
      </w:r>
      <w:r w:rsidR="009635EC" w:rsidRPr="0065208A">
        <w:rPr>
          <w:rFonts w:ascii="Arial" w:hAnsi="Arial" w:cs="Arial"/>
          <w:sz w:val="24"/>
          <w:szCs w:val="24"/>
        </w:rPr>
        <w:t xml:space="preserve"> request includes courses that are offer</w:t>
      </w:r>
      <w:r w:rsidR="00034F7C">
        <w:rPr>
          <w:rFonts w:ascii="Arial" w:hAnsi="Arial" w:cs="Arial"/>
          <w:sz w:val="24"/>
          <w:szCs w:val="24"/>
        </w:rPr>
        <w:t>ed only at your institution, exp</w:t>
      </w:r>
      <w:r w:rsidR="009635EC" w:rsidRPr="0065208A">
        <w:rPr>
          <w:rFonts w:ascii="Arial" w:hAnsi="Arial" w:cs="Arial"/>
          <w:sz w:val="24"/>
          <w:szCs w:val="24"/>
        </w:rPr>
        <w:t>lain what options are available to students at other institutions for completing the required courses (add rows if necessary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3060"/>
        <w:gridCol w:w="4585"/>
      </w:tblGrid>
      <w:tr w:rsidR="009635EC" w:rsidRPr="0065208A" w14:paraId="6E084E64" w14:textId="77777777" w:rsidTr="00576AE1">
        <w:tc>
          <w:tcPr>
            <w:tcW w:w="1705" w:type="dxa"/>
          </w:tcPr>
          <w:p w14:paraId="764D9DA4" w14:textId="0995D9DB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 xml:space="preserve">Course(s) </w:t>
            </w:r>
            <w:r w:rsidR="008249B0" w:rsidRPr="005C5D51">
              <w:rPr>
                <w:rFonts w:ascii="Arial" w:hAnsi="Arial" w:cs="Arial"/>
                <w:b/>
                <w:sz w:val="24"/>
                <w:szCs w:val="24"/>
              </w:rPr>
              <w:t xml:space="preserve">Offered </w:t>
            </w:r>
            <w:r w:rsidRPr="005C5D51">
              <w:rPr>
                <w:rFonts w:ascii="Arial" w:hAnsi="Arial" w:cs="Arial"/>
                <w:b/>
                <w:sz w:val="24"/>
                <w:szCs w:val="24"/>
              </w:rPr>
              <w:t>Only at Proposing Institution</w:t>
            </w:r>
          </w:p>
        </w:tc>
        <w:tc>
          <w:tcPr>
            <w:tcW w:w="3060" w:type="dxa"/>
            <w:shd w:val="clear" w:color="auto" w:fill="auto"/>
          </w:tcPr>
          <w:p w14:paraId="1AA59165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Option(s) at Other Institutions</w:t>
            </w:r>
          </w:p>
        </w:tc>
        <w:tc>
          <w:tcPr>
            <w:tcW w:w="4585" w:type="dxa"/>
            <w:shd w:val="clear" w:color="auto" w:fill="auto"/>
          </w:tcPr>
          <w:p w14:paraId="5CC78A0F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Explanation of Option(s)</w:t>
            </w:r>
          </w:p>
        </w:tc>
      </w:tr>
      <w:tr w:rsidR="009635EC" w:rsidRPr="0065208A" w14:paraId="4BA46D19" w14:textId="77777777" w:rsidTr="00576AE1">
        <w:sdt>
          <w:sdtPr>
            <w:rPr>
              <w:rFonts w:ascii="Arial" w:hAnsi="Arial" w:cs="Arial"/>
              <w:b/>
              <w:sz w:val="24"/>
              <w:szCs w:val="24"/>
            </w:rPr>
            <w:id w:val="-348948607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1705" w:type="dxa"/>
              </w:tcPr>
              <w:p w14:paraId="4FB45693" w14:textId="393EA76C" w:rsidR="009635EC" w:rsidRPr="0065208A" w:rsidRDefault="00E74494" w:rsidP="00E74494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E74494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69893666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14:paraId="546A362B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812212348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4585" w:type="dxa"/>
              </w:tcPr>
              <w:p w14:paraId="09ACF7A0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9635EC" w:rsidRPr="0065208A" w14:paraId="6599046F" w14:textId="77777777" w:rsidTr="00576AE1">
        <w:sdt>
          <w:sdtPr>
            <w:rPr>
              <w:rFonts w:ascii="Arial" w:hAnsi="Arial" w:cs="Arial"/>
              <w:sz w:val="24"/>
              <w:szCs w:val="24"/>
            </w:rPr>
            <w:id w:val="459070994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1705" w:type="dxa"/>
              </w:tcPr>
              <w:p w14:paraId="7DFA25DB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707952147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14:paraId="008B313B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790277432"/>
            <w:placeholder>
              <w:docPart w:val="4DEBC423D78A48A4B50335817BB14EAB"/>
            </w:placeholder>
            <w:showingPlcHdr/>
            <w:text/>
          </w:sdtPr>
          <w:sdtEndPr/>
          <w:sdtContent>
            <w:tc>
              <w:tcPr>
                <w:tcW w:w="4585" w:type="dxa"/>
              </w:tcPr>
              <w:p w14:paraId="76EC62D9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B56E54" w:rsidRPr="0065208A" w14:paraId="7E7C4F4B" w14:textId="77777777" w:rsidTr="00576AE1">
        <w:sdt>
          <w:sdtPr>
            <w:rPr>
              <w:rFonts w:ascii="Arial" w:hAnsi="Arial" w:cs="Arial"/>
              <w:sz w:val="24"/>
              <w:szCs w:val="24"/>
            </w:rPr>
            <w:id w:val="-704477868"/>
            <w:placeholder>
              <w:docPart w:val="7CAC5AAD70A1405488F3D8F4D9EE98E0"/>
            </w:placeholder>
            <w:showingPlcHdr/>
            <w:text/>
          </w:sdtPr>
          <w:sdtEndPr/>
          <w:sdtContent>
            <w:tc>
              <w:tcPr>
                <w:tcW w:w="1705" w:type="dxa"/>
              </w:tcPr>
              <w:p w14:paraId="1EEC95B3" w14:textId="2C2B0B5C" w:rsidR="00B56E54" w:rsidRPr="0065208A" w:rsidRDefault="00B56E54" w:rsidP="00B56E54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1070235764"/>
            <w:placeholder>
              <w:docPart w:val="78DA63015D404A4A857B8DC337F761F4"/>
            </w:placeholder>
            <w:showingPlcHdr/>
            <w:text/>
          </w:sdtPr>
          <w:sdtEndPr/>
          <w:sdtContent>
            <w:tc>
              <w:tcPr>
                <w:tcW w:w="3060" w:type="dxa"/>
              </w:tcPr>
              <w:p w14:paraId="7537C64C" w14:textId="5E9CCC05" w:rsidR="00B56E54" w:rsidRPr="0065208A" w:rsidRDefault="00B56E54" w:rsidP="00B56E54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851001544"/>
            <w:placeholder>
              <w:docPart w:val="490297E7C7854CD6A7B0B91EAAC36415"/>
            </w:placeholder>
            <w:showingPlcHdr/>
            <w:text/>
          </w:sdtPr>
          <w:sdtEndPr/>
          <w:sdtContent>
            <w:tc>
              <w:tcPr>
                <w:tcW w:w="4585" w:type="dxa"/>
              </w:tcPr>
              <w:p w14:paraId="77BF3C61" w14:textId="1C6A0356" w:rsidR="00B56E54" w:rsidRPr="0065208A" w:rsidRDefault="00B56E54" w:rsidP="00B56E54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3A4C0764" w14:textId="4CED51C3" w:rsidR="009635EC" w:rsidRPr="0065208A" w:rsidRDefault="009635EC" w:rsidP="00034F7C">
      <w:pPr>
        <w:pStyle w:val="Heading1"/>
        <w:numPr>
          <w:ilvl w:val="0"/>
          <w:numId w:val="9"/>
        </w:numPr>
        <w:spacing w:after="160" w:line="240" w:lineRule="auto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hAnsi="Arial" w:cs="Arial"/>
          <w:color w:val="auto"/>
          <w:sz w:val="24"/>
          <w:szCs w:val="24"/>
        </w:rPr>
        <w:lastRenderedPageBreak/>
        <w:t xml:space="preserve">If the request includes </w:t>
      </w:r>
      <w:r w:rsidR="001F00FB" w:rsidRPr="0065208A">
        <w:rPr>
          <w:rFonts w:ascii="Arial" w:hAnsi="Arial" w:cs="Arial"/>
          <w:color w:val="auto"/>
          <w:sz w:val="24"/>
          <w:szCs w:val="24"/>
        </w:rPr>
        <w:t xml:space="preserve">exemption from or elimination of </w:t>
      </w:r>
      <w:r w:rsidRPr="0065208A">
        <w:rPr>
          <w:rFonts w:ascii="Arial" w:hAnsi="Arial" w:cs="Arial"/>
          <w:color w:val="auto"/>
          <w:sz w:val="24"/>
          <w:szCs w:val="24"/>
        </w:rPr>
        <w:t xml:space="preserve">a </w:t>
      </w:r>
      <w:r w:rsidR="00C70CA2" w:rsidRPr="0065208A">
        <w:rPr>
          <w:rFonts w:ascii="Arial" w:hAnsi="Arial" w:cs="Arial"/>
          <w:color w:val="auto"/>
          <w:sz w:val="24"/>
          <w:szCs w:val="24"/>
        </w:rPr>
        <w:t xml:space="preserve">prerequisite </w:t>
      </w:r>
      <w:r w:rsidRPr="0065208A">
        <w:rPr>
          <w:rFonts w:ascii="Arial" w:hAnsi="Arial" w:cs="Arial"/>
          <w:color w:val="auto"/>
          <w:sz w:val="24"/>
          <w:szCs w:val="24"/>
        </w:rPr>
        <w:t xml:space="preserve">course(s) and/or course alternative(s), please list the following information for each course that you would like to </w:t>
      </w:r>
      <w:r w:rsidR="00C70CA2" w:rsidRPr="0065208A">
        <w:rPr>
          <w:rFonts w:ascii="Arial" w:hAnsi="Arial" w:cs="Arial"/>
          <w:color w:val="auto"/>
          <w:sz w:val="24"/>
          <w:szCs w:val="24"/>
        </w:rPr>
        <w:t xml:space="preserve">be exempt from or </w:t>
      </w:r>
      <w:r w:rsidRPr="0065208A">
        <w:rPr>
          <w:rFonts w:ascii="Arial" w:hAnsi="Arial" w:cs="Arial"/>
          <w:color w:val="auto"/>
          <w:sz w:val="24"/>
          <w:szCs w:val="24"/>
        </w:rPr>
        <w:t>eliminate (add rows if necessary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700"/>
        <w:gridCol w:w="4855"/>
      </w:tblGrid>
      <w:tr w:rsidR="009635EC" w:rsidRPr="0065208A" w14:paraId="56F91360" w14:textId="77777777" w:rsidTr="00FB5BB4">
        <w:tc>
          <w:tcPr>
            <w:tcW w:w="1795" w:type="dxa"/>
          </w:tcPr>
          <w:p w14:paraId="11C464D7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Prefix and Number</w:t>
            </w:r>
          </w:p>
        </w:tc>
        <w:tc>
          <w:tcPr>
            <w:tcW w:w="2700" w:type="dxa"/>
            <w:shd w:val="clear" w:color="auto" w:fill="auto"/>
          </w:tcPr>
          <w:p w14:paraId="365D59F5" w14:textId="77777777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ourse Title</w:t>
            </w:r>
          </w:p>
        </w:tc>
        <w:tc>
          <w:tcPr>
            <w:tcW w:w="4855" w:type="dxa"/>
            <w:shd w:val="clear" w:color="auto" w:fill="auto"/>
          </w:tcPr>
          <w:p w14:paraId="3650DB47" w14:textId="41ABEC2E" w:rsidR="009635EC" w:rsidRPr="005C5D51" w:rsidRDefault="009635EC" w:rsidP="009635E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Justification for Course Elimination</w:t>
            </w:r>
            <w:r w:rsidR="0041071B" w:rsidRPr="005C5D51">
              <w:rPr>
                <w:rFonts w:ascii="Arial" w:hAnsi="Arial" w:cs="Arial"/>
                <w:b/>
                <w:sz w:val="24"/>
                <w:szCs w:val="24"/>
              </w:rPr>
              <w:t>/Exemption</w:t>
            </w:r>
          </w:p>
        </w:tc>
      </w:tr>
      <w:tr w:rsidR="009635EC" w:rsidRPr="0065208A" w14:paraId="3F88842A" w14:textId="77777777" w:rsidTr="00FB5BB4">
        <w:sdt>
          <w:sdtPr>
            <w:rPr>
              <w:rFonts w:ascii="Arial" w:hAnsi="Arial" w:cs="Arial"/>
              <w:b/>
              <w:sz w:val="24"/>
              <w:szCs w:val="24"/>
            </w:rPr>
            <w:id w:val="397398175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1795" w:type="dxa"/>
              </w:tcPr>
              <w:p w14:paraId="2C6928E3" w14:textId="77777777" w:rsidR="009635EC" w:rsidRPr="0065208A" w:rsidRDefault="009635EC" w:rsidP="009635EC">
                <w:pPr>
                  <w:rPr>
                    <w:rFonts w:ascii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b/>
              <w:sz w:val="24"/>
              <w:szCs w:val="24"/>
            </w:rPr>
            <w:id w:val="37788178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59524C3A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4855" w:type="dxa"/>
          </w:tcPr>
          <w:p w14:paraId="0AEF46A1" w14:textId="6EEEAEEA" w:rsidR="00034F7C" w:rsidRDefault="00633E3D" w:rsidP="009635EC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63077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F7C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34F7C">
              <w:rPr>
                <w:rFonts w:ascii="Arial" w:hAnsi="Arial" w:cs="Arial"/>
                <w:sz w:val="24"/>
                <w:szCs w:val="24"/>
              </w:rPr>
              <w:t xml:space="preserve"> Exempt from</w:t>
            </w:r>
            <w:r w:rsidR="009F3A6F">
              <w:rPr>
                <w:rFonts w:ascii="Arial" w:hAnsi="Arial" w:cs="Arial"/>
                <w:sz w:val="24"/>
                <w:szCs w:val="24"/>
              </w:rPr>
              <w:t xml:space="preserve"> C</w:t>
            </w:r>
            <w:r w:rsidR="00034F7C">
              <w:rPr>
                <w:rFonts w:ascii="Arial" w:hAnsi="Arial" w:cs="Arial"/>
                <w:sz w:val="24"/>
                <w:szCs w:val="24"/>
              </w:rPr>
              <w:t>ourse</w:t>
            </w:r>
          </w:p>
          <w:p w14:paraId="19CAA98E" w14:textId="48AC498D" w:rsidR="00034F7C" w:rsidRDefault="00633E3D" w:rsidP="009635EC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55376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F7C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034F7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9F3A6F">
              <w:rPr>
                <w:rFonts w:ascii="Arial" w:hAnsi="Arial" w:cs="Arial"/>
                <w:sz w:val="24"/>
                <w:szCs w:val="24"/>
              </w:rPr>
              <w:t>Elimination of Course</w:t>
            </w:r>
          </w:p>
          <w:p w14:paraId="45433D03" w14:textId="208E3761" w:rsidR="00034F7C" w:rsidRDefault="00633E3D" w:rsidP="009635EC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06650053"/>
                <w:placeholder>
                  <w:docPart w:val="3B395DF4E1F749479F0922CC9497994D"/>
                </w:placeholder>
                <w:showingPlcHdr/>
                <w:text/>
              </w:sdtPr>
              <w:sdtEndPr/>
              <w:sdtContent>
                <w:r w:rsidR="009635EC"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sdtContent>
            </w:sdt>
          </w:p>
          <w:p w14:paraId="15001BD2" w14:textId="77777777" w:rsidR="009635EC" w:rsidRPr="009F3A6F" w:rsidRDefault="009635EC" w:rsidP="00034F7C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9635EC" w:rsidRPr="0065208A" w14:paraId="5652100E" w14:textId="77777777" w:rsidTr="00FB5BB4">
        <w:sdt>
          <w:sdtPr>
            <w:rPr>
              <w:rFonts w:ascii="Arial" w:hAnsi="Arial" w:cs="Arial"/>
              <w:sz w:val="24"/>
              <w:szCs w:val="24"/>
            </w:rPr>
            <w:id w:val="1323390105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1795" w:type="dxa"/>
              </w:tcPr>
              <w:p w14:paraId="7343248F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-1117516670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1DE71F7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4855" w:type="dxa"/>
          </w:tcPr>
          <w:p w14:paraId="26A344B1" w14:textId="77777777" w:rsidR="009F3A6F" w:rsidRDefault="00633E3D" w:rsidP="009F3A6F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25589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A6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F3A6F">
              <w:rPr>
                <w:rFonts w:ascii="Arial" w:hAnsi="Arial" w:cs="Arial"/>
                <w:sz w:val="24"/>
                <w:szCs w:val="24"/>
              </w:rPr>
              <w:t xml:space="preserve"> Exempt from Course</w:t>
            </w:r>
          </w:p>
          <w:p w14:paraId="608F0BE5" w14:textId="77777777" w:rsidR="009F3A6F" w:rsidRDefault="00633E3D" w:rsidP="009F3A6F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57330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A6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F3A6F">
              <w:rPr>
                <w:rFonts w:ascii="Arial" w:hAnsi="Arial" w:cs="Arial"/>
                <w:sz w:val="24"/>
                <w:szCs w:val="24"/>
              </w:rPr>
              <w:t xml:space="preserve"> Elimination of Course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1754628450"/>
              <w:placeholder>
                <w:docPart w:val="3B395DF4E1F749479F0922CC9497994D"/>
              </w:placeholder>
              <w:showingPlcHdr/>
              <w:text/>
            </w:sdtPr>
            <w:sdtEndPr/>
            <w:sdtContent>
              <w:p w14:paraId="07EF3AE2" w14:textId="77777777" w:rsidR="009635EC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7DC6FFD8" w14:textId="39658D6C" w:rsidR="009F3A6F" w:rsidRPr="009F3A6F" w:rsidRDefault="009F3A6F" w:rsidP="009635EC">
            <w:pPr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9635EC" w:rsidRPr="0065208A" w14:paraId="3F61B73F" w14:textId="77777777" w:rsidTr="00FB5BB4">
        <w:sdt>
          <w:sdtPr>
            <w:rPr>
              <w:rFonts w:ascii="Arial" w:hAnsi="Arial" w:cs="Arial"/>
              <w:sz w:val="24"/>
              <w:szCs w:val="24"/>
            </w:rPr>
            <w:id w:val="-693227219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1795" w:type="dxa"/>
              </w:tcPr>
              <w:p w14:paraId="253EDC67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hAnsi="Arial" w:cs="Arial"/>
              <w:sz w:val="24"/>
              <w:szCs w:val="24"/>
            </w:rPr>
            <w:id w:val="790330680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2700" w:type="dxa"/>
              </w:tcPr>
              <w:p w14:paraId="779A23CC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4855" w:type="dxa"/>
          </w:tcPr>
          <w:p w14:paraId="06BB36C4" w14:textId="77777777" w:rsidR="009F3A6F" w:rsidRDefault="00633E3D" w:rsidP="009F3A6F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045434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A6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F3A6F">
              <w:rPr>
                <w:rFonts w:ascii="Arial" w:hAnsi="Arial" w:cs="Arial"/>
                <w:sz w:val="24"/>
                <w:szCs w:val="24"/>
              </w:rPr>
              <w:t xml:space="preserve"> Exempt from Course</w:t>
            </w:r>
          </w:p>
          <w:p w14:paraId="5730BE8A" w14:textId="77777777" w:rsidR="009F3A6F" w:rsidRDefault="00633E3D" w:rsidP="009F3A6F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210954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3A6F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="009F3A6F">
              <w:rPr>
                <w:rFonts w:ascii="Arial" w:hAnsi="Arial" w:cs="Arial"/>
                <w:sz w:val="24"/>
                <w:szCs w:val="24"/>
              </w:rPr>
              <w:t xml:space="preserve"> Elimination of Course</w:t>
            </w:r>
          </w:p>
          <w:sdt>
            <w:sdtPr>
              <w:rPr>
                <w:rFonts w:ascii="Arial" w:hAnsi="Arial" w:cs="Arial"/>
                <w:sz w:val="24"/>
                <w:szCs w:val="24"/>
              </w:rPr>
              <w:id w:val="-170102876"/>
              <w:placeholder>
                <w:docPart w:val="3B395DF4E1F749479F0922CC9497994D"/>
              </w:placeholder>
              <w:showingPlcHdr/>
              <w:text/>
            </w:sdtPr>
            <w:sdtEndPr/>
            <w:sdtContent>
              <w:p w14:paraId="6F5C34C7" w14:textId="77777777" w:rsidR="009635EC" w:rsidRPr="0065208A" w:rsidRDefault="009635EC" w:rsidP="009635EC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</w:tbl>
    <w:p w14:paraId="22BFB698" w14:textId="2FE23B3A" w:rsidR="009635EC" w:rsidRPr="0065208A" w:rsidRDefault="009635EC" w:rsidP="00034F7C">
      <w:pPr>
        <w:pStyle w:val="Heading1"/>
        <w:numPr>
          <w:ilvl w:val="0"/>
          <w:numId w:val="9"/>
        </w:numPr>
        <w:spacing w:after="160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hAnsi="Arial" w:cs="Arial"/>
          <w:color w:val="auto"/>
          <w:sz w:val="24"/>
          <w:szCs w:val="24"/>
        </w:rPr>
        <w:t>Please provide the college level prerequisite(s) for the common prerequisite course(s) if applicable (add rows if necessary).</w:t>
      </w:r>
    </w:p>
    <w:tbl>
      <w:tblPr>
        <w:tblW w:w="4995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3"/>
        <w:gridCol w:w="6169"/>
        <w:gridCol w:w="1339"/>
      </w:tblGrid>
      <w:tr w:rsidR="009635EC" w:rsidRPr="0065208A" w14:paraId="70C8A102" w14:textId="77777777" w:rsidTr="00CA7661">
        <w:trPr>
          <w:trHeight w:hRule="exact" w:val="326"/>
        </w:trPr>
        <w:tc>
          <w:tcPr>
            <w:tcW w:w="981" w:type="pct"/>
            <w:tcBorders>
              <w:top w:val="single" w:sz="1" w:space="0" w:color="000000"/>
              <w:left w:val="single" w:sz="7" w:space="0" w:color="000000"/>
              <w:bottom w:val="single" w:sz="1" w:space="0" w:color="000000"/>
              <w:right w:val="single" w:sz="1" w:space="0" w:color="000000"/>
            </w:tcBorders>
          </w:tcPr>
          <w:p w14:paraId="2FCC9C5E" w14:textId="77777777" w:rsidR="009635EC" w:rsidRPr="005C5D51" w:rsidRDefault="009635EC" w:rsidP="009635EC">
            <w:pPr>
              <w:spacing w:after="0" w:line="240" w:lineRule="auto"/>
              <w:ind w:left="28" w:right="-2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C5D51">
              <w:rPr>
                <w:rFonts w:ascii="Arial" w:eastAsia="Arial" w:hAnsi="Arial" w:cs="Arial"/>
                <w:b/>
                <w:bCs/>
                <w:sz w:val="24"/>
                <w:szCs w:val="24"/>
              </w:rPr>
              <w:t>Course</w:t>
            </w:r>
            <w:r w:rsidRPr="005C5D51">
              <w:rPr>
                <w:rFonts w:ascii="Arial" w:eastAsia="Arial" w:hAnsi="Arial" w:cs="Arial"/>
                <w:b/>
                <w:bCs/>
                <w:spacing w:val="8"/>
                <w:sz w:val="24"/>
                <w:szCs w:val="24"/>
              </w:rPr>
              <w:t xml:space="preserve"> </w:t>
            </w:r>
            <w:r w:rsidRPr="005C5D51">
              <w:rPr>
                <w:rFonts w:ascii="Arial" w:eastAsia="Arial" w:hAnsi="Arial" w:cs="Arial"/>
                <w:b/>
                <w:bCs/>
                <w:w w:val="101"/>
                <w:sz w:val="24"/>
                <w:szCs w:val="24"/>
              </w:rPr>
              <w:t>Prefix Common Prerequisite</w:t>
            </w:r>
          </w:p>
        </w:tc>
        <w:tc>
          <w:tcPr>
            <w:tcW w:w="3302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7978FFF" w14:textId="77777777" w:rsidR="009635EC" w:rsidRPr="005C5D51" w:rsidRDefault="009635EC" w:rsidP="009635EC">
            <w:pPr>
              <w:spacing w:after="0" w:line="240" w:lineRule="auto"/>
              <w:ind w:left="35" w:right="-2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C5D51">
              <w:rPr>
                <w:rFonts w:ascii="Arial" w:eastAsia="Arial" w:hAnsi="Arial" w:cs="Arial"/>
                <w:b/>
                <w:bCs/>
                <w:sz w:val="24"/>
                <w:szCs w:val="24"/>
              </w:rPr>
              <w:t>College Level Prerequisites</w:t>
            </w:r>
          </w:p>
        </w:tc>
        <w:tc>
          <w:tcPr>
            <w:tcW w:w="717" w:type="pct"/>
            <w:tcBorders>
              <w:top w:val="single" w:sz="8" w:space="0" w:color="auto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C7C1F46" w14:textId="77777777" w:rsidR="009635EC" w:rsidRPr="005C5D51" w:rsidRDefault="009635EC" w:rsidP="009635EC">
            <w:pPr>
              <w:spacing w:after="0" w:line="240" w:lineRule="auto"/>
              <w:ind w:left="35" w:right="-2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Credits Hours</w:t>
            </w:r>
          </w:p>
        </w:tc>
      </w:tr>
      <w:tr w:rsidR="009635EC" w:rsidRPr="0065208A" w14:paraId="136A7556" w14:textId="77777777" w:rsidTr="00CA7661">
        <w:trPr>
          <w:trHeight w:hRule="exact" w:val="266"/>
        </w:trPr>
        <w:sdt>
          <w:sdtPr>
            <w:rPr>
              <w:rFonts w:ascii="Arial" w:eastAsia="Arial" w:hAnsi="Arial" w:cs="Arial"/>
              <w:b/>
              <w:sz w:val="24"/>
              <w:szCs w:val="24"/>
            </w:rPr>
            <w:id w:val="1980041910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981" w:type="pct"/>
                <w:tcBorders>
                  <w:top w:val="single" w:sz="1" w:space="0" w:color="000000"/>
                  <w:left w:val="single" w:sz="7" w:space="0" w:color="000000"/>
                  <w:bottom w:val="single" w:sz="1" w:space="0" w:color="000000"/>
                  <w:right w:val="single" w:sz="1" w:space="0" w:color="000000"/>
                </w:tcBorders>
              </w:tcPr>
              <w:p w14:paraId="5BD5CF2C" w14:textId="77777777" w:rsidR="009635EC" w:rsidRPr="0065208A" w:rsidRDefault="009635EC" w:rsidP="009635EC">
                <w:pPr>
                  <w:spacing w:after="0" w:line="240" w:lineRule="auto"/>
                  <w:ind w:right="-20"/>
                  <w:rPr>
                    <w:rFonts w:ascii="Arial" w:eastAsia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eastAsia="Arial" w:hAnsi="Arial" w:cs="Arial"/>
              <w:b/>
              <w:sz w:val="24"/>
              <w:szCs w:val="24"/>
            </w:rPr>
            <w:id w:val="1922676880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3302" w:type="pct"/>
                <w:tcBorders>
                  <w:top w:val="single" w:sz="1" w:space="0" w:color="000000"/>
                  <w:left w:val="single" w:sz="1" w:space="0" w:color="000000"/>
                  <w:bottom w:val="single" w:sz="1" w:space="0" w:color="000000"/>
                  <w:right w:val="single" w:sz="1" w:space="0" w:color="000000"/>
                </w:tcBorders>
              </w:tcPr>
              <w:p w14:paraId="3479B828" w14:textId="77777777" w:rsidR="009635EC" w:rsidRPr="0065208A" w:rsidRDefault="009635EC" w:rsidP="009635EC">
                <w:pPr>
                  <w:spacing w:after="0" w:line="240" w:lineRule="auto"/>
                  <w:ind w:left="35" w:right="-20"/>
                  <w:rPr>
                    <w:rFonts w:ascii="Arial" w:eastAsia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717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C9AA2F5" w14:textId="7D0F92F9" w:rsidR="009635EC" w:rsidRPr="0065208A" w:rsidRDefault="009635EC" w:rsidP="00C70CA2">
            <w:pPr>
              <w:spacing w:after="0" w:line="240" w:lineRule="auto"/>
              <w:ind w:right="-2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635EC" w:rsidRPr="0065208A" w14:paraId="722B1892" w14:textId="77777777" w:rsidTr="00CA7661">
        <w:trPr>
          <w:trHeight w:hRule="exact" w:val="266"/>
        </w:trPr>
        <w:sdt>
          <w:sdtPr>
            <w:rPr>
              <w:rFonts w:ascii="Arial" w:eastAsia="Arial" w:hAnsi="Arial" w:cs="Arial"/>
              <w:b/>
              <w:sz w:val="24"/>
              <w:szCs w:val="24"/>
            </w:rPr>
            <w:id w:val="595979446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981" w:type="pct"/>
                <w:tcBorders>
                  <w:top w:val="single" w:sz="1" w:space="0" w:color="000000"/>
                  <w:left w:val="single" w:sz="7" w:space="0" w:color="000000"/>
                  <w:bottom w:val="single" w:sz="1" w:space="0" w:color="000000"/>
                  <w:right w:val="single" w:sz="1" w:space="0" w:color="000000"/>
                </w:tcBorders>
              </w:tcPr>
              <w:p w14:paraId="76242008" w14:textId="77777777" w:rsidR="009635EC" w:rsidRPr="0065208A" w:rsidRDefault="009635EC" w:rsidP="009635EC">
                <w:pPr>
                  <w:spacing w:after="0" w:line="240" w:lineRule="auto"/>
                  <w:ind w:left="28" w:right="-20"/>
                  <w:rPr>
                    <w:rFonts w:ascii="Arial" w:eastAsia="Arial" w:hAnsi="Arial" w:cs="Arial"/>
                    <w:b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Arial" w:eastAsia="Arial" w:hAnsi="Arial" w:cs="Arial"/>
              <w:b/>
              <w:sz w:val="24"/>
              <w:szCs w:val="24"/>
            </w:rPr>
            <w:id w:val="-896660343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3302" w:type="pct"/>
                <w:tcBorders>
                  <w:top w:val="single" w:sz="1" w:space="0" w:color="000000"/>
                  <w:left w:val="single" w:sz="1" w:space="0" w:color="000000"/>
                  <w:bottom w:val="single" w:sz="1" w:space="0" w:color="000000"/>
                  <w:right w:val="single" w:sz="1" w:space="0" w:color="000000"/>
                </w:tcBorders>
              </w:tcPr>
              <w:p w14:paraId="62EDD129" w14:textId="77777777" w:rsidR="009635EC" w:rsidRPr="0065208A" w:rsidRDefault="009635EC" w:rsidP="009635EC">
                <w:pPr>
                  <w:spacing w:after="0" w:line="240" w:lineRule="auto"/>
                  <w:ind w:left="35" w:right="-20"/>
                  <w:rPr>
                    <w:rFonts w:ascii="Arial" w:eastAsia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tc>
          <w:tcPr>
            <w:tcW w:w="717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87DEE48" w14:textId="276B741B" w:rsidR="009635EC" w:rsidRPr="0065208A" w:rsidRDefault="009635EC" w:rsidP="00C70CA2">
            <w:pPr>
              <w:spacing w:after="0" w:line="240" w:lineRule="auto"/>
              <w:ind w:right="-2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635EC" w:rsidRPr="0065208A" w14:paraId="44B36EB5" w14:textId="77777777" w:rsidTr="00CA7661">
        <w:trPr>
          <w:trHeight w:hRule="exact" w:val="266"/>
        </w:trPr>
        <w:tc>
          <w:tcPr>
            <w:tcW w:w="981" w:type="pct"/>
            <w:tcBorders>
              <w:top w:val="single" w:sz="1" w:space="0" w:color="000000"/>
              <w:left w:val="single" w:sz="7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 w:themeFill="background1" w:themeFillShade="D9"/>
          </w:tcPr>
          <w:p w14:paraId="7A5A7FC3" w14:textId="77777777" w:rsidR="009635EC" w:rsidRPr="0065208A" w:rsidRDefault="009635EC" w:rsidP="009635EC">
            <w:pPr>
              <w:spacing w:after="0" w:line="240" w:lineRule="auto"/>
              <w:ind w:left="28" w:right="-2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302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 w:themeFill="background1" w:themeFillShade="D9"/>
          </w:tcPr>
          <w:p w14:paraId="7CE45D3D" w14:textId="77777777" w:rsidR="009635EC" w:rsidRPr="0065208A" w:rsidRDefault="009635EC" w:rsidP="009635EC">
            <w:pPr>
              <w:spacing w:after="0" w:line="240" w:lineRule="auto"/>
              <w:ind w:left="35" w:right="-2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65208A">
              <w:rPr>
                <w:rFonts w:ascii="Arial" w:eastAsia="Arial" w:hAnsi="Arial" w:cs="Arial"/>
                <w:sz w:val="24"/>
                <w:szCs w:val="24"/>
              </w:rPr>
              <w:t xml:space="preserve">                                                                 </w:t>
            </w:r>
            <w:r w:rsidRPr="00576AE1">
              <w:rPr>
                <w:rFonts w:ascii="Arial" w:eastAsia="Arial" w:hAnsi="Arial" w:cs="Arial"/>
                <w:b/>
                <w:sz w:val="24"/>
                <w:szCs w:val="24"/>
              </w:rPr>
              <w:t>Total Credits</w:t>
            </w:r>
            <w:r w:rsidRPr="0065208A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0065208A">
              <w:rPr>
                <w:rFonts w:ascii="Arial" w:eastAsia="Arial" w:hAnsi="Arial" w:cs="Arial"/>
                <w:sz w:val="24"/>
                <w:szCs w:val="24"/>
              </w:rPr>
              <w:t>ccCCCCreditsCredits</w:t>
            </w:r>
            <w:proofErr w:type="spellEnd"/>
            <w:r w:rsidRPr="0065208A">
              <w:rPr>
                <w:rFonts w:ascii="Arial" w:eastAsia="Arial" w:hAnsi="Arial" w:cs="Arial"/>
                <w:sz w:val="24"/>
                <w:szCs w:val="24"/>
              </w:rPr>
              <w:t xml:space="preserve">  </w:t>
            </w:r>
          </w:p>
        </w:tc>
        <w:tc>
          <w:tcPr>
            <w:tcW w:w="717" w:type="pct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 w:themeFill="background1" w:themeFillShade="D9"/>
          </w:tcPr>
          <w:p w14:paraId="5FD9E1AC" w14:textId="77777777" w:rsidR="009635EC" w:rsidRPr="0065208A" w:rsidRDefault="009635EC" w:rsidP="009635EC">
            <w:pPr>
              <w:spacing w:after="0" w:line="240" w:lineRule="auto"/>
              <w:ind w:left="35" w:right="-20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</w:tbl>
    <w:p w14:paraId="32AAECD2" w14:textId="37B37D51" w:rsidR="009635EC" w:rsidRPr="0065208A" w:rsidRDefault="009635EC" w:rsidP="00034F7C">
      <w:pPr>
        <w:pStyle w:val="Heading1"/>
        <w:numPr>
          <w:ilvl w:val="0"/>
          <w:numId w:val="9"/>
        </w:numPr>
        <w:spacing w:after="160"/>
        <w:rPr>
          <w:rFonts w:ascii="Arial" w:hAnsi="Arial" w:cs="Arial"/>
          <w:color w:val="auto"/>
          <w:sz w:val="24"/>
          <w:szCs w:val="24"/>
        </w:rPr>
      </w:pPr>
      <w:r w:rsidRPr="0065208A">
        <w:rPr>
          <w:rFonts w:ascii="Arial" w:hAnsi="Arial" w:cs="Arial"/>
          <w:color w:val="auto"/>
          <w:sz w:val="24"/>
          <w:szCs w:val="24"/>
        </w:rPr>
        <w:t xml:space="preserve">Please provide the information requested below for the review of common prerequisite completion within 60 </w:t>
      </w:r>
      <w:r w:rsidR="0041071B">
        <w:rPr>
          <w:rFonts w:ascii="Arial" w:hAnsi="Arial" w:cs="Arial"/>
          <w:color w:val="auto"/>
          <w:sz w:val="24"/>
          <w:szCs w:val="24"/>
        </w:rPr>
        <w:t xml:space="preserve">credit </w:t>
      </w:r>
      <w:r w:rsidRPr="0065208A">
        <w:rPr>
          <w:rFonts w:ascii="Arial" w:hAnsi="Arial" w:cs="Arial"/>
          <w:color w:val="auto"/>
          <w:sz w:val="24"/>
          <w:szCs w:val="24"/>
        </w:rPr>
        <w:t>hou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05"/>
        <w:gridCol w:w="1345"/>
      </w:tblGrid>
      <w:tr w:rsidR="009635EC" w:rsidRPr="0065208A" w14:paraId="7EF31210" w14:textId="77777777" w:rsidTr="00FB5BB4">
        <w:tc>
          <w:tcPr>
            <w:tcW w:w="8005" w:type="dxa"/>
          </w:tcPr>
          <w:p w14:paraId="624C10AD" w14:textId="3466CC02" w:rsidR="009635EC" w:rsidRPr="005C5D51" w:rsidRDefault="005C5D51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umber of Credit H</w:t>
            </w:r>
            <w:r w:rsidR="009635EC" w:rsidRPr="005C5D51">
              <w:rPr>
                <w:rFonts w:ascii="Arial" w:hAnsi="Arial" w:cs="Arial"/>
                <w:b/>
                <w:sz w:val="24"/>
                <w:szCs w:val="24"/>
              </w:rPr>
              <w:t>ours for AA</w:t>
            </w:r>
            <w:r w:rsidR="008249B0" w:rsidRPr="005C5D51">
              <w:rPr>
                <w:rFonts w:ascii="Arial" w:hAnsi="Arial" w:cs="Arial"/>
                <w:b/>
                <w:sz w:val="24"/>
                <w:szCs w:val="24"/>
              </w:rPr>
              <w:t xml:space="preserve"> degree</w:t>
            </w:r>
          </w:p>
        </w:tc>
        <w:tc>
          <w:tcPr>
            <w:tcW w:w="1345" w:type="dxa"/>
          </w:tcPr>
          <w:p w14:paraId="1B289544" w14:textId="77777777" w:rsidR="009635EC" w:rsidRPr="005C5D51" w:rsidRDefault="009635EC" w:rsidP="009635E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D51">
              <w:rPr>
                <w:rFonts w:ascii="Arial" w:hAnsi="Arial" w:cs="Arial"/>
                <w:b/>
                <w:sz w:val="24"/>
                <w:szCs w:val="24"/>
              </w:rPr>
              <w:t>60</w:t>
            </w:r>
          </w:p>
        </w:tc>
      </w:tr>
      <w:tr w:rsidR="009635EC" w:rsidRPr="0065208A" w14:paraId="512DE81D" w14:textId="77777777" w:rsidTr="00FB5BB4">
        <w:tc>
          <w:tcPr>
            <w:tcW w:w="8005" w:type="dxa"/>
          </w:tcPr>
          <w:p w14:paraId="4E08F123" w14:textId="6F5816E6" w:rsidR="008249B0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Subtract </w:t>
            </w:r>
            <w:r w:rsidR="008249B0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65208A">
              <w:rPr>
                <w:rFonts w:ascii="Arial" w:hAnsi="Arial" w:cs="Arial"/>
                <w:sz w:val="24"/>
                <w:szCs w:val="24"/>
              </w:rPr>
              <w:t>number of credit hours required for common prerequisites</w:t>
            </w:r>
          </w:p>
        </w:tc>
        <w:tc>
          <w:tcPr>
            <w:tcW w:w="1345" w:type="dxa"/>
          </w:tcPr>
          <w:p w14:paraId="4817B956" w14:textId="777777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- </w:t>
            </w:r>
          </w:p>
        </w:tc>
      </w:tr>
      <w:tr w:rsidR="009635EC" w:rsidRPr="0065208A" w14:paraId="1DDCB30B" w14:textId="77777777" w:rsidTr="00FB5BB4">
        <w:tc>
          <w:tcPr>
            <w:tcW w:w="8005" w:type="dxa"/>
          </w:tcPr>
          <w:p w14:paraId="692E9280" w14:textId="098481DD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Subtract </w:t>
            </w:r>
            <w:r w:rsidR="008249B0">
              <w:rPr>
                <w:rFonts w:ascii="Arial" w:hAnsi="Arial" w:cs="Arial"/>
                <w:sz w:val="24"/>
                <w:szCs w:val="24"/>
              </w:rPr>
              <w:t>the number of credit hours of college-</w:t>
            </w:r>
            <w:r w:rsidRPr="0065208A">
              <w:rPr>
                <w:rFonts w:ascii="Arial" w:hAnsi="Arial" w:cs="Arial"/>
                <w:sz w:val="24"/>
                <w:szCs w:val="24"/>
              </w:rPr>
              <w:t>level course prerequisites for common prerequisite courses (if known)</w:t>
            </w:r>
          </w:p>
        </w:tc>
        <w:tc>
          <w:tcPr>
            <w:tcW w:w="1345" w:type="dxa"/>
          </w:tcPr>
          <w:p w14:paraId="3AB71CE8" w14:textId="777777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>-</w:t>
            </w:r>
          </w:p>
        </w:tc>
      </w:tr>
      <w:tr w:rsidR="009635EC" w:rsidRPr="0065208A" w14:paraId="7D21E7C0" w14:textId="77777777" w:rsidTr="00FB5BB4">
        <w:tc>
          <w:tcPr>
            <w:tcW w:w="8005" w:type="dxa"/>
          </w:tcPr>
          <w:p w14:paraId="36CD80C4" w14:textId="777777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>Add the number of credit hours for common prerequisites that are also general education core requirements</w:t>
            </w:r>
          </w:p>
        </w:tc>
        <w:tc>
          <w:tcPr>
            <w:tcW w:w="1345" w:type="dxa"/>
          </w:tcPr>
          <w:p w14:paraId="04D1BBE5" w14:textId="777777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+ </w:t>
            </w:r>
          </w:p>
        </w:tc>
      </w:tr>
      <w:tr w:rsidR="009635EC" w:rsidRPr="0065208A" w14:paraId="1BC2A593" w14:textId="77777777" w:rsidTr="0041071B">
        <w:trPr>
          <w:trHeight w:val="242"/>
        </w:trPr>
        <w:tc>
          <w:tcPr>
            <w:tcW w:w="8005" w:type="dxa"/>
            <w:shd w:val="clear" w:color="auto" w:fill="D9D9D9" w:themeFill="background1" w:themeFillShade="D9"/>
          </w:tcPr>
          <w:p w14:paraId="18C4AD5C" w14:textId="27531190" w:rsidR="009635EC" w:rsidRPr="0065208A" w:rsidRDefault="008249B0" w:rsidP="008249B0">
            <w:pPr>
              <w:rPr>
                <w:rFonts w:ascii="Arial" w:hAnsi="Arial" w:cs="Arial"/>
                <w:sz w:val="24"/>
                <w:szCs w:val="24"/>
              </w:rPr>
            </w:pPr>
            <w:r w:rsidRPr="00576AE1">
              <w:rPr>
                <w:rFonts w:ascii="Arial" w:hAnsi="Arial" w:cs="Arial"/>
                <w:b/>
                <w:sz w:val="24"/>
                <w:szCs w:val="24"/>
              </w:rPr>
              <w:t xml:space="preserve">Total </w:t>
            </w:r>
            <w:r w:rsidR="00576AE1" w:rsidRPr="00576AE1">
              <w:rPr>
                <w:rFonts w:ascii="Arial" w:hAnsi="Arial" w:cs="Arial"/>
                <w:b/>
                <w:sz w:val="24"/>
                <w:szCs w:val="24"/>
              </w:rPr>
              <w:t>Credit</w:t>
            </w:r>
            <w:r w:rsidRPr="00576AE1">
              <w:rPr>
                <w:rFonts w:ascii="Arial" w:hAnsi="Arial" w:cs="Arial"/>
                <w:b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 remaining to complete the rest</w:t>
            </w:r>
            <w:r w:rsidR="009635EC" w:rsidRPr="0065208A">
              <w:rPr>
                <w:rFonts w:ascii="Arial" w:hAnsi="Arial" w:cs="Arial"/>
                <w:sz w:val="24"/>
                <w:szCs w:val="24"/>
              </w:rPr>
              <w:t xml:space="preserve"> of the student’s </w:t>
            </w:r>
            <w:hyperlink r:id="rId13" w:history="1">
              <w:r w:rsidR="009635EC" w:rsidRPr="0065208A">
                <w:rPr>
                  <w:rStyle w:val="Hyperlink"/>
                  <w:rFonts w:ascii="Arial" w:hAnsi="Arial" w:cs="Arial"/>
                  <w:sz w:val="24"/>
                  <w:szCs w:val="24"/>
                </w:rPr>
                <w:t>general education requirements</w:t>
              </w:r>
            </w:hyperlink>
            <w:r>
              <w:rPr>
                <w:rStyle w:val="Hyperlink"/>
                <w:rFonts w:ascii="Arial" w:hAnsi="Arial" w:cs="Arial"/>
                <w:sz w:val="24"/>
                <w:szCs w:val="24"/>
              </w:rPr>
              <w:t xml:space="preserve">                                                         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4C3B5898" w14:textId="62629E77" w:rsidR="009635EC" w:rsidRPr="0065208A" w:rsidRDefault="009635EC" w:rsidP="009635EC">
            <w:pPr>
              <w:rPr>
                <w:rFonts w:ascii="Arial" w:hAnsi="Arial" w:cs="Arial"/>
                <w:sz w:val="24"/>
                <w:szCs w:val="24"/>
              </w:rPr>
            </w:pPr>
            <w:r w:rsidRPr="0065208A">
              <w:rPr>
                <w:rFonts w:ascii="Arial" w:hAnsi="Arial" w:cs="Arial"/>
                <w:sz w:val="24"/>
                <w:szCs w:val="24"/>
              </w:rPr>
              <w:t xml:space="preserve">= </w:t>
            </w:r>
          </w:p>
        </w:tc>
      </w:tr>
    </w:tbl>
    <w:p w14:paraId="1556B087" w14:textId="77777777" w:rsidR="009635EC" w:rsidRPr="009F3A6F" w:rsidRDefault="009635EC" w:rsidP="009635EC">
      <w:pPr>
        <w:spacing w:after="240" w:line="240" w:lineRule="auto"/>
        <w:rPr>
          <w:rFonts w:ascii="Arial" w:hAnsi="Arial" w:cs="Arial"/>
          <w:sz w:val="12"/>
          <w:szCs w:val="12"/>
        </w:rPr>
      </w:pPr>
    </w:p>
    <w:p w14:paraId="39BEE065" w14:textId="279D7791" w:rsidR="009635EC" w:rsidRPr="0065208A" w:rsidRDefault="009635EC" w:rsidP="00034F7C">
      <w:pPr>
        <w:pStyle w:val="ListParagraph"/>
        <w:numPr>
          <w:ilvl w:val="0"/>
          <w:numId w:val="9"/>
        </w:numPr>
        <w:spacing w:after="240" w:line="240" w:lineRule="auto"/>
        <w:rPr>
          <w:rFonts w:ascii="Arial" w:hAnsi="Arial" w:cs="Arial"/>
          <w:sz w:val="24"/>
          <w:szCs w:val="24"/>
        </w:rPr>
      </w:pPr>
      <w:r w:rsidRPr="0065208A">
        <w:rPr>
          <w:rFonts w:ascii="Arial" w:hAnsi="Arial" w:cs="Arial"/>
          <w:sz w:val="24"/>
          <w:szCs w:val="24"/>
        </w:rPr>
        <w:t>If a student doe</w:t>
      </w:r>
      <w:r w:rsidR="008249B0">
        <w:rPr>
          <w:rFonts w:ascii="Arial" w:hAnsi="Arial" w:cs="Arial"/>
          <w:sz w:val="24"/>
          <w:szCs w:val="24"/>
        </w:rPr>
        <w:t>s not have enough room in the “T</w:t>
      </w:r>
      <w:r w:rsidRPr="0065208A">
        <w:rPr>
          <w:rFonts w:ascii="Arial" w:hAnsi="Arial" w:cs="Arial"/>
          <w:sz w:val="24"/>
          <w:szCs w:val="24"/>
        </w:rPr>
        <w:t>otal</w:t>
      </w:r>
      <w:r w:rsidR="00C71EA4">
        <w:rPr>
          <w:rFonts w:ascii="Arial" w:hAnsi="Arial" w:cs="Arial"/>
          <w:sz w:val="24"/>
          <w:szCs w:val="24"/>
        </w:rPr>
        <w:t xml:space="preserve"> Credits</w:t>
      </w:r>
      <w:r w:rsidRPr="0065208A">
        <w:rPr>
          <w:rFonts w:ascii="Arial" w:hAnsi="Arial" w:cs="Arial"/>
          <w:sz w:val="24"/>
          <w:szCs w:val="24"/>
        </w:rPr>
        <w:t>” above to complete the rest of the general education requirements, please provide justification for requiring more common prerequisite course credit hours than can be accommodat</w:t>
      </w:r>
      <w:r w:rsidR="0041071B">
        <w:rPr>
          <w:rFonts w:ascii="Arial" w:hAnsi="Arial" w:cs="Arial"/>
          <w:sz w:val="24"/>
          <w:szCs w:val="24"/>
        </w:rPr>
        <w:t>ed by the student in 60 credit</w:t>
      </w:r>
      <w:r w:rsidRPr="0065208A">
        <w:rPr>
          <w:rFonts w:ascii="Arial" w:hAnsi="Arial" w:cs="Arial"/>
          <w:sz w:val="24"/>
          <w:szCs w:val="24"/>
        </w:rPr>
        <w:t xml:space="preserve"> hour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635EC" w:rsidRPr="0065208A" w14:paraId="7A14CB90" w14:textId="77777777" w:rsidTr="00FB5BB4">
        <w:sdt>
          <w:sdtPr>
            <w:rPr>
              <w:rFonts w:ascii="Arial" w:hAnsi="Arial" w:cs="Arial"/>
              <w:sz w:val="24"/>
              <w:szCs w:val="24"/>
            </w:rPr>
            <w:id w:val="-1646041693"/>
            <w:placeholder>
              <w:docPart w:val="3B395DF4E1F749479F0922CC9497994D"/>
            </w:placeholder>
            <w:showingPlcHdr/>
            <w:text/>
          </w:sdtPr>
          <w:sdtEndPr/>
          <w:sdtContent>
            <w:tc>
              <w:tcPr>
                <w:tcW w:w="9355" w:type="dxa"/>
              </w:tcPr>
              <w:p w14:paraId="6AB342C1" w14:textId="77777777" w:rsidR="009635EC" w:rsidRPr="0065208A" w:rsidRDefault="009635EC" w:rsidP="009635EC">
                <w:pPr>
                  <w:spacing w:after="24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58EA729D" w14:textId="40BCDD54" w:rsidR="002135AE" w:rsidRDefault="002135AE" w:rsidP="009F3A6F">
      <w:pPr>
        <w:tabs>
          <w:tab w:val="left" w:pos="938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F7C5CFF" w14:textId="77777777" w:rsidR="00337901" w:rsidRPr="009F3A6F" w:rsidRDefault="00337901" w:rsidP="00337901">
      <w:pPr>
        <w:spacing w:after="240" w:line="240" w:lineRule="auto"/>
        <w:rPr>
          <w:rFonts w:ascii="Arial" w:hAnsi="Arial" w:cs="Arial"/>
          <w:sz w:val="12"/>
          <w:szCs w:val="12"/>
        </w:rPr>
      </w:pPr>
    </w:p>
    <w:p w14:paraId="41087E46" w14:textId="75673650" w:rsidR="00337901" w:rsidRPr="00337901" w:rsidRDefault="00337901" w:rsidP="00337901">
      <w:pPr>
        <w:pStyle w:val="ListParagraph"/>
        <w:numPr>
          <w:ilvl w:val="0"/>
          <w:numId w:val="9"/>
        </w:numPr>
        <w:spacing w:after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ther</w:t>
      </w:r>
      <w:r w:rsidR="007D4F82">
        <w:rPr>
          <w:rFonts w:ascii="Arial" w:hAnsi="Arial" w:cs="Arial"/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337901" w:rsidRPr="0065208A" w14:paraId="4104480A" w14:textId="77777777" w:rsidTr="009F2EC5">
        <w:sdt>
          <w:sdtPr>
            <w:rPr>
              <w:rFonts w:ascii="Arial" w:hAnsi="Arial" w:cs="Arial"/>
              <w:sz w:val="24"/>
              <w:szCs w:val="24"/>
            </w:rPr>
            <w:id w:val="467635143"/>
            <w:placeholder>
              <w:docPart w:val="55836ADFEC3047059754573FCF2ED8BF"/>
            </w:placeholder>
            <w:showingPlcHdr/>
            <w:text/>
          </w:sdtPr>
          <w:sdtEndPr/>
          <w:sdtContent>
            <w:tc>
              <w:tcPr>
                <w:tcW w:w="9355" w:type="dxa"/>
              </w:tcPr>
              <w:p w14:paraId="7DE122E3" w14:textId="77777777" w:rsidR="00337901" w:rsidRPr="0065208A" w:rsidRDefault="00337901" w:rsidP="009F2EC5">
                <w:pPr>
                  <w:spacing w:after="240"/>
                  <w:rPr>
                    <w:rFonts w:ascii="Arial" w:hAnsi="Arial" w:cs="Arial"/>
                    <w:sz w:val="24"/>
                    <w:szCs w:val="24"/>
                  </w:rPr>
                </w:pPr>
                <w:r w:rsidRPr="0065208A">
                  <w:rPr>
                    <w:rStyle w:val="PlaceholderText"/>
                    <w:rFonts w:ascii="Arial" w:hAnsi="Arial" w:cs="Arial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2883AD11" w14:textId="77777777" w:rsidR="00337901" w:rsidRPr="009F3A6F" w:rsidRDefault="00337901" w:rsidP="009F3A6F">
      <w:pPr>
        <w:tabs>
          <w:tab w:val="left" w:pos="938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sectPr w:rsidR="00337901" w:rsidRPr="009F3A6F" w:rsidSect="00FB5BB4">
      <w:headerReference w:type="default" r:id="rId14"/>
      <w:footerReference w:type="defaul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73E04" w14:textId="77777777" w:rsidR="00113674" w:rsidRDefault="00113674">
      <w:pPr>
        <w:spacing w:after="0" w:line="240" w:lineRule="auto"/>
      </w:pPr>
      <w:r>
        <w:separator/>
      </w:r>
    </w:p>
  </w:endnote>
  <w:endnote w:type="continuationSeparator" w:id="0">
    <w:p w14:paraId="63BC9ED1" w14:textId="77777777" w:rsidR="00113674" w:rsidRDefault="001136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3F828" w14:textId="48C7E86B" w:rsidR="00FB5BB4" w:rsidRPr="006B5608" w:rsidRDefault="00FB5BB4">
    <w:pPr>
      <w:pStyle w:val="Footer"/>
      <w:jc w:val="right"/>
      <w:rPr>
        <w:rFonts w:ascii="Arial" w:hAnsi="Arial" w:cs="Arial"/>
        <w:sz w:val="24"/>
        <w:szCs w:val="24"/>
      </w:rPr>
    </w:pPr>
    <w:r w:rsidRPr="006B5608">
      <w:rPr>
        <w:rFonts w:ascii="Arial" w:hAnsi="Arial" w:cs="Arial"/>
        <w:sz w:val="24"/>
        <w:szCs w:val="24"/>
      </w:rPr>
      <w:fldChar w:fldCharType="begin"/>
    </w:r>
    <w:r w:rsidRPr="006B5608">
      <w:rPr>
        <w:rFonts w:ascii="Arial" w:hAnsi="Arial" w:cs="Arial"/>
        <w:sz w:val="24"/>
        <w:szCs w:val="24"/>
      </w:rPr>
      <w:instrText xml:space="preserve"> PAGE  \* Arabic </w:instrText>
    </w:r>
    <w:r w:rsidRPr="006B5608">
      <w:rPr>
        <w:rFonts w:ascii="Arial" w:hAnsi="Arial" w:cs="Arial"/>
        <w:sz w:val="24"/>
        <w:szCs w:val="24"/>
      </w:rPr>
      <w:fldChar w:fldCharType="separate"/>
    </w:r>
    <w:r w:rsidR="00D0196D">
      <w:rPr>
        <w:rFonts w:ascii="Arial" w:hAnsi="Arial" w:cs="Arial"/>
        <w:noProof/>
        <w:sz w:val="24"/>
        <w:szCs w:val="24"/>
      </w:rPr>
      <w:t>1</w:t>
    </w:r>
    <w:r w:rsidRPr="006B5608">
      <w:rPr>
        <w:rFonts w:ascii="Arial" w:hAnsi="Arial" w:cs="Arial"/>
        <w:sz w:val="24"/>
        <w:szCs w:val="24"/>
      </w:rPr>
      <w:fldChar w:fldCharType="end"/>
    </w:r>
  </w:p>
  <w:p w14:paraId="7493D8B1" w14:textId="77777777" w:rsidR="00FB5BB4" w:rsidRDefault="00FB5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EC60A" w14:textId="77777777" w:rsidR="00113674" w:rsidRDefault="00113674">
      <w:pPr>
        <w:spacing w:after="0" w:line="240" w:lineRule="auto"/>
      </w:pPr>
      <w:r>
        <w:separator/>
      </w:r>
    </w:p>
  </w:footnote>
  <w:footnote w:type="continuationSeparator" w:id="0">
    <w:p w14:paraId="3C17859D" w14:textId="77777777" w:rsidR="00113674" w:rsidRDefault="001136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D02BF" w14:textId="55C6749D" w:rsidR="00FB5BB4" w:rsidRDefault="00633E3D" w:rsidP="00D0196D">
    <w:pPr>
      <w:pStyle w:val="Header"/>
      <w:ind w:left="-45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B5D72FD" wp14:editId="0D768452">
          <wp:simplePos x="0" y="0"/>
          <wp:positionH relativeFrom="column">
            <wp:posOffset>5505450</wp:posOffset>
          </wp:positionH>
          <wp:positionV relativeFrom="paragraph">
            <wp:posOffset>-219075</wp:posOffset>
          </wp:positionV>
          <wp:extent cx="1170305" cy="401277"/>
          <wp:effectExtent l="0" t="0" r="0" b="0"/>
          <wp:wrapNone/>
          <wp:docPr id="3" name="Picture 3" descr="State University System of Florida Logo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Chancellor\Working\Branding\NEW Branding Folder\Graphics\SUS Logo\SUS Logo CMYK\full-logo-cmy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305" cy="40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C5D51">
      <w:rPr>
        <w:noProof/>
      </w:rPr>
      <w:drawing>
        <wp:anchor distT="0" distB="0" distL="114300" distR="114300" simplePos="0" relativeHeight="251661312" behindDoc="0" locked="0" layoutInCell="1" allowOverlap="1" wp14:anchorId="6D94AA5C" wp14:editId="39870B41">
          <wp:simplePos x="0" y="0"/>
          <wp:positionH relativeFrom="margin">
            <wp:posOffset>3743325</wp:posOffset>
          </wp:positionH>
          <wp:positionV relativeFrom="paragraph">
            <wp:posOffset>-170796</wp:posOffset>
          </wp:positionV>
          <wp:extent cx="1669690" cy="401367"/>
          <wp:effectExtent l="0" t="0" r="698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69690" cy="401367"/>
                  </a:xfrm>
                  <a:prstGeom prst="rect">
                    <a:avLst/>
                  </a:prstGeom>
                  <a:solidFill>
                    <a:schemeClr val="bg1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5BB4">
      <w:rPr>
        <w:rFonts w:ascii="Arial" w:hAnsi="Arial" w:cs="Arial"/>
      </w:rPr>
      <w:tab/>
    </w:r>
    <w:r w:rsidR="00FB5BB4">
      <w:rPr>
        <w:rFonts w:ascii="Arial" w:hAnsi="Arial" w:cs="Arial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4BFF"/>
    <w:multiLevelType w:val="hybridMultilevel"/>
    <w:tmpl w:val="4F12C8FC"/>
    <w:lvl w:ilvl="0" w:tplc="FCAA9C4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74EE7"/>
    <w:multiLevelType w:val="hybridMultilevel"/>
    <w:tmpl w:val="4F12C8FC"/>
    <w:lvl w:ilvl="0" w:tplc="FCAA9C4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C67B3"/>
    <w:multiLevelType w:val="hybridMultilevel"/>
    <w:tmpl w:val="37DA1F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6A0A0E"/>
    <w:multiLevelType w:val="hybridMultilevel"/>
    <w:tmpl w:val="3AFC4592"/>
    <w:lvl w:ilvl="0" w:tplc="D5466196">
      <w:start w:val="1"/>
      <w:numFmt w:val="decimal"/>
      <w:lvlText w:val="%1."/>
      <w:lvlJc w:val="left"/>
      <w:pPr>
        <w:ind w:left="108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1830EA"/>
    <w:multiLevelType w:val="hybridMultilevel"/>
    <w:tmpl w:val="A5206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C03A38"/>
    <w:multiLevelType w:val="hybridMultilevel"/>
    <w:tmpl w:val="91FC0B5E"/>
    <w:lvl w:ilvl="0" w:tplc="6AC69F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1F0F83"/>
    <w:multiLevelType w:val="hybridMultilevel"/>
    <w:tmpl w:val="72A81D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AB7167"/>
    <w:multiLevelType w:val="hybridMultilevel"/>
    <w:tmpl w:val="3110C39E"/>
    <w:lvl w:ilvl="0" w:tplc="ABF6A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276A2"/>
    <w:multiLevelType w:val="hybridMultilevel"/>
    <w:tmpl w:val="23EA377C"/>
    <w:lvl w:ilvl="0" w:tplc="DB444698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30F12DC"/>
    <w:multiLevelType w:val="hybridMultilevel"/>
    <w:tmpl w:val="77C68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043005">
    <w:abstractNumId w:val="5"/>
  </w:num>
  <w:num w:numId="2" w16cid:durableId="999389607">
    <w:abstractNumId w:val="4"/>
  </w:num>
  <w:num w:numId="3" w16cid:durableId="231431823">
    <w:abstractNumId w:val="8"/>
  </w:num>
  <w:num w:numId="4" w16cid:durableId="1127511405">
    <w:abstractNumId w:val="7"/>
  </w:num>
  <w:num w:numId="5" w16cid:durableId="1333068377">
    <w:abstractNumId w:val="2"/>
  </w:num>
  <w:num w:numId="6" w16cid:durableId="1315063597">
    <w:abstractNumId w:val="6"/>
  </w:num>
  <w:num w:numId="7" w16cid:durableId="1121607725">
    <w:abstractNumId w:val="9"/>
  </w:num>
  <w:num w:numId="8" w16cid:durableId="1263417558">
    <w:abstractNumId w:val="3"/>
  </w:num>
  <w:num w:numId="9" w16cid:durableId="1224364666">
    <w:abstractNumId w:val="1"/>
  </w:num>
  <w:num w:numId="10" w16cid:durableId="1350326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TY2NDMwNjexNDdS0lEKTi0uzszPAykwrQUAzMfZXiwAAAA="/>
  </w:docVars>
  <w:rsids>
    <w:rsidRoot w:val="009635EC"/>
    <w:rsid w:val="00034F7C"/>
    <w:rsid w:val="000572B8"/>
    <w:rsid w:val="0006569F"/>
    <w:rsid w:val="000665EB"/>
    <w:rsid w:val="0007396D"/>
    <w:rsid w:val="00083FBC"/>
    <w:rsid w:val="000958D0"/>
    <w:rsid w:val="00096111"/>
    <w:rsid w:val="000B2518"/>
    <w:rsid w:val="000B5C31"/>
    <w:rsid w:val="00113674"/>
    <w:rsid w:val="00114BFF"/>
    <w:rsid w:val="00141B64"/>
    <w:rsid w:val="00155087"/>
    <w:rsid w:val="00155414"/>
    <w:rsid w:val="00167C6B"/>
    <w:rsid w:val="001C4971"/>
    <w:rsid w:val="001E77CE"/>
    <w:rsid w:val="001F00FB"/>
    <w:rsid w:val="001F61A5"/>
    <w:rsid w:val="00210C85"/>
    <w:rsid w:val="002135AE"/>
    <w:rsid w:val="0021601C"/>
    <w:rsid w:val="00223D73"/>
    <w:rsid w:val="002241F3"/>
    <w:rsid w:val="00246135"/>
    <w:rsid w:val="0026291C"/>
    <w:rsid w:val="00281372"/>
    <w:rsid w:val="002D0811"/>
    <w:rsid w:val="002E1FBE"/>
    <w:rsid w:val="002F1132"/>
    <w:rsid w:val="002F4E39"/>
    <w:rsid w:val="00316876"/>
    <w:rsid w:val="00322065"/>
    <w:rsid w:val="00323F58"/>
    <w:rsid w:val="00337901"/>
    <w:rsid w:val="003520DC"/>
    <w:rsid w:val="00360BEA"/>
    <w:rsid w:val="00381CEC"/>
    <w:rsid w:val="003D00AE"/>
    <w:rsid w:val="003D1C0B"/>
    <w:rsid w:val="00400DF7"/>
    <w:rsid w:val="0041071B"/>
    <w:rsid w:val="004176DA"/>
    <w:rsid w:val="004208BB"/>
    <w:rsid w:val="004A1753"/>
    <w:rsid w:val="004F29C1"/>
    <w:rsid w:val="00517B4A"/>
    <w:rsid w:val="00521623"/>
    <w:rsid w:val="00532D50"/>
    <w:rsid w:val="0055121D"/>
    <w:rsid w:val="005548BE"/>
    <w:rsid w:val="00576AE1"/>
    <w:rsid w:val="005C5D51"/>
    <w:rsid w:val="005D44EF"/>
    <w:rsid w:val="005E5910"/>
    <w:rsid w:val="005E5B6E"/>
    <w:rsid w:val="005E6F17"/>
    <w:rsid w:val="005F6BB1"/>
    <w:rsid w:val="00633E3D"/>
    <w:rsid w:val="0065208A"/>
    <w:rsid w:val="0066090C"/>
    <w:rsid w:val="0066136D"/>
    <w:rsid w:val="00694EA7"/>
    <w:rsid w:val="00705D73"/>
    <w:rsid w:val="0070685C"/>
    <w:rsid w:val="0074552C"/>
    <w:rsid w:val="00746F4F"/>
    <w:rsid w:val="007504DD"/>
    <w:rsid w:val="007560C3"/>
    <w:rsid w:val="00785074"/>
    <w:rsid w:val="00785D54"/>
    <w:rsid w:val="00786B01"/>
    <w:rsid w:val="007A1BB1"/>
    <w:rsid w:val="007B1894"/>
    <w:rsid w:val="007C20FC"/>
    <w:rsid w:val="007D4F82"/>
    <w:rsid w:val="007E3309"/>
    <w:rsid w:val="007F5533"/>
    <w:rsid w:val="00800171"/>
    <w:rsid w:val="00810ACE"/>
    <w:rsid w:val="008249B0"/>
    <w:rsid w:val="00845EEF"/>
    <w:rsid w:val="008535BE"/>
    <w:rsid w:val="008642D9"/>
    <w:rsid w:val="00884ADB"/>
    <w:rsid w:val="008B12D8"/>
    <w:rsid w:val="008C206B"/>
    <w:rsid w:val="008D6A46"/>
    <w:rsid w:val="008F2B3D"/>
    <w:rsid w:val="00923D80"/>
    <w:rsid w:val="009478E5"/>
    <w:rsid w:val="00954A00"/>
    <w:rsid w:val="009635EC"/>
    <w:rsid w:val="0096785E"/>
    <w:rsid w:val="00985835"/>
    <w:rsid w:val="00995211"/>
    <w:rsid w:val="009A1C7D"/>
    <w:rsid w:val="009F3A6F"/>
    <w:rsid w:val="00A12A0A"/>
    <w:rsid w:val="00A23452"/>
    <w:rsid w:val="00A3305E"/>
    <w:rsid w:val="00A40FE5"/>
    <w:rsid w:val="00A77C60"/>
    <w:rsid w:val="00A81ED6"/>
    <w:rsid w:val="00AB30DD"/>
    <w:rsid w:val="00AC0C8C"/>
    <w:rsid w:val="00AE58F1"/>
    <w:rsid w:val="00B05801"/>
    <w:rsid w:val="00B229C3"/>
    <w:rsid w:val="00B4053B"/>
    <w:rsid w:val="00B56E54"/>
    <w:rsid w:val="00B72D11"/>
    <w:rsid w:val="00B8336A"/>
    <w:rsid w:val="00BC59EB"/>
    <w:rsid w:val="00BD7A8E"/>
    <w:rsid w:val="00BE5002"/>
    <w:rsid w:val="00C15066"/>
    <w:rsid w:val="00C526C4"/>
    <w:rsid w:val="00C70CA2"/>
    <w:rsid w:val="00C71EA4"/>
    <w:rsid w:val="00C93E73"/>
    <w:rsid w:val="00CA441E"/>
    <w:rsid w:val="00CA7661"/>
    <w:rsid w:val="00CB2223"/>
    <w:rsid w:val="00CF0F84"/>
    <w:rsid w:val="00D0196D"/>
    <w:rsid w:val="00D072BF"/>
    <w:rsid w:val="00D14967"/>
    <w:rsid w:val="00D33941"/>
    <w:rsid w:val="00D35194"/>
    <w:rsid w:val="00D71286"/>
    <w:rsid w:val="00E36BB6"/>
    <w:rsid w:val="00E46F76"/>
    <w:rsid w:val="00E47AD2"/>
    <w:rsid w:val="00E5339F"/>
    <w:rsid w:val="00E5720E"/>
    <w:rsid w:val="00E74494"/>
    <w:rsid w:val="00E774DB"/>
    <w:rsid w:val="00E82A92"/>
    <w:rsid w:val="00E8309A"/>
    <w:rsid w:val="00EC1993"/>
    <w:rsid w:val="00ED0641"/>
    <w:rsid w:val="00F025C1"/>
    <w:rsid w:val="00F06ABC"/>
    <w:rsid w:val="00F20C78"/>
    <w:rsid w:val="00F44F48"/>
    <w:rsid w:val="00F63992"/>
    <w:rsid w:val="00F72420"/>
    <w:rsid w:val="00F914DD"/>
    <w:rsid w:val="00FA0F58"/>
    <w:rsid w:val="00FB06CA"/>
    <w:rsid w:val="00FB4556"/>
    <w:rsid w:val="00FB5BB4"/>
    <w:rsid w:val="00FC3A62"/>
    <w:rsid w:val="00FD73DA"/>
    <w:rsid w:val="00FF4CFC"/>
    <w:rsid w:val="00FF7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7D03C"/>
  <w15:chartTrackingRefBased/>
  <w15:docId w15:val="{5A0CE251-37A1-4890-92E4-802475F62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5EC"/>
  </w:style>
  <w:style w:type="paragraph" w:styleId="Heading1">
    <w:name w:val="heading 1"/>
    <w:basedOn w:val="Normal"/>
    <w:next w:val="Normal"/>
    <w:link w:val="Heading1Char"/>
    <w:uiPriority w:val="9"/>
    <w:qFormat/>
    <w:rsid w:val="009635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35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635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35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635EC"/>
    <w:pPr>
      <w:ind w:left="720"/>
      <w:contextualSpacing/>
    </w:pPr>
  </w:style>
  <w:style w:type="table" w:styleId="TableGrid">
    <w:name w:val="Table Grid"/>
    <w:basedOn w:val="TableNormal"/>
    <w:uiPriority w:val="59"/>
    <w:rsid w:val="009635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3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5EC"/>
  </w:style>
  <w:style w:type="paragraph" w:styleId="Footer">
    <w:name w:val="footer"/>
    <w:basedOn w:val="Normal"/>
    <w:link w:val="FooterChar"/>
    <w:uiPriority w:val="99"/>
    <w:unhideWhenUsed/>
    <w:rsid w:val="009635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5EC"/>
  </w:style>
  <w:style w:type="character" w:styleId="Hyperlink">
    <w:name w:val="Hyperlink"/>
    <w:basedOn w:val="DefaultParagraphFont"/>
    <w:uiPriority w:val="99"/>
    <w:unhideWhenUsed/>
    <w:rsid w:val="009635EC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635E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635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35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35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5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5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5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5E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B5C3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229C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lrules.org/gateway/ruleNo.asp?id=6A-14.0303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fldoe.org/core/fileparse.php/5592/urlt/SCNSInstructions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lscns.fldoe.org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dlss.flvc.org/documents/210036/1489430/cppManual2019cip.pdf/45b5bb1c-8299-b4ef-fc19-9780aa1ede1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B395DF4E1F749479F0922CC94979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2BC1E-367D-4B23-B891-DFDFE4426787}"/>
      </w:docPartPr>
      <w:docPartBody>
        <w:p w:rsidR="00E751A9" w:rsidRDefault="00293041" w:rsidP="00293041">
          <w:pPr>
            <w:pStyle w:val="3B395DF4E1F749479F0922CC9497994D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23BC527CD144A696462B1B0432E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38CC8-9623-4C75-9CEB-62696185FC91}"/>
      </w:docPartPr>
      <w:docPartBody>
        <w:p w:rsidR="00E751A9" w:rsidRDefault="00293041" w:rsidP="00293041">
          <w:pPr>
            <w:pStyle w:val="7D23BC527CD144A696462B1B0432E2F7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A83779399B4C779652C799A8A39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338E6-BC91-403F-ADB8-61CACD70E1C3}"/>
      </w:docPartPr>
      <w:docPartBody>
        <w:p w:rsidR="00E751A9" w:rsidRDefault="00293041" w:rsidP="00293041">
          <w:pPr>
            <w:pStyle w:val="70A83779399B4C779652C799A8A39705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3489F1798947B0806D3AD3A869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3881F-9398-4647-B9D2-80E38B753E97}"/>
      </w:docPartPr>
      <w:docPartBody>
        <w:p w:rsidR="00E751A9" w:rsidRDefault="00293041" w:rsidP="00293041">
          <w:pPr>
            <w:pStyle w:val="D13489F1798947B0806D3AD3A8692BF2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EBC423D78A48A4B50335817BB14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8F292-C220-4441-B1BA-1B49E5E5167B}"/>
      </w:docPartPr>
      <w:docPartBody>
        <w:p w:rsidR="00E751A9" w:rsidRDefault="00293041" w:rsidP="00293041">
          <w:pPr>
            <w:pStyle w:val="4DEBC423D78A48A4B50335817BB14EAB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33C1F-1947-4CAC-8077-28FE2EA0C242}"/>
      </w:docPartPr>
      <w:docPartBody>
        <w:p w:rsidR="00DF64CA" w:rsidRDefault="00DF64CA"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CC4890097480FB2B959888401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EDB73-DBED-4A1A-A55A-2644C10742C1}"/>
      </w:docPartPr>
      <w:docPartBody>
        <w:p w:rsidR="00086D07" w:rsidRDefault="00DF64CA" w:rsidP="00DF64CA">
          <w:pPr>
            <w:pStyle w:val="3E9CC4890097480FB2B959888401AA09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A0AF0162B742F69AD3B3CCD7D96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BB6A0-A2F0-454D-B28B-DDC57990B946}"/>
      </w:docPartPr>
      <w:docPartBody>
        <w:p w:rsidR="00086D07" w:rsidRDefault="00DF64CA" w:rsidP="00DF64CA">
          <w:pPr>
            <w:pStyle w:val="B1A0AF0162B742F69AD3B3CCD7D962BB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AC5AAD70A1405488F3D8F4D9EE9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A4478-FE1E-49CE-8CDD-809B528081A8}"/>
      </w:docPartPr>
      <w:docPartBody>
        <w:p w:rsidR="00086D07" w:rsidRDefault="00DF64CA" w:rsidP="00DF64CA">
          <w:pPr>
            <w:pStyle w:val="7CAC5AAD70A1405488F3D8F4D9EE98E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DA63015D404A4A857B8DC337F76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D6A65-B53D-4414-A7CE-9932C803F87E}"/>
      </w:docPartPr>
      <w:docPartBody>
        <w:p w:rsidR="00086D07" w:rsidRDefault="00DF64CA" w:rsidP="00DF64CA">
          <w:pPr>
            <w:pStyle w:val="78DA63015D404A4A857B8DC337F761F4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0297E7C7854CD6A7B0B91EAAC36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63775-6A9E-4562-A9EB-58E561833907}"/>
      </w:docPartPr>
      <w:docPartBody>
        <w:p w:rsidR="00086D07" w:rsidRDefault="00DF64CA" w:rsidP="00DF64CA">
          <w:pPr>
            <w:pStyle w:val="490297E7C7854CD6A7B0B91EAAC36415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0CDB1DA4FA407E9B5CC37318CF7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0A96F-5053-4484-B212-16DC22FA928B}"/>
      </w:docPartPr>
      <w:docPartBody>
        <w:p w:rsidR="00086D07" w:rsidRDefault="00DF64CA" w:rsidP="00DF64CA">
          <w:pPr>
            <w:pStyle w:val="910CDB1DA4FA407E9B5CC37318CF719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16EC45DFFE4815B5903B24A5422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F1DC2-C63E-462D-A49A-E22973E718F7}"/>
      </w:docPartPr>
      <w:docPartBody>
        <w:p w:rsidR="00086D07" w:rsidRDefault="00DF64CA" w:rsidP="00DF64CA">
          <w:pPr>
            <w:pStyle w:val="BE16EC45DFFE4815B5903B24A542297E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B50DF3E9994261B2D38187DF5F5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922F3-FB2F-4041-8230-FAF18AAFDB8E}"/>
      </w:docPartPr>
      <w:docPartBody>
        <w:p w:rsidR="00086D07" w:rsidRDefault="00DF64CA" w:rsidP="00DF64CA">
          <w:pPr>
            <w:pStyle w:val="D9B50DF3E9994261B2D38187DF5F556B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114CB12F8B4D6EAD11CBA24856C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8C2C4-902F-4439-AE6F-F8CD95A9D4A0}"/>
      </w:docPartPr>
      <w:docPartBody>
        <w:p w:rsidR="00086D07" w:rsidRDefault="00DF64CA" w:rsidP="00DF64CA">
          <w:pPr>
            <w:pStyle w:val="6F114CB12F8B4D6EAD11CBA24856C0FC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EA73447CB9423BBD6C40D2159F7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210EB-FCB2-48D1-8688-232F87011B30}"/>
      </w:docPartPr>
      <w:docPartBody>
        <w:p w:rsidR="00086D07" w:rsidRDefault="00DF64CA" w:rsidP="00DF64CA">
          <w:pPr>
            <w:pStyle w:val="2CEA73447CB9423BBD6C40D2159F741A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7F67BA79D44FB7B8010BF0D753E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E5CE8-9AF6-416F-8164-8FAD3F870081}"/>
      </w:docPartPr>
      <w:docPartBody>
        <w:p w:rsidR="00086D07" w:rsidRDefault="00DF64CA" w:rsidP="00DF64CA">
          <w:pPr>
            <w:pStyle w:val="8C7F67BA79D44FB7B8010BF0D753E0AA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ACDAD60DAE4898A8E9A5941C0294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2D3A4-8028-4E28-9B2F-22BE214FD2E8}"/>
      </w:docPartPr>
      <w:docPartBody>
        <w:p w:rsidR="00086D07" w:rsidRDefault="00DF64CA" w:rsidP="00DF64CA">
          <w:pPr>
            <w:pStyle w:val="32ACDAD60DAE4898A8E9A5941C02945D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8E0971E397417AA9409A39AD260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CDAA6-8473-421D-9768-76F42867F65A}"/>
      </w:docPartPr>
      <w:docPartBody>
        <w:p w:rsidR="00086D07" w:rsidRDefault="00DF64CA" w:rsidP="00DF64CA">
          <w:pPr>
            <w:pStyle w:val="608E0971E397417AA9409A39AD26022F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AA147C0A2148CCA2CB926BC3325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C573B1-1C94-4DE4-A85B-4097EF760773}"/>
      </w:docPartPr>
      <w:docPartBody>
        <w:p w:rsidR="00086D07" w:rsidRDefault="00DF64CA" w:rsidP="00DF64CA">
          <w:pPr>
            <w:pStyle w:val="97AA147C0A2148CCA2CB926BC3325EB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694B69FC16461281F7D962B6DE5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7E0F8-2CCA-4398-B114-61210B78D986}"/>
      </w:docPartPr>
      <w:docPartBody>
        <w:p w:rsidR="00086D07" w:rsidRDefault="00DF64CA" w:rsidP="00DF64CA">
          <w:pPr>
            <w:pStyle w:val="4D694B69FC16461281F7D962B6DE5E86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CAB19BA1EC4D968AAF11F6D628C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49316-D807-4F36-BB33-9359758D3ECF}"/>
      </w:docPartPr>
      <w:docPartBody>
        <w:p w:rsidR="00086D07" w:rsidRDefault="00DF64CA" w:rsidP="00DF64CA">
          <w:pPr>
            <w:pStyle w:val="24CAB19BA1EC4D968AAF11F6D628CA2A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5669969FDF49E285B1F97A2EB6EF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C806B-A970-494C-9283-7D0BF0D6608A}"/>
      </w:docPartPr>
      <w:docPartBody>
        <w:p w:rsidR="00086D07" w:rsidRDefault="00DF64CA" w:rsidP="00DF64CA">
          <w:pPr>
            <w:pStyle w:val="CA5669969FDF49E285B1F97A2EB6EFE8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64822B2B64C178DFE52E8F6638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CF03A-5F6F-4F21-B5B5-58FF419EF987}"/>
      </w:docPartPr>
      <w:docPartBody>
        <w:p w:rsidR="00086D07" w:rsidRDefault="00DF64CA" w:rsidP="00DF64CA">
          <w:pPr>
            <w:pStyle w:val="73664822B2B64C178DFE52E8F66381DE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C074E59E842848829946CF8A3F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1AEA7-15C0-4A3B-97FF-D4ED5E9815ED}"/>
      </w:docPartPr>
      <w:docPartBody>
        <w:p w:rsidR="00086D07" w:rsidRDefault="00DF64CA" w:rsidP="00DF64CA">
          <w:pPr>
            <w:pStyle w:val="9FFC074E59E842848829946CF8A3F1E9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E1C393E03D4DCBA278D6A55A4B0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75800-448A-400D-A51E-C16A562F38D4}"/>
      </w:docPartPr>
      <w:docPartBody>
        <w:p w:rsidR="00086D07" w:rsidRDefault="00DF64CA" w:rsidP="00DF64CA">
          <w:pPr>
            <w:pStyle w:val="F0E1C393E03D4DCBA278D6A55A4B0A1F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64F759A752463BBF096F24A532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FB96D-911C-4175-898B-7D9F688513E2}"/>
      </w:docPartPr>
      <w:docPartBody>
        <w:p w:rsidR="00086D07" w:rsidRDefault="00DF64CA" w:rsidP="00DF64CA">
          <w:pPr>
            <w:pStyle w:val="8364F759A752463BBF096F24A532202B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A0CC9AE4514409822469CE79E6E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9317F-786F-486C-B877-C8D1EBAD4B5D}"/>
      </w:docPartPr>
      <w:docPartBody>
        <w:p w:rsidR="00086D07" w:rsidRDefault="00DF64CA" w:rsidP="00DF64CA">
          <w:pPr>
            <w:pStyle w:val="81A0CC9AE4514409822469CE79E6E727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80CFF131624F92AE8027B1D19E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FE42B-0FD8-4D97-B98A-2E67663FE780}"/>
      </w:docPartPr>
      <w:docPartBody>
        <w:p w:rsidR="00086D07" w:rsidRDefault="00DF64CA" w:rsidP="00DF64CA">
          <w:pPr>
            <w:pStyle w:val="1980CFF131624F92AE8027B1D19E1CE3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A16BB6EE0B4CFA83122257BCE85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8A173-563A-4544-9719-F826DF1CB3C1}"/>
      </w:docPartPr>
      <w:docPartBody>
        <w:p w:rsidR="00086D07" w:rsidRDefault="00DF64CA" w:rsidP="00DF64CA">
          <w:pPr>
            <w:pStyle w:val="E6A16BB6EE0B4CFA83122257BCE8539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0DE6EDD6764AD8841C03198B039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13946-9078-4DA5-85CF-7653559C267B}"/>
      </w:docPartPr>
      <w:docPartBody>
        <w:p w:rsidR="00086D07" w:rsidRDefault="00DF64CA" w:rsidP="00DF64CA">
          <w:pPr>
            <w:pStyle w:val="F80DE6EDD6764AD8841C03198B03994A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4D4DB50541485E8F45C363B0831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F9DA6-4D8D-4245-9D8C-4E6EF752084B}"/>
      </w:docPartPr>
      <w:docPartBody>
        <w:p w:rsidR="00086D07" w:rsidRDefault="00DF64CA" w:rsidP="00DF64CA">
          <w:pPr>
            <w:pStyle w:val="D64D4DB50541485E8F45C363B083113C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F56888980E40DDAC4F72950E782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3F933-868F-4C3C-A60D-6EA5AEC18D01}"/>
      </w:docPartPr>
      <w:docPartBody>
        <w:p w:rsidR="00086D07" w:rsidRDefault="00DF64CA" w:rsidP="00DF64CA">
          <w:pPr>
            <w:pStyle w:val="45F56888980E40DDAC4F72950E782350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386761520646D9A1D9B38646D6B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6E928-C016-4711-A528-0826AF643E9E}"/>
      </w:docPartPr>
      <w:docPartBody>
        <w:p w:rsidR="00BF0B70" w:rsidRDefault="003D3647" w:rsidP="003D3647">
          <w:pPr>
            <w:pStyle w:val="21386761520646D9A1D9B38646D6BE88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8025E53F21418BA5F25F6C8A5F7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B3B04-F6AC-43CA-B81A-4E70C4CB6136}"/>
      </w:docPartPr>
      <w:docPartBody>
        <w:p w:rsidR="00BF0B70" w:rsidRDefault="003D3647" w:rsidP="003D3647">
          <w:pPr>
            <w:pStyle w:val="048025E53F21418BA5F25F6C8A5F7111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09D0C79AC34859A91EF3C381D7B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C5B71-4E76-4D2C-A51E-FB169E569224}"/>
      </w:docPartPr>
      <w:docPartBody>
        <w:p w:rsidR="00BF0B70" w:rsidRDefault="003D3647" w:rsidP="003D3647">
          <w:pPr>
            <w:pStyle w:val="3709D0C79AC34859A91EF3C381D7B176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A6B94C7A984F278E65E5A780570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E00A38-4421-47AD-AE83-87E1794E4265}"/>
      </w:docPartPr>
      <w:docPartBody>
        <w:p w:rsidR="00BF0B70" w:rsidRDefault="003D3647" w:rsidP="003D3647">
          <w:pPr>
            <w:pStyle w:val="23A6B94C7A984F278E65E5A780570018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6E9B8D908741F1B997E0B7C23DC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71BFC-12C4-4B26-8873-5781B9C53DAD}"/>
      </w:docPartPr>
      <w:docPartBody>
        <w:p w:rsidR="00BF0B70" w:rsidRDefault="003D3647" w:rsidP="003D3647">
          <w:pPr>
            <w:pStyle w:val="176E9B8D908741F1B997E0B7C23DC6AC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AB4D9BF9F84CBD9A58EEBDCA775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8096A-3D27-4516-AB5A-84790134BF23}"/>
      </w:docPartPr>
      <w:docPartBody>
        <w:p w:rsidR="00BF0B70" w:rsidRDefault="003D3647" w:rsidP="003D3647">
          <w:pPr>
            <w:pStyle w:val="E4AB4D9BF9F84CBD9A58EEBDCA775A52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DA61D0A374FEC867F513DC9FBA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2E513-5EFD-48B3-A274-5A695834DB2E}"/>
      </w:docPartPr>
      <w:docPartBody>
        <w:p w:rsidR="00BF0B70" w:rsidRDefault="003D3647" w:rsidP="003D3647">
          <w:pPr>
            <w:pStyle w:val="249DA61D0A374FEC867F513DC9FBA568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3241D1B5CF4F0AA1C873DFD63EB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39658-762F-43D1-8551-C14E7FB4C4EE}"/>
      </w:docPartPr>
      <w:docPartBody>
        <w:p w:rsidR="00BF0B70" w:rsidRDefault="003D3647" w:rsidP="003D3647">
          <w:pPr>
            <w:pStyle w:val="4E3241D1B5CF4F0AA1C873DFD63EB0B3"/>
          </w:pPr>
          <w:r w:rsidRPr="00E010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836ADFEC3047059754573FCF2ED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B6522-CBED-4212-8B7B-465E599113D7}"/>
      </w:docPartPr>
      <w:docPartBody>
        <w:p w:rsidR="008A01DC" w:rsidRDefault="003432E5" w:rsidP="003432E5">
          <w:pPr>
            <w:pStyle w:val="55836ADFEC3047059754573FCF2ED8BF"/>
          </w:pPr>
          <w:r w:rsidRPr="000D60C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93041"/>
    <w:rsid w:val="00086D07"/>
    <w:rsid w:val="00092BEF"/>
    <w:rsid w:val="00095868"/>
    <w:rsid w:val="001F2A97"/>
    <w:rsid w:val="00220406"/>
    <w:rsid w:val="00247C3D"/>
    <w:rsid w:val="00293041"/>
    <w:rsid w:val="002A211F"/>
    <w:rsid w:val="0033296A"/>
    <w:rsid w:val="003432E5"/>
    <w:rsid w:val="003D3647"/>
    <w:rsid w:val="004258B9"/>
    <w:rsid w:val="004854CE"/>
    <w:rsid w:val="005D5EA2"/>
    <w:rsid w:val="005E0D63"/>
    <w:rsid w:val="007A1E38"/>
    <w:rsid w:val="007C6564"/>
    <w:rsid w:val="008A01DC"/>
    <w:rsid w:val="008A4C74"/>
    <w:rsid w:val="00A67442"/>
    <w:rsid w:val="00BB4507"/>
    <w:rsid w:val="00BF0B70"/>
    <w:rsid w:val="00CD79E3"/>
    <w:rsid w:val="00D56B54"/>
    <w:rsid w:val="00DE1576"/>
    <w:rsid w:val="00DF64CA"/>
    <w:rsid w:val="00E00EE0"/>
    <w:rsid w:val="00E543CB"/>
    <w:rsid w:val="00E5702F"/>
    <w:rsid w:val="00E751A9"/>
    <w:rsid w:val="00F92795"/>
    <w:rsid w:val="00F9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32E5"/>
    <w:rPr>
      <w:color w:val="808080"/>
    </w:rPr>
  </w:style>
  <w:style w:type="paragraph" w:customStyle="1" w:styleId="3B395DF4E1F749479F0922CC9497994D">
    <w:name w:val="3B395DF4E1F749479F0922CC9497994D"/>
    <w:rsid w:val="00293041"/>
  </w:style>
  <w:style w:type="paragraph" w:customStyle="1" w:styleId="9BB407CF08544B13A9F09297FC5749C5">
    <w:name w:val="9BB407CF08544B13A9F09297FC5749C5"/>
    <w:rsid w:val="00293041"/>
  </w:style>
  <w:style w:type="paragraph" w:customStyle="1" w:styleId="7D23BC527CD144A696462B1B0432E2F7">
    <w:name w:val="7D23BC527CD144A696462B1B0432E2F7"/>
    <w:rsid w:val="00293041"/>
  </w:style>
  <w:style w:type="paragraph" w:customStyle="1" w:styleId="70A83779399B4C779652C799A8A39705">
    <w:name w:val="70A83779399B4C779652C799A8A39705"/>
    <w:rsid w:val="00293041"/>
  </w:style>
  <w:style w:type="paragraph" w:customStyle="1" w:styleId="D13489F1798947B0806D3AD3A8692BF2">
    <w:name w:val="D13489F1798947B0806D3AD3A8692BF2"/>
    <w:rsid w:val="00293041"/>
  </w:style>
  <w:style w:type="paragraph" w:customStyle="1" w:styleId="4DEBC423D78A48A4B50335817BB14EAB">
    <w:name w:val="4DEBC423D78A48A4B50335817BB14EAB"/>
    <w:rsid w:val="00293041"/>
  </w:style>
  <w:style w:type="paragraph" w:customStyle="1" w:styleId="A6E2AF0A244A49308A359E34EA8F1A99">
    <w:name w:val="A6E2AF0A244A49308A359E34EA8F1A99"/>
    <w:rsid w:val="00293041"/>
  </w:style>
  <w:style w:type="paragraph" w:customStyle="1" w:styleId="C16FFEF3D2A14FB1BF52799A48D2F529">
    <w:name w:val="C16FFEF3D2A14FB1BF52799A48D2F529"/>
    <w:rsid w:val="00293041"/>
  </w:style>
  <w:style w:type="paragraph" w:customStyle="1" w:styleId="C3E10D7DE9544976B874DF113E14EA78">
    <w:name w:val="C3E10D7DE9544976B874DF113E14EA78"/>
    <w:rsid w:val="00E00EE0"/>
  </w:style>
  <w:style w:type="paragraph" w:customStyle="1" w:styleId="8FDC0344951847A7A15469C508E212F1">
    <w:name w:val="8FDC0344951847A7A15469C508E212F1"/>
    <w:rsid w:val="00DF64CA"/>
  </w:style>
  <w:style w:type="paragraph" w:customStyle="1" w:styleId="21F2EEBE5719458F98FCE1230E8996BD">
    <w:name w:val="21F2EEBE5719458F98FCE1230E8996BD"/>
    <w:rsid w:val="00DF64CA"/>
  </w:style>
  <w:style w:type="paragraph" w:customStyle="1" w:styleId="551907FB8AAB46C3BB96D4CC31C8CB73">
    <w:name w:val="551907FB8AAB46C3BB96D4CC31C8CB73"/>
    <w:rsid w:val="00DF64CA"/>
  </w:style>
  <w:style w:type="paragraph" w:customStyle="1" w:styleId="5D35A7DE0EBC447BB65EEC9B6B87EE05">
    <w:name w:val="5D35A7DE0EBC447BB65EEC9B6B87EE05"/>
    <w:rsid w:val="00DF64CA"/>
  </w:style>
  <w:style w:type="paragraph" w:customStyle="1" w:styleId="2A84680E95ED4A48BA30D0E3805A0BDE">
    <w:name w:val="2A84680E95ED4A48BA30D0E3805A0BDE"/>
    <w:rsid w:val="00DF64CA"/>
  </w:style>
  <w:style w:type="paragraph" w:customStyle="1" w:styleId="BF0074A323364C4A8F6AC172CDF51A49">
    <w:name w:val="BF0074A323364C4A8F6AC172CDF51A49"/>
    <w:rsid w:val="00DF64CA"/>
  </w:style>
  <w:style w:type="paragraph" w:customStyle="1" w:styleId="2D0C8C33B944424D9EDF34D6902ACFE1">
    <w:name w:val="2D0C8C33B944424D9EDF34D6902ACFE1"/>
    <w:rsid w:val="00DF64CA"/>
  </w:style>
  <w:style w:type="paragraph" w:customStyle="1" w:styleId="0830A760C6174EA497D1809EBFE82226">
    <w:name w:val="0830A760C6174EA497D1809EBFE82226"/>
    <w:rsid w:val="00DF64CA"/>
  </w:style>
  <w:style w:type="paragraph" w:customStyle="1" w:styleId="2212E588B1514346BA7AFA681082D1AB">
    <w:name w:val="2212E588B1514346BA7AFA681082D1AB"/>
    <w:rsid w:val="00DF64CA"/>
  </w:style>
  <w:style w:type="paragraph" w:customStyle="1" w:styleId="85E9C9DB873C429D91168607ED68E485">
    <w:name w:val="85E9C9DB873C429D91168607ED68E485"/>
    <w:rsid w:val="00DF64CA"/>
  </w:style>
  <w:style w:type="paragraph" w:customStyle="1" w:styleId="B0ED314A6D374997A6B613598E5614F8">
    <w:name w:val="B0ED314A6D374997A6B613598E5614F8"/>
    <w:rsid w:val="00DF64CA"/>
  </w:style>
  <w:style w:type="paragraph" w:customStyle="1" w:styleId="8328B886EC4C406885D2B92131D790D2">
    <w:name w:val="8328B886EC4C406885D2B92131D790D2"/>
    <w:rsid w:val="00DF64CA"/>
  </w:style>
  <w:style w:type="paragraph" w:customStyle="1" w:styleId="E5958987754041FEB42D8FB3EB889B54">
    <w:name w:val="E5958987754041FEB42D8FB3EB889B54"/>
    <w:rsid w:val="00DF64CA"/>
  </w:style>
  <w:style w:type="paragraph" w:customStyle="1" w:styleId="60A4D46752BC4AD094233C19BF183379">
    <w:name w:val="60A4D46752BC4AD094233C19BF183379"/>
    <w:rsid w:val="00DF64CA"/>
  </w:style>
  <w:style w:type="paragraph" w:customStyle="1" w:styleId="6D4EA49B599048C187399F7903D7E16E">
    <w:name w:val="6D4EA49B599048C187399F7903D7E16E"/>
    <w:rsid w:val="00DF64CA"/>
  </w:style>
  <w:style w:type="paragraph" w:customStyle="1" w:styleId="FB392B5AAD764BE7A8894C683EA38E54">
    <w:name w:val="FB392B5AAD764BE7A8894C683EA38E54"/>
    <w:rsid w:val="00DF64CA"/>
  </w:style>
  <w:style w:type="paragraph" w:customStyle="1" w:styleId="783E1490EA284C649825505F42151A33">
    <w:name w:val="783E1490EA284C649825505F42151A33"/>
    <w:rsid w:val="00DF64CA"/>
  </w:style>
  <w:style w:type="paragraph" w:customStyle="1" w:styleId="3E9CC4890097480FB2B959888401AA09">
    <w:name w:val="3E9CC4890097480FB2B959888401AA09"/>
    <w:rsid w:val="00DF64CA"/>
  </w:style>
  <w:style w:type="paragraph" w:customStyle="1" w:styleId="B1A0AF0162B742F69AD3B3CCD7D962BB">
    <w:name w:val="B1A0AF0162B742F69AD3B3CCD7D962BB"/>
    <w:rsid w:val="00DF64CA"/>
  </w:style>
  <w:style w:type="paragraph" w:customStyle="1" w:styleId="7CAC5AAD70A1405488F3D8F4D9EE98E0">
    <w:name w:val="7CAC5AAD70A1405488F3D8F4D9EE98E0"/>
    <w:rsid w:val="00DF64CA"/>
  </w:style>
  <w:style w:type="paragraph" w:customStyle="1" w:styleId="78DA63015D404A4A857B8DC337F761F4">
    <w:name w:val="78DA63015D404A4A857B8DC337F761F4"/>
    <w:rsid w:val="00DF64CA"/>
  </w:style>
  <w:style w:type="paragraph" w:customStyle="1" w:styleId="490297E7C7854CD6A7B0B91EAAC36415">
    <w:name w:val="490297E7C7854CD6A7B0B91EAAC36415"/>
    <w:rsid w:val="00DF64CA"/>
  </w:style>
  <w:style w:type="paragraph" w:customStyle="1" w:styleId="D3A8E3C7153740C3AED631BC31713092">
    <w:name w:val="D3A8E3C7153740C3AED631BC31713092"/>
    <w:rsid w:val="00DF64CA"/>
  </w:style>
  <w:style w:type="paragraph" w:customStyle="1" w:styleId="910CDB1DA4FA407E9B5CC37318CF7190">
    <w:name w:val="910CDB1DA4FA407E9B5CC37318CF7190"/>
    <w:rsid w:val="00DF64CA"/>
  </w:style>
  <w:style w:type="paragraph" w:customStyle="1" w:styleId="BE16EC45DFFE4815B5903B24A542297E">
    <w:name w:val="BE16EC45DFFE4815B5903B24A542297E"/>
    <w:rsid w:val="00DF64CA"/>
  </w:style>
  <w:style w:type="paragraph" w:customStyle="1" w:styleId="D9B50DF3E9994261B2D38187DF5F556B">
    <w:name w:val="D9B50DF3E9994261B2D38187DF5F556B"/>
    <w:rsid w:val="00DF64CA"/>
  </w:style>
  <w:style w:type="paragraph" w:customStyle="1" w:styleId="6F114CB12F8B4D6EAD11CBA24856C0FC">
    <w:name w:val="6F114CB12F8B4D6EAD11CBA24856C0FC"/>
    <w:rsid w:val="00DF64CA"/>
  </w:style>
  <w:style w:type="paragraph" w:customStyle="1" w:styleId="BD9EAE7FBC734B41A12163923C936563">
    <w:name w:val="BD9EAE7FBC734B41A12163923C936563"/>
    <w:rsid w:val="00DF64CA"/>
  </w:style>
  <w:style w:type="paragraph" w:customStyle="1" w:styleId="907B39920AB0466DBE41F94BE1FAC8D9">
    <w:name w:val="907B39920AB0466DBE41F94BE1FAC8D9"/>
    <w:rsid w:val="00DF64CA"/>
  </w:style>
  <w:style w:type="paragraph" w:customStyle="1" w:styleId="345FDDA3CDA9407DB2B9BA07809A9513">
    <w:name w:val="345FDDA3CDA9407DB2B9BA07809A9513"/>
    <w:rsid w:val="00DF64CA"/>
  </w:style>
  <w:style w:type="paragraph" w:customStyle="1" w:styleId="2CEA73447CB9423BBD6C40D2159F741A">
    <w:name w:val="2CEA73447CB9423BBD6C40D2159F741A"/>
    <w:rsid w:val="00DF64CA"/>
  </w:style>
  <w:style w:type="paragraph" w:customStyle="1" w:styleId="8C7F67BA79D44FB7B8010BF0D753E0AA">
    <w:name w:val="8C7F67BA79D44FB7B8010BF0D753E0AA"/>
    <w:rsid w:val="00DF64CA"/>
  </w:style>
  <w:style w:type="paragraph" w:customStyle="1" w:styleId="32ACDAD60DAE4898A8E9A5941C02945D">
    <w:name w:val="32ACDAD60DAE4898A8E9A5941C02945D"/>
    <w:rsid w:val="00DF64CA"/>
  </w:style>
  <w:style w:type="paragraph" w:customStyle="1" w:styleId="608E0971E397417AA9409A39AD26022F">
    <w:name w:val="608E0971E397417AA9409A39AD26022F"/>
    <w:rsid w:val="00DF64CA"/>
  </w:style>
  <w:style w:type="paragraph" w:customStyle="1" w:styleId="97AA147C0A2148CCA2CB926BC3325EB0">
    <w:name w:val="97AA147C0A2148CCA2CB926BC3325EB0"/>
    <w:rsid w:val="00DF64CA"/>
  </w:style>
  <w:style w:type="paragraph" w:customStyle="1" w:styleId="4D694B69FC16461281F7D962B6DE5E86">
    <w:name w:val="4D694B69FC16461281F7D962B6DE5E86"/>
    <w:rsid w:val="00DF64CA"/>
  </w:style>
  <w:style w:type="paragraph" w:customStyle="1" w:styleId="24CAB19BA1EC4D968AAF11F6D628CA2A">
    <w:name w:val="24CAB19BA1EC4D968AAF11F6D628CA2A"/>
    <w:rsid w:val="00DF64CA"/>
  </w:style>
  <w:style w:type="paragraph" w:customStyle="1" w:styleId="CA5669969FDF49E285B1F97A2EB6EFE8">
    <w:name w:val="CA5669969FDF49E285B1F97A2EB6EFE8"/>
    <w:rsid w:val="00DF64CA"/>
  </w:style>
  <w:style w:type="paragraph" w:customStyle="1" w:styleId="73664822B2B64C178DFE52E8F66381DE">
    <w:name w:val="73664822B2B64C178DFE52E8F66381DE"/>
    <w:rsid w:val="00DF64CA"/>
  </w:style>
  <w:style w:type="paragraph" w:customStyle="1" w:styleId="9FFC074E59E842848829946CF8A3F1E9">
    <w:name w:val="9FFC074E59E842848829946CF8A3F1E9"/>
    <w:rsid w:val="00DF64CA"/>
  </w:style>
  <w:style w:type="paragraph" w:customStyle="1" w:styleId="F0E1C393E03D4DCBA278D6A55A4B0A1F">
    <w:name w:val="F0E1C393E03D4DCBA278D6A55A4B0A1F"/>
    <w:rsid w:val="00DF64CA"/>
  </w:style>
  <w:style w:type="paragraph" w:customStyle="1" w:styleId="8364F759A752463BBF096F24A532202B">
    <w:name w:val="8364F759A752463BBF096F24A532202B"/>
    <w:rsid w:val="00DF64CA"/>
  </w:style>
  <w:style w:type="paragraph" w:customStyle="1" w:styleId="81A0CC9AE4514409822469CE79E6E727">
    <w:name w:val="81A0CC9AE4514409822469CE79E6E727"/>
    <w:rsid w:val="00DF64CA"/>
  </w:style>
  <w:style w:type="paragraph" w:customStyle="1" w:styleId="1980CFF131624F92AE8027B1D19E1CE3">
    <w:name w:val="1980CFF131624F92AE8027B1D19E1CE3"/>
    <w:rsid w:val="00DF64CA"/>
  </w:style>
  <w:style w:type="paragraph" w:customStyle="1" w:styleId="E0BF365D821A4FFF877F0AA229C1019C">
    <w:name w:val="E0BF365D821A4FFF877F0AA229C1019C"/>
    <w:rsid w:val="00DF64CA"/>
  </w:style>
  <w:style w:type="paragraph" w:customStyle="1" w:styleId="13B5BA67D0CD487F8D9E7E7693EB53BB">
    <w:name w:val="13B5BA67D0CD487F8D9E7E7693EB53BB"/>
    <w:rsid w:val="00DF64CA"/>
  </w:style>
  <w:style w:type="paragraph" w:customStyle="1" w:styleId="57EEA671C7E44C8C92329DE27EB66458">
    <w:name w:val="57EEA671C7E44C8C92329DE27EB66458"/>
    <w:rsid w:val="00DF64CA"/>
  </w:style>
  <w:style w:type="paragraph" w:customStyle="1" w:styleId="35D5EC24B87C45EF861347B5375F7442">
    <w:name w:val="35D5EC24B87C45EF861347B5375F7442"/>
    <w:rsid w:val="00DF64CA"/>
  </w:style>
  <w:style w:type="paragraph" w:customStyle="1" w:styleId="E6A16BB6EE0B4CFA83122257BCE85390">
    <w:name w:val="E6A16BB6EE0B4CFA83122257BCE85390"/>
    <w:rsid w:val="00DF64CA"/>
  </w:style>
  <w:style w:type="paragraph" w:customStyle="1" w:styleId="F80DE6EDD6764AD8841C03198B03994A">
    <w:name w:val="F80DE6EDD6764AD8841C03198B03994A"/>
    <w:rsid w:val="00DF64CA"/>
  </w:style>
  <w:style w:type="paragraph" w:customStyle="1" w:styleId="D64D4DB50541485E8F45C363B083113C">
    <w:name w:val="D64D4DB50541485E8F45C363B083113C"/>
    <w:rsid w:val="00DF64CA"/>
  </w:style>
  <w:style w:type="paragraph" w:customStyle="1" w:styleId="45F56888980E40DDAC4F72950E782350">
    <w:name w:val="45F56888980E40DDAC4F72950E782350"/>
    <w:rsid w:val="00DF64CA"/>
  </w:style>
  <w:style w:type="paragraph" w:customStyle="1" w:styleId="49FBA95B61524BBAB8A73A4D61A11BD3">
    <w:name w:val="49FBA95B61524BBAB8A73A4D61A11BD3"/>
    <w:rsid w:val="00DF64CA"/>
  </w:style>
  <w:style w:type="paragraph" w:customStyle="1" w:styleId="54B7F97B75784EE0B9C6F57E42A5F0C2">
    <w:name w:val="54B7F97B75784EE0B9C6F57E42A5F0C2"/>
    <w:rsid w:val="003D3647"/>
  </w:style>
  <w:style w:type="paragraph" w:customStyle="1" w:styleId="289C360EDFDD403BA253AA7DDD9A730E">
    <w:name w:val="289C360EDFDD403BA253AA7DDD9A730E"/>
    <w:rsid w:val="003D3647"/>
  </w:style>
  <w:style w:type="paragraph" w:customStyle="1" w:styleId="21386761520646D9A1D9B38646D6BE88">
    <w:name w:val="21386761520646D9A1D9B38646D6BE88"/>
    <w:rsid w:val="003D3647"/>
  </w:style>
  <w:style w:type="paragraph" w:customStyle="1" w:styleId="6B9A64E75ABE4B8F9ADE7EE8E9C2F7A6">
    <w:name w:val="6B9A64E75ABE4B8F9ADE7EE8E9C2F7A6"/>
    <w:rsid w:val="003D3647"/>
  </w:style>
  <w:style w:type="paragraph" w:customStyle="1" w:styleId="048025E53F21418BA5F25F6C8A5F7111">
    <w:name w:val="048025E53F21418BA5F25F6C8A5F7111"/>
    <w:rsid w:val="003D3647"/>
  </w:style>
  <w:style w:type="paragraph" w:customStyle="1" w:styleId="3709D0C79AC34859A91EF3C381D7B176">
    <w:name w:val="3709D0C79AC34859A91EF3C381D7B176"/>
    <w:rsid w:val="003D3647"/>
  </w:style>
  <w:style w:type="paragraph" w:customStyle="1" w:styleId="23A6B94C7A984F278E65E5A780570018">
    <w:name w:val="23A6B94C7A984F278E65E5A780570018"/>
    <w:rsid w:val="003D3647"/>
  </w:style>
  <w:style w:type="paragraph" w:customStyle="1" w:styleId="176E9B8D908741F1B997E0B7C23DC6AC">
    <w:name w:val="176E9B8D908741F1B997E0B7C23DC6AC"/>
    <w:rsid w:val="003D3647"/>
  </w:style>
  <w:style w:type="paragraph" w:customStyle="1" w:styleId="E4AB4D9BF9F84CBD9A58EEBDCA775A52">
    <w:name w:val="E4AB4D9BF9F84CBD9A58EEBDCA775A52"/>
    <w:rsid w:val="003D3647"/>
  </w:style>
  <w:style w:type="paragraph" w:customStyle="1" w:styleId="FDDC64F14A7046DD91D9F55ECEF0D255">
    <w:name w:val="FDDC64F14A7046DD91D9F55ECEF0D255"/>
    <w:rsid w:val="003D3647"/>
  </w:style>
  <w:style w:type="paragraph" w:customStyle="1" w:styleId="5CA113B2C04A4358B82352F76FB320EA">
    <w:name w:val="5CA113B2C04A4358B82352F76FB320EA"/>
    <w:rsid w:val="003D3647"/>
  </w:style>
  <w:style w:type="paragraph" w:customStyle="1" w:styleId="396CB30031954E55BBC9EC08BB3CFDA6">
    <w:name w:val="396CB30031954E55BBC9EC08BB3CFDA6"/>
    <w:rsid w:val="003D3647"/>
  </w:style>
  <w:style w:type="paragraph" w:customStyle="1" w:styleId="D570B063220B496D94AAE0353F906791">
    <w:name w:val="D570B063220B496D94AAE0353F906791"/>
    <w:rsid w:val="003D3647"/>
  </w:style>
  <w:style w:type="paragraph" w:customStyle="1" w:styleId="12A2DC96C202420895C976F344208BB7">
    <w:name w:val="12A2DC96C202420895C976F344208BB7"/>
    <w:rsid w:val="003D3647"/>
  </w:style>
  <w:style w:type="paragraph" w:customStyle="1" w:styleId="249DA61D0A374FEC867F513DC9FBA568">
    <w:name w:val="249DA61D0A374FEC867F513DC9FBA568"/>
    <w:rsid w:val="003D3647"/>
  </w:style>
  <w:style w:type="paragraph" w:customStyle="1" w:styleId="4E3241D1B5CF4F0AA1C873DFD63EB0B3">
    <w:name w:val="4E3241D1B5CF4F0AA1C873DFD63EB0B3"/>
    <w:rsid w:val="003D3647"/>
  </w:style>
  <w:style w:type="paragraph" w:customStyle="1" w:styleId="55836ADFEC3047059754573FCF2ED8BF">
    <w:name w:val="55836ADFEC3047059754573FCF2ED8BF"/>
    <w:rsid w:val="003432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DD04D0E85AB642828D812AE72AB8DB" ma:contentTypeVersion="13" ma:contentTypeDescription="Create a new document." ma:contentTypeScope="" ma:versionID="4cc0646590facb88cc9460d4091d1592">
  <xsd:schema xmlns:xsd="http://www.w3.org/2001/XMLSchema" xmlns:xs="http://www.w3.org/2001/XMLSchema" xmlns:p="http://schemas.microsoft.com/office/2006/metadata/properties" xmlns:ns3="c0998008-cf5b-49d8-a7b2-a54daefb0c16" xmlns:ns4="77d3e30c-6e38-4f3c-952c-539e08021f2e" targetNamespace="http://schemas.microsoft.com/office/2006/metadata/properties" ma:root="true" ma:fieldsID="832f610af6f694c19038a1d64d51f6d1" ns3:_="" ns4:_="">
    <xsd:import namespace="c0998008-cf5b-49d8-a7b2-a54daefb0c16"/>
    <xsd:import namespace="77d3e30c-6e38-4f3c-952c-539e08021f2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98008-cf5b-49d8-a7b2-a54daefb0c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d3e30c-6e38-4f3c-952c-539e08021f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21918F-C180-49D6-AECB-4856872F5A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78100E-A3A9-4970-B068-FD42FAD884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63320A-D86D-4D97-A344-CEA8DF12BF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98008-cf5b-49d8-a7b2-a54daefb0c16"/>
    <ds:schemaRef ds:uri="77d3e30c-6e38-4f3c-952c-539e08021f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381</Words>
  <Characters>787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Department of Education</Company>
  <LinksUpToDate>false</LinksUpToDate>
  <CharactersWithSpaces>9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ision of Florida Colleges</dc:creator>
  <cp:keywords/>
  <dc:description/>
  <cp:lastModifiedBy>Avera1, Michele</cp:lastModifiedBy>
  <cp:revision>7</cp:revision>
  <dcterms:created xsi:type="dcterms:W3CDTF">2022-10-21T15:06:00Z</dcterms:created>
  <dcterms:modified xsi:type="dcterms:W3CDTF">2024-02-28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DD04D0E85AB642828D812AE72AB8DB</vt:lpwstr>
  </property>
</Properties>
</file>